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D26829" w14:textId="5CEAAFE4" w:rsidR="003B418E" w:rsidRPr="006A0723" w:rsidRDefault="006A0723">
      <w:pPr>
        <w:rPr>
          <w:b/>
          <w:bCs/>
          <w:sz w:val="28"/>
          <w:szCs w:val="28"/>
          <w:lang w:val="en-US"/>
        </w:rPr>
      </w:pPr>
      <w:r w:rsidRPr="006A0723">
        <w:rPr>
          <w:b/>
          <w:bCs/>
          <w:sz w:val="28"/>
          <w:szCs w:val="28"/>
          <w:lang w:val="en-US"/>
        </w:rPr>
        <w:t>Name: Gaurav Kumar Singh</w:t>
      </w:r>
    </w:p>
    <w:p w14:paraId="326AA322" w14:textId="100F8384" w:rsidR="006A0723" w:rsidRPr="006A0723" w:rsidRDefault="006A0723">
      <w:pPr>
        <w:rPr>
          <w:b/>
          <w:bCs/>
          <w:sz w:val="28"/>
          <w:szCs w:val="28"/>
          <w:lang w:val="en-US"/>
        </w:rPr>
      </w:pPr>
      <w:r w:rsidRPr="006A0723">
        <w:rPr>
          <w:b/>
          <w:bCs/>
          <w:sz w:val="28"/>
          <w:szCs w:val="28"/>
          <w:lang w:val="en-US"/>
        </w:rPr>
        <w:t>Registration Number: 19BCE2119</w:t>
      </w:r>
    </w:p>
    <w:p w14:paraId="3E3506D1" w14:textId="5B57F17B" w:rsidR="006A0723" w:rsidRPr="006A0723" w:rsidRDefault="006A0723">
      <w:pPr>
        <w:rPr>
          <w:b/>
          <w:bCs/>
          <w:sz w:val="28"/>
          <w:szCs w:val="28"/>
          <w:lang w:val="en-US"/>
        </w:rPr>
      </w:pPr>
      <w:r w:rsidRPr="006A0723">
        <w:rPr>
          <w:b/>
          <w:bCs/>
          <w:sz w:val="28"/>
          <w:szCs w:val="28"/>
          <w:lang w:val="en-US"/>
        </w:rPr>
        <w:t>Course: Internet and Web programming (CSE-3002) L-23+24</w:t>
      </w:r>
    </w:p>
    <w:p w14:paraId="57D7D273" w14:textId="27D27E88" w:rsidR="006A0723" w:rsidRPr="006A0723" w:rsidRDefault="006A0723">
      <w:pPr>
        <w:rPr>
          <w:b/>
          <w:bCs/>
          <w:sz w:val="28"/>
          <w:szCs w:val="28"/>
          <w:lang w:val="en-US"/>
        </w:rPr>
      </w:pPr>
      <w:r w:rsidRPr="006A0723">
        <w:rPr>
          <w:b/>
          <w:bCs/>
          <w:sz w:val="28"/>
          <w:szCs w:val="28"/>
          <w:lang w:val="en-US"/>
        </w:rPr>
        <w:t>Digital Assignment-1</w:t>
      </w:r>
    </w:p>
    <w:p w14:paraId="6AA22B91" w14:textId="6DA3A6A5" w:rsidR="006A0723" w:rsidRPr="006A0723" w:rsidRDefault="006A0723">
      <w:pPr>
        <w:rPr>
          <w:b/>
          <w:bCs/>
          <w:color w:val="FF0000"/>
          <w:sz w:val="44"/>
          <w:szCs w:val="44"/>
          <w:lang w:val="en-US"/>
        </w:rPr>
      </w:pPr>
      <w:r w:rsidRPr="006A0723">
        <w:rPr>
          <w:b/>
          <w:bCs/>
          <w:color w:val="FF0000"/>
          <w:sz w:val="44"/>
          <w:szCs w:val="44"/>
          <w:lang w:val="en-US"/>
        </w:rPr>
        <w:t>Original V-top Screenshot</w:t>
      </w:r>
    </w:p>
    <w:p w14:paraId="3A3CFFFA" w14:textId="4119E765" w:rsidR="006A0723" w:rsidRDefault="006A0723">
      <w:pPr>
        <w:rPr>
          <w:b/>
          <w:bCs/>
          <w:color w:val="FF0000"/>
          <w:lang w:val="en-US"/>
        </w:rPr>
      </w:pPr>
      <w:r>
        <w:rPr>
          <w:noProof/>
        </w:rPr>
        <w:drawing>
          <wp:inline distT="0" distB="0" distL="0" distR="0" wp14:anchorId="068558F2" wp14:editId="696ACBD0">
            <wp:extent cx="5731510" cy="322389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CED8B3" w14:textId="460079D1" w:rsidR="006A0723" w:rsidRDefault="006A0723">
      <w:pPr>
        <w:rPr>
          <w:b/>
          <w:bCs/>
          <w:color w:val="FF0000"/>
          <w:lang w:val="en-US"/>
        </w:rPr>
      </w:pPr>
    </w:p>
    <w:p w14:paraId="1B4E2E2E" w14:textId="79B86DCA" w:rsidR="006A0723" w:rsidRPr="006A0723" w:rsidRDefault="006A0723">
      <w:pPr>
        <w:rPr>
          <w:b/>
          <w:bCs/>
          <w:color w:val="FF0000"/>
          <w:sz w:val="44"/>
          <w:szCs w:val="44"/>
          <w:lang w:val="en-US"/>
        </w:rPr>
      </w:pPr>
      <w:r w:rsidRPr="006A0723">
        <w:rPr>
          <w:b/>
          <w:bCs/>
          <w:color w:val="FF0000"/>
          <w:sz w:val="44"/>
          <w:szCs w:val="44"/>
          <w:lang w:val="en-US"/>
        </w:rPr>
        <w:t>HTML Code for replica</w:t>
      </w:r>
    </w:p>
    <w:p w14:paraId="2A9C0B44" w14:textId="77777777" w:rsidR="00B226B2" w:rsidRPr="00B226B2" w:rsidRDefault="00B226B2" w:rsidP="00B226B2">
      <w:r w:rsidRPr="00B226B2">
        <w:t>&lt;!DOCTYPE html&gt;</w:t>
      </w:r>
    </w:p>
    <w:p w14:paraId="3F6908A5" w14:textId="77777777" w:rsidR="00B226B2" w:rsidRPr="00B226B2" w:rsidRDefault="00B226B2" w:rsidP="00B226B2">
      <w:r w:rsidRPr="00B226B2">
        <w:t>&lt;html lang="</w:t>
      </w:r>
      <w:proofErr w:type="spellStart"/>
      <w:r w:rsidRPr="00B226B2">
        <w:t>en</w:t>
      </w:r>
      <w:proofErr w:type="spellEnd"/>
      <w:r w:rsidRPr="00B226B2">
        <w:t>"&gt;</w:t>
      </w:r>
    </w:p>
    <w:p w14:paraId="3B7D6CB8" w14:textId="77777777" w:rsidR="00B226B2" w:rsidRPr="00B226B2" w:rsidRDefault="00B226B2" w:rsidP="00B226B2">
      <w:r w:rsidRPr="00B226B2">
        <w:t>    &lt;head&gt;</w:t>
      </w:r>
    </w:p>
    <w:p w14:paraId="55C0B352" w14:textId="77777777" w:rsidR="00B226B2" w:rsidRPr="00B226B2" w:rsidRDefault="00B226B2" w:rsidP="00B226B2">
      <w:r w:rsidRPr="00B226B2">
        <w:t>        &lt;meta charset="UTF-8"&gt;</w:t>
      </w:r>
    </w:p>
    <w:p w14:paraId="5CAC40E1" w14:textId="77777777" w:rsidR="00B226B2" w:rsidRPr="00B226B2" w:rsidRDefault="00B226B2" w:rsidP="00B226B2">
      <w:r w:rsidRPr="00B226B2">
        <w:t>        &lt;meta http-</w:t>
      </w:r>
      <w:proofErr w:type="spellStart"/>
      <w:r w:rsidRPr="00B226B2">
        <w:t>equiv</w:t>
      </w:r>
      <w:proofErr w:type="spellEnd"/>
      <w:r w:rsidRPr="00B226B2">
        <w:t>="X-UA-Compatible" content="IE=edge"&gt;</w:t>
      </w:r>
    </w:p>
    <w:p w14:paraId="5741EDC0" w14:textId="77777777" w:rsidR="00B226B2" w:rsidRPr="00B226B2" w:rsidRDefault="00B226B2" w:rsidP="00B226B2">
      <w:r w:rsidRPr="00B226B2">
        <w:t>        &lt;meta name="viewport" content="width=device-width, initial-scale=1.0"&gt;</w:t>
      </w:r>
    </w:p>
    <w:p w14:paraId="174ABBD0" w14:textId="77777777" w:rsidR="00B226B2" w:rsidRPr="00B226B2" w:rsidRDefault="00B226B2" w:rsidP="00B226B2">
      <w:r w:rsidRPr="00B226B2">
        <w:t>        &lt;title&gt;Document&lt;/title&gt;</w:t>
      </w:r>
    </w:p>
    <w:p w14:paraId="2913E4F8" w14:textId="77777777" w:rsidR="00B226B2" w:rsidRPr="00B226B2" w:rsidRDefault="00B226B2" w:rsidP="00B226B2">
      <w:r w:rsidRPr="00B226B2">
        <w:t>        &lt;link href="timetable.css" rel="stylesheet" type="text/css"&gt;</w:t>
      </w:r>
    </w:p>
    <w:p w14:paraId="7B43BFBA" w14:textId="77777777" w:rsidR="00B226B2" w:rsidRPr="00B226B2" w:rsidRDefault="00B226B2" w:rsidP="00B226B2">
      <w:r w:rsidRPr="00B226B2">
        <w:t>&lt;/head&gt;</w:t>
      </w:r>
    </w:p>
    <w:p w14:paraId="711F4744" w14:textId="77777777" w:rsidR="00B226B2" w:rsidRPr="00B226B2" w:rsidRDefault="00B226B2" w:rsidP="00B226B2">
      <w:r w:rsidRPr="00B226B2">
        <w:t>&lt;body&gt;</w:t>
      </w:r>
    </w:p>
    <w:p w14:paraId="57FDEFEA" w14:textId="77777777" w:rsidR="00B226B2" w:rsidRPr="00B226B2" w:rsidRDefault="00B226B2" w:rsidP="00B226B2">
      <w:r w:rsidRPr="00B226B2">
        <w:lastRenderedPageBreak/>
        <w:t>        &lt;div class=nav&gt;</w:t>
      </w:r>
    </w:p>
    <w:p w14:paraId="43E9D9B8" w14:textId="77777777" w:rsidR="00B226B2" w:rsidRPr="00B226B2" w:rsidRDefault="00B226B2" w:rsidP="00B226B2">
      <w:r w:rsidRPr="00B226B2">
        <w:t>            &lt;p style="</w:t>
      </w:r>
      <w:proofErr w:type="gramStart"/>
      <w:r w:rsidRPr="00B226B2">
        <w:t>float:left</w:t>
      </w:r>
      <w:proofErr w:type="gramEnd"/>
      <w:r w:rsidRPr="00B226B2">
        <w:t>; margin-left:10px"&gt;&lt;h1 style="display:inline"&gt;VIT&lt;/h1&gt; &lt;h3 style="display:inline"&gt;Vellore&lt;/h3&gt;&lt;/p&gt;</w:t>
      </w:r>
    </w:p>
    <w:p w14:paraId="7D524F64" w14:textId="77777777" w:rsidR="00B226B2" w:rsidRPr="00B226B2" w:rsidRDefault="00B226B2" w:rsidP="00B226B2">
      <w:r w:rsidRPr="00B226B2">
        <w:t>            &lt;p style="position: absolute; margin-right:10px; right:10px; </w:t>
      </w:r>
      <w:proofErr w:type="gramStart"/>
      <w:r w:rsidRPr="00B226B2">
        <w:t>top:-</w:t>
      </w:r>
      <w:proofErr w:type="gramEnd"/>
      <w:r w:rsidRPr="00B226B2">
        <w:t>5px"&gt;Gaurav Kumar Singh 19BCE2119 (Student)&lt;/p&gt;</w:t>
      </w:r>
    </w:p>
    <w:p w14:paraId="59BCB094" w14:textId="77777777" w:rsidR="00B226B2" w:rsidRPr="00B226B2" w:rsidRDefault="00B226B2" w:rsidP="00B226B2">
      <w:r w:rsidRPr="00B226B2">
        <w:t>    &lt;/div&gt;</w:t>
      </w:r>
    </w:p>
    <w:p w14:paraId="36CF0458" w14:textId="77777777" w:rsidR="00B226B2" w:rsidRPr="00B226B2" w:rsidRDefault="00B226B2" w:rsidP="00B226B2">
      <w:r w:rsidRPr="00B226B2">
        <w:t>        &lt;div&gt;</w:t>
      </w:r>
    </w:p>
    <w:p w14:paraId="3EE670FF" w14:textId="77777777" w:rsidR="00B226B2" w:rsidRPr="00B226B2" w:rsidRDefault="00B226B2" w:rsidP="00B226B2">
      <w:r w:rsidRPr="00B226B2">
        <w:t>            &lt;table class=main-table&gt;</w:t>
      </w:r>
    </w:p>
    <w:p w14:paraId="2989B5FD" w14:textId="77777777" w:rsidR="00B226B2" w:rsidRPr="00B226B2" w:rsidRDefault="00B226B2" w:rsidP="00B226B2">
      <w:r w:rsidRPr="00B226B2">
        <w:t>                &lt;tr&gt;</w:t>
      </w:r>
    </w:p>
    <w:p w14:paraId="23176C1A" w14:textId="77777777" w:rsidR="00B226B2" w:rsidRPr="00B226B2" w:rsidRDefault="00B226B2" w:rsidP="00B226B2">
      <w:r w:rsidRPr="00B226B2">
        <w:t>                    &lt;td rowspan="2</w:t>
      </w:r>
      <w:proofErr w:type="gramStart"/>
      <w:r w:rsidRPr="00B226B2">
        <w:t>"  class</w:t>
      </w:r>
      <w:proofErr w:type="gramEnd"/>
      <w:r w:rsidRPr="00B226B2">
        <w:t>="left-cols greycol"&gt;THEORY&lt;/td&gt;</w:t>
      </w:r>
    </w:p>
    <w:p w14:paraId="549AD5F8" w14:textId="77777777" w:rsidR="00B226B2" w:rsidRPr="00B226B2" w:rsidRDefault="00B226B2" w:rsidP="00B226B2">
      <w:r w:rsidRPr="00B226B2">
        <w:t>                    &lt;td class="left-cols </w:t>
      </w:r>
      <w:proofErr w:type="spellStart"/>
      <w:r w:rsidRPr="00B226B2">
        <w:t>greycol</w:t>
      </w:r>
      <w:proofErr w:type="spellEnd"/>
      <w:r w:rsidRPr="00B226B2">
        <w:t>"&gt;Start&lt;/td&gt;</w:t>
      </w:r>
    </w:p>
    <w:p w14:paraId="530F7198" w14:textId="77777777" w:rsidR="00B226B2" w:rsidRPr="00B226B2" w:rsidRDefault="00B226B2" w:rsidP="00B226B2">
      <w:r w:rsidRPr="00B226B2">
        <w:t>                    &lt;</w:t>
      </w:r>
      <w:proofErr w:type="gramStart"/>
      <w:r w:rsidRPr="00B226B2">
        <w:t>td  class</w:t>
      </w:r>
      <w:proofErr w:type="gramEnd"/>
      <w:r w:rsidRPr="00B226B2">
        <w:t>="left-cols </w:t>
      </w:r>
      <w:proofErr w:type="spellStart"/>
      <w:r w:rsidRPr="00B226B2">
        <w:t>timetheory</w:t>
      </w:r>
      <w:proofErr w:type="spellEnd"/>
      <w:r w:rsidRPr="00B226B2">
        <w:t>"&gt;08:00&lt;/td&gt;</w:t>
      </w:r>
    </w:p>
    <w:p w14:paraId="1285C0A5" w14:textId="77777777" w:rsidR="00B226B2" w:rsidRPr="00B226B2" w:rsidRDefault="00B226B2" w:rsidP="00B226B2">
      <w:r w:rsidRPr="00B226B2">
        <w:t>                    &lt;</w:t>
      </w:r>
      <w:proofErr w:type="gramStart"/>
      <w:r w:rsidRPr="00B226B2">
        <w:t>td  class</w:t>
      </w:r>
      <w:proofErr w:type="gramEnd"/>
      <w:r w:rsidRPr="00B226B2">
        <w:t>="left-cols </w:t>
      </w:r>
      <w:proofErr w:type="spellStart"/>
      <w:r w:rsidRPr="00B226B2">
        <w:t>timetheory</w:t>
      </w:r>
      <w:proofErr w:type="spellEnd"/>
      <w:r w:rsidRPr="00B226B2">
        <w:t>"&gt;09:00&lt;/td&gt;</w:t>
      </w:r>
    </w:p>
    <w:p w14:paraId="303C270D" w14:textId="77777777" w:rsidR="00B226B2" w:rsidRPr="00B226B2" w:rsidRDefault="00B226B2" w:rsidP="00B226B2">
      <w:r w:rsidRPr="00B226B2">
        <w:t>                    &lt;</w:t>
      </w:r>
      <w:proofErr w:type="gramStart"/>
      <w:r w:rsidRPr="00B226B2">
        <w:t>td  class</w:t>
      </w:r>
      <w:proofErr w:type="gramEnd"/>
      <w:r w:rsidRPr="00B226B2">
        <w:t>="left-cols </w:t>
      </w:r>
      <w:proofErr w:type="spellStart"/>
      <w:r w:rsidRPr="00B226B2">
        <w:t>timetheory</w:t>
      </w:r>
      <w:proofErr w:type="spellEnd"/>
      <w:r w:rsidRPr="00B226B2">
        <w:t>"&gt;10:00&lt;/td&gt;</w:t>
      </w:r>
    </w:p>
    <w:p w14:paraId="0EB2DE8A" w14:textId="77777777" w:rsidR="00B226B2" w:rsidRPr="00B226B2" w:rsidRDefault="00B226B2" w:rsidP="00B226B2">
      <w:r w:rsidRPr="00B226B2">
        <w:t>                    &lt;</w:t>
      </w:r>
      <w:proofErr w:type="gramStart"/>
      <w:r w:rsidRPr="00B226B2">
        <w:t>td  class</w:t>
      </w:r>
      <w:proofErr w:type="gramEnd"/>
      <w:r w:rsidRPr="00B226B2">
        <w:t>="left-cols </w:t>
      </w:r>
      <w:proofErr w:type="spellStart"/>
      <w:r w:rsidRPr="00B226B2">
        <w:t>timetheory</w:t>
      </w:r>
      <w:proofErr w:type="spellEnd"/>
      <w:r w:rsidRPr="00B226B2">
        <w:t>"&gt;11:00&lt;/td&gt;</w:t>
      </w:r>
    </w:p>
    <w:p w14:paraId="7F100C2D" w14:textId="77777777" w:rsidR="00B226B2" w:rsidRPr="00B226B2" w:rsidRDefault="00B226B2" w:rsidP="00B226B2">
      <w:r w:rsidRPr="00B226B2">
        <w:t>                    &lt;</w:t>
      </w:r>
      <w:proofErr w:type="gramStart"/>
      <w:r w:rsidRPr="00B226B2">
        <w:t>td  class</w:t>
      </w:r>
      <w:proofErr w:type="gramEnd"/>
      <w:r w:rsidRPr="00B226B2">
        <w:t>="left-cols </w:t>
      </w:r>
      <w:proofErr w:type="spellStart"/>
      <w:r w:rsidRPr="00B226B2">
        <w:t>timetheory</w:t>
      </w:r>
      <w:proofErr w:type="spellEnd"/>
      <w:r w:rsidRPr="00B226B2">
        <w:t>"&gt;12:00&lt;/td&gt;</w:t>
      </w:r>
    </w:p>
    <w:p w14:paraId="25B01575" w14:textId="77777777" w:rsidR="00B226B2" w:rsidRPr="00B226B2" w:rsidRDefault="00B226B2" w:rsidP="00B226B2">
      <w:r w:rsidRPr="00B226B2">
        <w:t>                    &lt;</w:t>
      </w:r>
      <w:proofErr w:type="gramStart"/>
      <w:r w:rsidRPr="00B226B2">
        <w:t>td  class</w:t>
      </w:r>
      <w:proofErr w:type="gramEnd"/>
      <w:r w:rsidRPr="00B226B2">
        <w:t>="left-cols </w:t>
      </w:r>
      <w:proofErr w:type="spellStart"/>
      <w:r w:rsidRPr="00B226B2">
        <w:t>timetheory</w:t>
      </w:r>
      <w:proofErr w:type="spellEnd"/>
      <w:r w:rsidRPr="00B226B2">
        <w:t>"&gt;-&lt;/td&gt;</w:t>
      </w:r>
    </w:p>
    <w:p w14:paraId="6F33EDC3" w14:textId="77777777" w:rsidR="00B226B2" w:rsidRPr="00B226B2" w:rsidRDefault="00B226B2" w:rsidP="00B226B2">
      <w:r w:rsidRPr="00B226B2">
        <w:t>                    &lt;</w:t>
      </w:r>
      <w:proofErr w:type="gramStart"/>
      <w:r w:rsidRPr="00B226B2">
        <w:t>td  class</w:t>
      </w:r>
      <w:proofErr w:type="gramEnd"/>
      <w:r w:rsidRPr="00B226B2">
        <w:t>="left-cols </w:t>
      </w:r>
      <w:proofErr w:type="spellStart"/>
      <w:r w:rsidRPr="00B226B2">
        <w:t>timetheory</w:t>
      </w:r>
      <w:proofErr w:type="spellEnd"/>
      <w:r w:rsidRPr="00B226B2">
        <w:t>"&gt;Lunch&lt;/td&gt;</w:t>
      </w:r>
    </w:p>
    <w:p w14:paraId="36353DE3" w14:textId="77777777" w:rsidR="00B226B2" w:rsidRPr="00B226B2" w:rsidRDefault="00B226B2" w:rsidP="00B226B2">
      <w:r w:rsidRPr="00B226B2">
        <w:t>                    &lt;</w:t>
      </w:r>
      <w:proofErr w:type="gramStart"/>
      <w:r w:rsidRPr="00B226B2">
        <w:t>td  class</w:t>
      </w:r>
      <w:proofErr w:type="gramEnd"/>
      <w:r w:rsidRPr="00B226B2">
        <w:t>="left-cols </w:t>
      </w:r>
      <w:proofErr w:type="spellStart"/>
      <w:r w:rsidRPr="00B226B2">
        <w:t>timetheory</w:t>
      </w:r>
      <w:proofErr w:type="spellEnd"/>
      <w:r w:rsidRPr="00B226B2">
        <w:t>"&gt;14:00&lt;/td&gt;</w:t>
      </w:r>
    </w:p>
    <w:p w14:paraId="3394049C" w14:textId="77777777" w:rsidR="00B226B2" w:rsidRPr="00B226B2" w:rsidRDefault="00B226B2" w:rsidP="00B226B2">
      <w:r w:rsidRPr="00B226B2">
        <w:t>                    &lt;</w:t>
      </w:r>
      <w:proofErr w:type="gramStart"/>
      <w:r w:rsidRPr="00B226B2">
        <w:t>td  class</w:t>
      </w:r>
      <w:proofErr w:type="gramEnd"/>
      <w:r w:rsidRPr="00B226B2">
        <w:t>="left-cols </w:t>
      </w:r>
      <w:proofErr w:type="spellStart"/>
      <w:r w:rsidRPr="00B226B2">
        <w:t>timetheory</w:t>
      </w:r>
      <w:proofErr w:type="spellEnd"/>
      <w:r w:rsidRPr="00B226B2">
        <w:t>"&gt;15:00&lt;/td&gt;</w:t>
      </w:r>
    </w:p>
    <w:p w14:paraId="508191AA" w14:textId="77777777" w:rsidR="00B226B2" w:rsidRPr="00B226B2" w:rsidRDefault="00B226B2" w:rsidP="00B226B2">
      <w:r w:rsidRPr="00B226B2">
        <w:t>                    &lt;</w:t>
      </w:r>
      <w:proofErr w:type="gramStart"/>
      <w:r w:rsidRPr="00B226B2">
        <w:t>td  class</w:t>
      </w:r>
      <w:proofErr w:type="gramEnd"/>
      <w:r w:rsidRPr="00B226B2">
        <w:t>="left-cols </w:t>
      </w:r>
      <w:proofErr w:type="spellStart"/>
      <w:r w:rsidRPr="00B226B2">
        <w:t>timetheory</w:t>
      </w:r>
      <w:proofErr w:type="spellEnd"/>
      <w:r w:rsidRPr="00B226B2">
        <w:t>"&gt;16:00&lt;/td&gt;</w:t>
      </w:r>
    </w:p>
    <w:p w14:paraId="15BDFB0E" w14:textId="77777777" w:rsidR="00B226B2" w:rsidRPr="00B226B2" w:rsidRDefault="00B226B2" w:rsidP="00B226B2">
      <w:r w:rsidRPr="00B226B2">
        <w:t>                    &lt;</w:t>
      </w:r>
      <w:proofErr w:type="gramStart"/>
      <w:r w:rsidRPr="00B226B2">
        <w:t>td  class</w:t>
      </w:r>
      <w:proofErr w:type="gramEnd"/>
      <w:r w:rsidRPr="00B226B2">
        <w:t>="left-cols </w:t>
      </w:r>
      <w:proofErr w:type="spellStart"/>
      <w:r w:rsidRPr="00B226B2">
        <w:t>timetheory</w:t>
      </w:r>
      <w:proofErr w:type="spellEnd"/>
      <w:r w:rsidRPr="00B226B2">
        <w:t>"&gt;17:00&lt;/td&gt;</w:t>
      </w:r>
    </w:p>
    <w:p w14:paraId="345508D3" w14:textId="77777777" w:rsidR="00B226B2" w:rsidRPr="00B226B2" w:rsidRDefault="00B226B2" w:rsidP="00B226B2">
      <w:r w:rsidRPr="00B226B2">
        <w:t>                    &lt;</w:t>
      </w:r>
      <w:proofErr w:type="gramStart"/>
      <w:r w:rsidRPr="00B226B2">
        <w:t>td  class</w:t>
      </w:r>
      <w:proofErr w:type="gramEnd"/>
      <w:r w:rsidRPr="00B226B2">
        <w:t>="left-cols </w:t>
      </w:r>
      <w:proofErr w:type="spellStart"/>
      <w:r w:rsidRPr="00B226B2">
        <w:t>timetheory</w:t>
      </w:r>
      <w:proofErr w:type="spellEnd"/>
      <w:r w:rsidRPr="00B226B2">
        <w:t>"&gt;18:00&lt;/td&gt;</w:t>
      </w:r>
    </w:p>
    <w:p w14:paraId="3D405E18" w14:textId="77777777" w:rsidR="00B226B2" w:rsidRPr="00B226B2" w:rsidRDefault="00B226B2" w:rsidP="00B226B2">
      <w:r w:rsidRPr="00B226B2">
        <w:t>                    &lt;</w:t>
      </w:r>
      <w:proofErr w:type="gramStart"/>
      <w:r w:rsidRPr="00B226B2">
        <w:t>td  class</w:t>
      </w:r>
      <w:proofErr w:type="gramEnd"/>
      <w:r w:rsidRPr="00B226B2">
        <w:t>="left-cols </w:t>
      </w:r>
      <w:proofErr w:type="spellStart"/>
      <w:r w:rsidRPr="00B226B2">
        <w:t>timetheory</w:t>
      </w:r>
      <w:proofErr w:type="spellEnd"/>
      <w:r w:rsidRPr="00B226B2">
        <w:t>"&gt;18:51&lt;/td&gt;</w:t>
      </w:r>
    </w:p>
    <w:p w14:paraId="69669795" w14:textId="77777777" w:rsidR="00B226B2" w:rsidRPr="00B226B2" w:rsidRDefault="00B226B2" w:rsidP="00B226B2">
      <w:r w:rsidRPr="00B226B2">
        <w:t>                    &lt;</w:t>
      </w:r>
      <w:proofErr w:type="gramStart"/>
      <w:r w:rsidRPr="00B226B2">
        <w:t>td  class</w:t>
      </w:r>
      <w:proofErr w:type="gramEnd"/>
      <w:r w:rsidRPr="00B226B2">
        <w:t>="left-cols </w:t>
      </w:r>
      <w:proofErr w:type="spellStart"/>
      <w:r w:rsidRPr="00B226B2">
        <w:t>timetheory</w:t>
      </w:r>
      <w:proofErr w:type="spellEnd"/>
      <w:r w:rsidRPr="00B226B2">
        <w:t>"&gt;19:01&lt;/td&gt;</w:t>
      </w:r>
    </w:p>
    <w:p w14:paraId="1FD2194E" w14:textId="77777777" w:rsidR="00B226B2" w:rsidRPr="00B226B2" w:rsidRDefault="00B226B2" w:rsidP="00B226B2">
      <w:r w:rsidRPr="00B226B2">
        <w:t>            &lt;/tr&gt;</w:t>
      </w:r>
    </w:p>
    <w:p w14:paraId="5A218792" w14:textId="77777777" w:rsidR="00B226B2" w:rsidRPr="00B226B2" w:rsidRDefault="00B226B2" w:rsidP="00B226B2">
      <w:r w:rsidRPr="00B226B2">
        <w:t>                &lt;tr&gt;</w:t>
      </w:r>
    </w:p>
    <w:p w14:paraId="535ADBC2" w14:textId="77777777" w:rsidR="00B226B2" w:rsidRPr="00B226B2" w:rsidRDefault="00B226B2" w:rsidP="00B226B2">
      <w:r w:rsidRPr="00B226B2">
        <w:t>                    &lt;td class="left-cols </w:t>
      </w:r>
      <w:proofErr w:type="spellStart"/>
      <w:r w:rsidRPr="00B226B2">
        <w:t>greycol</w:t>
      </w:r>
      <w:proofErr w:type="spellEnd"/>
      <w:r w:rsidRPr="00B226B2">
        <w:t>"&gt;End&lt;/td&gt;</w:t>
      </w:r>
    </w:p>
    <w:p w14:paraId="5FAD74A5" w14:textId="77777777" w:rsidR="00B226B2" w:rsidRPr="00B226B2" w:rsidRDefault="00B226B2" w:rsidP="00B226B2">
      <w:r w:rsidRPr="00B226B2">
        <w:t>                    &lt;</w:t>
      </w:r>
      <w:proofErr w:type="gramStart"/>
      <w:r w:rsidRPr="00B226B2">
        <w:t>td  class</w:t>
      </w:r>
      <w:proofErr w:type="gramEnd"/>
      <w:r w:rsidRPr="00B226B2">
        <w:t>="left-cols </w:t>
      </w:r>
      <w:proofErr w:type="spellStart"/>
      <w:r w:rsidRPr="00B226B2">
        <w:t>timetheory</w:t>
      </w:r>
      <w:proofErr w:type="spellEnd"/>
      <w:r w:rsidRPr="00B226B2">
        <w:t>"&gt;08:50&lt;/td&gt;</w:t>
      </w:r>
    </w:p>
    <w:p w14:paraId="1C60CF9C" w14:textId="77777777" w:rsidR="00B226B2" w:rsidRPr="00B226B2" w:rsidRDefault="00B226B2" w:rsidP="00B226B2">
      <w:r w:rsidRPr="00B226B2">
        <w:t>                    &lt;</w:t>
      </w:r>
      <w:proofErr w:type="gramStart"/>
      <w:r w:rsidRPr="00B226B2">
        <w:t>td  class</w:t>
      </w:r>
      <w:proofErr w:type="gramEnd"/>
      <w:r w:rsidRPr="00B226B2">
        <w:t>="left-cols </w:t>
      </w:r>
      <w:proofErr w:type="spellStart"/>
      <w:r w:rsidRPr="00B226B2">
        <w:t>timetheory</w:t>
      </w:r>
      <w:proofErr w:type="spellEnd"/>
      <w:r w:rsidRPr="00B226B2">
        <w:t>"&gt;09:50&lt;/td&gt;</w:t>
      </w:r>
    </w:p>
    <w:p w14:paraId="49095C34" w14:textId="77777777" w:rsidR="00B226B2" w:rsidRPr="00B226B2" w:rsidRDefault="00B226B2" w:rsidP="00B226B2">
      <w:r w:rsidRPr="00B226B2">
        <w:t>                    &lt;</w:t>
      </w:r>
      <w:proofErr w:type="gramStart"/>
      <w:r w:rsidRPr="00B226B2">
        <w:t>td  class</w:t>
      </w:r>
      <w:proofErr w:type="gramEnd"/>
      <w:r w:rsidRPr="00B226B2">
        <w:t>="left-cols </w:t>
      </w:r>
      <w:proofErr w:type="spellStart"/>
      <w:r w:rsidRPr="00B226B2">
        <w:t>timetheory</w:t>
      </w:r>
      <w:proofErr w:type="spellEnd"/>
      <w:r w:rsidRPr="00B226B2">
        <w:t>"&gt;10:50&lt;/td&gt;</w:t>
      </w:r>
    </w:p>
    <w:p w14:paraId="07230A24" w14:textId="77777777" w:rsidR="00B226B2" w:rsidRPr="00B226B2" w:rsidRDefault="00B226B2" w:rsidP="00B226B2">
      <w:r w:rsidRPr="00B226B2">
        <w:t>                    &lt;</w:t>
      </w:r>
      <w:proofErr w:type="gramStart"/>
      <w:r w:rsidRPr="00B226B2">
        <w:t>td  class</w:t>
      </w:r>
      <w:proofErr w:type="gramEnd"/>
      <w:r w:rsidRPr="00B226B2">
        <w:t>="left-cols </w:t>
      </w:r>
      <w:proofErr w:type="spellStart"/>
      <w:r w:rsidRPr="00B226B2">
        <w:t>timetheory</w:t>
      </w:r>
      <w:proofErr w:type="spellEnd"/>
      <w:r w:rsidRPr="00B226B2">
        <w:t>"&gt;11:50&lt;/td&gt;</w:t>
      </w:r>
    </w:p>
    <w:p w14:paraId="6648B2FC" w14:textId="77777777" w:rsidR="00B226B2" w:rsidRPr="00B226B2" w:rsidRDefault="00B226B2" w:rsidP="00B226B2">
      <w:r w:rsidRPr="00B226B2">
        <w:lastRenderedPageBreak/>
        <w:t>                    &lt;</w:t>
      </w:r>
      <w:proofErr w:type="gramStart"/>
      <w:r w:rsidRPr="00B226B2">
        <w:t>td  class</w:t>
      </w:r>
      <w:proofErr w:type="gramEnd"/>
      <w:r w:rsidRPr="00B226B2">
        <w:t>="left-cols </w:t>
      </w:r>
      <w:proofErr w:type="spellStart"/>
      <w:r w:rsidRPr="00B226B2">
        <w:t>timetheory</w:t>
      </w:r>
      <w:proofErr w:type="spellEnd"/>
      <w:r w:rsidRPr="00B226B2">
        <w:t>"&gt;12:50&lt;/td&gt;</w:t>
      </w:r>
    </w:p>
    <w:p w14:paraId="0E075853" w14:textId="77777777" w:rsidR="00B226B2" w:rsidRPr="00B226B2" w:rsidRDefault="00B226B2" w:rsidP="00B226B2">
      <w:r w:rsidRPr="00B226B2">
        <w:t>                    &lt;</w:t>
      </w:r>
      <w:proofErr w:type="gramStart"/>
      <w:r w:rsidRPr="00B226B2">
        <w:t>td  class</w:t>
      </w:r>
      <w:proofErr w:type="gramEnd"/>
      <w:r w:rsidRPr="00B226B2">
        <w:t>="left-cols </w:t>
      </w:r>
      <w:proofErr w:type="spellStart"/>
      <w:r w:rsidRPr="00B226B2">
        <w:t>timetheory</w:t>
      </w:r>
      <w:proofErr w:type="spellEnd"/>
      <w:r w:rsidRPr="00B226B2">
        <w:t>"&gt;-&lt;/td&gt;</w:t>
      </w:r>
    </w:p>
    <w:p w14:paraId="4AD41569" w14:textId="77777777" w:rsidR="00B226B2" w:rsidRPr="00B226B2" w:rsidRDefault="00B226B2" w:rsidP="00B226B2">
      <w:r w:rsidRPr="00B226B2">
        <w:t>                    &lt;</w:t>
      </w:r>
      <w:proofErr w:type="gramStart"/>
      <w:r w:rsidRPr="00B226B2">
        <w:t>td  class</w:t>
      </w:r>
      <w:proofErr w:type="gramEnd"/>
      <w:r w:rsidRPr="00B226B2">
        <w:t>="left-cols </w:t>
      </w:r>
      <w:proofErr w:type="spellStart"/>
      <w:r w:rsidRPr="00B226B2">
        <w:t>timetheory</w:t>
      </w:r>
      <w:proofErr w:type="spellEnd"/>
      <w:r w:rsidRPr="00B226B2">
        <w:t>"&gt;Lunch&lt;/td&gt;</w:t>
      </w:r>
    </w:p>
    <w:p w14:paraId="45462BE5" w14:textId="77777777" w:rsidR="00B226B2" w:rsidRPr="00B226B2" w:rsidRDefault="00B226B2" w:rsidP="00B226B2">
      <w:r w:rsidRPr="00B226B2">
        <w:t>                    &lt;</w:t>
      </w:r>
      <w:proofErr w:type="gramStart"/>
      <w:r w:rsidRPr="00B226B2">
        <w:t>td  class</w:t>
      </w:r>
      <w:proofErr w:type="gramEnd"/>
      <w:r w:rsidRPr="00B226B2">
        <w:t>="left-cols </w:t>
      </w:r>
      <w:proofErr w:type="spellStart"/>
      <w:r w:rsidRPr="00B226B2">
        <w:t>timetheory</w:t>
      </w:r>
      <w:proofErr w:type="spellEnd"/>
      <w:r w:rsidRPr="00B226B2">
        <w:t>"&gt;14:50&lt;/td&gt;</w:t>
      </w:r>
    </w:p>
    <w:p w14:paraId="300EC65C" w14:textId="77777777" w:rsidR="00B226B2" w:rsidRPr="00B226B2" w:rsidRDefault="00B226B2" w:rsidP="00B226B2">
      <w:r w:rsidRPr="00B226B2">
        <w:t>                    &lt;</w:t>
      </w:r>
      <w:proofErr w:type="gramStart"/>
      <w:r w:rsidRPr="00B226B2">
        <w:t>td  class</w:t>
      </w:r>
      <w:proofErr w:type="gramEnd"/>
      <w:r w:rsidRPr="00B226B2">
        <w:t>="left-cols </w:t>
      </w:r>
      <w:proofErr w:type="spellStart"/>
      <w:r w:rsidRPr="00B226B2">
        <w:t>timetheory</w:t>
      </w:r>
      <w:proofErr w:type="spellEnd"/>
      <w:r w:rsidRPr="00B226B2">
        <w:t>"&gt;15:50&lt;/td&gt;</w:t>
      </w:r>
    </w:p>
    <w:p w14:paraId="41DC8CEA" w14:textId="77777777" w:rsidR="00B226B2" w:rsidRPr="00B226B2" w:rsidRDefault="00B226B2" w:rsidP="00B226B2">
      <w:r w:rsidRPr="00B226B2">
        <w:t>                    &lt;</w:t>
      </w:r>
      <w:proofErr w:type="gramStart"/>
      <w:r w:rsidRPr="00B226B2">
        <w:t>td  class</w:t>
      </w:r>
      <w:proofErr w:type="gramEnd"/>
      <w:r w:rsidRPr="00B226B2">
        <w:t>="left-cols </w:t>
      </w:r>
      <w:proofErr w:type="spellStart"/>
      <w:r w:rsidRPr="00B226B2">
        <w:t>timetheory</w:t>
      </w:r>
      <w:proofErr w:type="spellEnd"/>
      <w:r w:rsidRPr="00B226B2">
        <w:t>"&gt;16:50&lt;/td&gt;</w:t>
      </w:r>
    </w:p>
    <w:p w14:paraId="4516D083" w14:textId="77777777" w:rsidR="00B226B2" w:rsidRPr="00B226B2" w:rsidRDefault="00B226B2" w:rsidP="00B226B2">
      <w:r w:rsidRPr="00B226B2">
        <w:t>                    &lt;</w:t>
      </w:r>
      <w:proofErr w:type="gramStart"/>
      <w:r w:rsidRPr="00B226B2">
        <w:t>td  class</w:t>
      </w:r>
      <w:proofErr w:type="gramEnd"/>
      <w:r w:rsidRPr="00B226B2">
        <w:t>="left-cols </w:t>
      </w:r>
      <w:proofErr w:type="spellStart"/>
      <w:r w:rsidRPr="00B226B2">
        <w:t>timetheory</w:t>
      </w:r>
      <w:proofErr w:type="spellEnd"/>
      <w:r w:rsidRPr="00B226B2">
        <w:t>"&gt;17:50&lt;/td&gt;</w:t>
      </w:r>
    </w:p>
    <w:p w14:paraId="174A13D3" w14:textId="77777777" w:rsidR="00B226B2" w:rsidRPr="00B226B2" w:rsidRDefault="00B226B2" w:rsidP="00B226B2">
      <w:r w:rsidRPr="00B226B2">
        <w:t>                    &lt;</w:t>
      </w:r>
      <w:proofErr w:type="gramStart"/>
      <w:r w:rsidRPr="00B226B2">
        <w:t>td  class</w:t>
      </w:r>
      <w:proofErr w:type="gramEnd"/>
      <w:r w:rsidRPr="00B226B2">
        <w:t>="left-cols </w:t>
      </w:r>
      <w:proofErr w:type="spellStart"/>
      <w:r w:rsidRPr="00B226B2">
        <w:t>timetheory</w:t>
      </w:r>
      <w:proofErr w:type="spellEnd"/>
      <w:r w:rsidRPr="00B226B2">
        <w:t>"&gt;18:50&lt;/td&gt;</w:t>
      </w:r>
    </w:p>
    <w:p w14:paraId="0FE73E27" w14:textId="77777777" w:rsidR="00B226B2" w:rsidRPr="00B226B2" w:rsidRDefault="00B226B2" w:rsidP="00B226B2">
      <w:r w:rsidRPr="00B226B2">
        <w:t>                    &lt;</w:t>
      </w:r>
      <w:proofErr w:type="gramStart"/>
      <w:r w:rsidRPr="00B226B2">
        <w:t>td  class</w:t>
      </w:r>
      <w:proofErr w:type="gramEnd"/>
      <w:r w:rsidRPr="00B226B2">
        <w:t>="left-cols </w:t>
      </w:r>
      <w:proofErr w:type="spellStart"/>
      <w:r w:rsidRPr="00B226B2">
        <w:t>timetheory</w:t>
      </w:r>
      <w:proofErr w:type="spellEnd"/>
      <w:r w:rsidRPr="00B226B2">
        <w:t>"&gt;19:00&lt;/td&gt;</w:t>
      </w:r>
    </w:p>
    <w:p w14:paraId="35480FFF" w14:textId="77777777" w:rsidR="00B226B2" w:rsidRPr="00B226B2" w:rsidRDefault="00B226B2" w:rsidP="00B226B2">
      <w:r w:rsidRPr="00B226B2">
        <w:t>                    &lt;</w:t>
      </w:r>
      <w:proofErr w:type="gramStart"/>
      <w:r w:rsidRPr="00B226B2">
        <w:t>td  class</w:t>
      </w:r>
      <w:proofErr w:type="gramEnd"/>
      <w:r w:rsidRPr="00B226B2">
        <w:t>="left-cols </w:t>
      </w:r>
      <w:proofErr w:type="spellStart"/>
      <w:r w:rsidRPr="00B226B2">
        <w:t>timetheory</w:t>
      </w:r>
      <w:proofErr w:type="spellEnd"/>
      <w:r w:rsidRPr="00B226B2">
        <w:t>"&gt;19:50&lt;/td&gt;</w:t>
      </w:r>
    </w:p>
    <w:p w14:paraId="289A7B76" w14:textId="77777777" w:rsidR="00B226B2" w:rsidRPr="00B226B2" w:rsidRDefault="00B226B2" w:rsidP="00B226B2">
      <w:r w:rsidRPr="00B226B2">
        <w:t>            &lt;/tr&gt;</w:t>
      </w:r>
    </w:p>
    <w:p w14:paraId="497F1ED4" w14:textId="77777777" w:rsidR="00B226B2" w:rsidRPr="00B226B2" w:rsidRDefault="00B226B2" w:rsidP="00B226B2">
      <w:r w:rsidRPr="00B226B2">
        <w:t>                &lt;tr&gt;</w:t>
      </w:r>
    </w:p>
    <w:p w14:paraId="2CCE975D" w14:textId="77777777" w:rsidR="00B226B2" w:rsidRPr="00B226B2" w:rsidRDefault="00B226B2" w:rsidP="00B226B2">
      <w:r w:rsidRPr="00B226B2">
        <w:t>                    &lt;td rowspan="2</w:t>
      </w:r>
      <w:proofErr w:type="gramStart"/>
      <w:r w:rsidRPr="00B226B2">
        <w:t>"  class</w:t>
      </w:r>
      <w:proofErr w:type="gramEnd"/>
      <w:r w:rsidRPr="00B226B2">
        <w:t>="left-cols greycol"&gt;LAB&lt;/td&gt;</w:t>
      </w:r>
    </w:p>
    <w:p w14:paraId="0C91974A" w14:textId="77777777" w:rsidR="00B226B2" w:rsidRPr="00B226B2" w:rsidRDefault="00B226B2" w:rsidP="00B226B2">
      <w:r w:rsidRPr="00B226B2">
        <w:t>                    &lt;td class="left-cols </w:t>
      </w:r>
      <w:proofErr w:type="spellStart"/>
      <w:r w:rsidRPr="00B226B2">
        <w:t>greycol</w:t>
      </w:r>
      <w:proofErr w:type="spellEnd"/>
      <w:r w:rsidRPr="00B226B2">
        <w:t>"&gt;Start&lt;/td&gt;</w:t>
      </w:r>
    </w:p>
    <w:p w14:paraId="4865B6D1" w14:textId="77777777" w:rsidR="00B226B2" w:rsidRPr="00B226B2" w:rsidRDefault="00B226B2" w:rsidP="00B226B2">
      <w:r w:rsidRPr="00B226B2">
        <w:t>                    &lt;td class="left-cols </w:t>
      </w:r>
      <w:proofErr w:type="spellStart"/>
      <w:r w:rsidRPr="00B226B2">
        <w:t>timelab</w:t>
      </w:r>
      <w:proofErr w:type="spellEnd"/>
      <w:r w:rsidRPr="00B226B2">
        <w:t>"&gt;08:00&lt;/td&gt;</w:t>
      </w:r>
    </w:p>
    <w:p w14:paraId="01234DF7" w14:textId="77777777" w:rsidR="00B226B2" w:rsidRPr="00B226B2" w:rsidRDefault="00B226B2" w:rsidP="00B226B2">
      <w:r w:rsidRPr="00B226B2">
        <w:t>                    &lt;td class="left-cols </w:t>
      </w:r>
      <w:proofErr w:type="spellStart"/>
      <w:r w:rsidRPr="00B226B2">
        <w:t>timelab</w:t>
      </w:r>
      <w:proofErr w:type="spellEnd"/>
      <w:r w:rsidRPr="00B226B2">
        <w:t>"&gt;08:51&lt;/td&gt;</w:t>
      </w:r>
    </w:p>
    <w:p w14:paraId="4272AEA2" w14:textId="77777777" w:rsidR="00B226B2" w:rsidRPr="00B226B2" w:rsidRDefault="00B226B2" w:rsidP="00B226B2">
      <w:r w:rsidRPr="00B226B2">
        <w:t>                    &lt;td class="left-cols </w:t>
      </w:r>
      <w:proofErr w:type="spellStart"/>
      <w:r w:rsidRPr="00B226B2">
        <w:t>timelab</w:t>
      </w:r>
      <w:proofErr w:type="spellEnd"/>
      <w:r w:rsidRPr="00B226B2">
        <w:t>"&gt;09:51&lt;/td&gt;</w:t>
      </w:r>
    </w:p>
    <w:p w14:paraId="44A255A5" w14:textId="77777777" w:rsidR="00B226B2" w:rsidRPr="00B226B2" w:rsidRDefault="00B226B2" w:rsidP="00B226B2">
      <w:r w:rsidRPr="00B226B2">
        <w:t>                    &lt;td class="left-cols </w:t>
      </w:r>
      <w:proofErr w:type="spellStart"/>
      <w:r w:rsidRPr="00B226B2">
        <w:t>timelab</w:t>
      </w:r>
      <w:proofErr w:type="spellEnd"/>
      <w:r w:rsidRPr="00B226B2">
        <w:t>"&gt;10:41&lt;/td&gt;</w:t>
      </w:r>
    </w:p>
    <w:p w14:paraId="22BC6340" w14:textId="77777777" w:rsidR="00B226B2" w:rsidRPr="00B226B2" w:rsidRDefault="00B226B2" w:rsidP="00B226B2">
      <w:r w:rsidRPr="00B226B2">
        <w:t>                    &lt;td class="left-cols </w:t>
      </w:r>
      <w:proofErr w:type="spellStart"/>
      <w:r w:rsidRPr="00B226B2">
        <w:t>timelab</w:t>
      </w:r>
      <w:proofErr w:type="spellEnd"/>
      <w:r w:rsidRPr="00B226B2">
        <w:t>"&gt;11:40&lt;/td&gt;</w:t>
      </w:r>
    </w:p>
    <w:p w14:paraId="30384C97" w14:textId="77777777" w:rsidR="00B226B2" w:rsidRPr="00B226B2" w:rsidRDefault="00B226B2" w:rsidP="00B226B2">
      <w:r w:rsidRPr="00B226B2">
        <w:t>                    &lt;td class="left-cols </w:t>
      </w:r>
      <w:proofErr w:type="spellStart"/>
      <w:r w:rsidRPr="00B226B2">
        <w:t>timelab</w:t>
      </w:r>
      <w:proofErr w:type="spellEnd"/>
      <w:r w:rsidRPr="00B226B2">
        <w:t>"&gt;12:31&lt;/td&gt;</w:t>
      </w:r>
    </w:p>
    <w:p w14:paraId="7ADF1B7D" w14:textId="77777777" w:rsidR="00B226B2" w:rsidRPr="00B226B2" w:rsidRDefault="00B226B2" w:rsidP="00B226B2">
      <w:r w:rsidRPr="00B226B2">
        <w:t>                    &lt;td class="left-cols </w:t>
      </w:r>
      <w:proofErr w:type="spellStart"/>
      <w:r w:rsidRPr="00B226B2">
        <w:t>timelab</w:t>
      </w:r>
      <w:proofErr w:type="spellEnd"/>
      <w:r w:rsidRPr="00B226B2">
        <w:t>"&gt;Lunch&lt;/td&gt;</w:t>
      </w:r>
    </w:p>
    <w:p w14:paraId="5C2E740F" w14:textId="77777777" w:rsidR="00B226B2" w:rsidRPr="00B226B2" w:rsidRDefault="00B226B2" w:rsidP="00B226B2">
      <w:r w:rsidRPr="00B226B2">
        <w:t>                    &lt;td class="left-cols </w:t>
      </w:r>
      <w:proofErr w:type="spellStart"/>
      <w:r w:rsidRPr="00B226B2">
        <w:t>timelab</w:t>
      </w:r>
      <w:proofErr w:type="spellEnd"/>
      <w:r w:rsidRPr="00B226B2">
        <w:t>"&gt;14:00&lt;/td&gt;</w:t>
      </w:r>
    </w:p>
    <w:p w14:paraId="7D2741C8" w14:textId="77777777" w:rsidR="00B226B2" w:rsidRPr="00B226B2" w:rsidRDefault="00B226B2" w:rsidP="00B226B2">
      <w:r w:rsidRPr="00B226B2">
        <w:t>                    &lt;td class="left-cols </w:t>
      </w:r>
      <w:proofErr w:type="spellStart"/>
      <w:r w:rsidRPr="00B226B2">
        <w:t>timelab</w:t>
      </w:r>
      <w:proofErr w:type="spellEnd"/>
      <w:r w:rsidRPr="00B226B2">
        <w:t>"&gt;14:51&lt;/td&gt;</w:t>
      </w:r>
    </w:p>
    <w:p w14:paraId="661389CB" w14:textId="77777777" w:rsidR="00B226B2" w:rsidRPr="00B226B2" w:rsidRDefault="00B226B2" w:rsidP="00B226B2">
      <w:r w:rsidRPr="00B226B2">
        <w:t>                    &lt;td class="left-cols </w:t>
      </w:r>
      <w:proofErr w:type="spellStart"/>
      <w:r w:rsidRPr="00B226B2">
        <w:t>timelab</w:t>
      </w:r>
      <w:proofErr w:type="spellEnd"/>
      <w:r w:rsidRPr="00B226B2">
        <w:t>"&gt;15:51&lt;/td&gt;</w:t>
      </w:r>
    </w:p>
    <w:p w14:paraId="169A1F91" w14:textId="77777777" w:rsidR="00B226B2" w:rsidRPr="00B226B2" w:rsidRDefault="00B226B2" w:rsidP="00B226B2">
      <w:r w:rsidRPr="00B226B2">
        <w:t>                    &lt;td class="left-cols </w:t>
      </w:r>
      <w:proofErr w:type="spellStart"/>
      <w:r w:rsidRPr="00B226B2">
        <w:t>timelab</w:t>
      </w:r>
      <w:proofErr w:type="spellEnd"/>
      <w:r w:rsidRPr="00B226B2">
        <w:t>"&gt;16:41&lt;/td&gt;</w:t>
      </w:r>
    </w:p>
    <w:p w14:paraId="31B9C9F4" w14:textId="77777777" w:rsidR="00B226B2" w:rsidRPr="00B226B2" w:rsidRDefault="00B226B2" w:rsidP="00B226B2">
      <w:r w:rsidRPr="00B226B2">
        <w:t>                    &lt;td class="left-cols </w:t>
      </w:r>
      <w:proofErr w:type="spellStart"/>
      <w:r w:rsidRPr="00B226B2">
        <w:t>timelab</w:t>
      </w:r>
      <w:proofErr w:type="spellEnd"/>
      <w:r w:rsidRPr="00B226B2">
        <w:t>"&gt;17:40&lt;/td&gt;</w:t>
      </w:r>
    </w:p>
    <w:p w14:paraId="3F856C09" w14:textId="77777777" w:rsidR="00B226B2" w:rsidRPr="00B226B2" w:rsidRDefault="00B226B2" w:rsidP="00B226B2">
      <w:r w:rsidRPr="00B226B2">
        <w:t>                    &lt;td class="left-cols </w:t>
      </w:r>
      <w:proofErr w:type="spellStart"/>
      <w:r w:rsidRPr="00B226B2">
        <w:t>timelab</w:t>
      </w:r>
      <w:proofErr w:type="spellEnd"/>
      <w:r w:rsidRPr="00B226B2">
        <w:t>"&gt;18:31&lt;/td&gt;</w:t>
      </w:r>
    </w:p>
    <w:p w14:paraId="7C8E594D" w14:textId="77777777" w:rsidR="00B226B2" w:rsidRPr="00B226B2" w:rsidRDefault="00B226B2" w:rsidP="00B226B2">
      <w:r w:rsidRPr="00B226B2">
        <w:t>                    &lt;td class="left-cols </w:t>
      </w:r>
      <w:proofErr w:type="spellStart"/>
      <w:r w:rsidRPr="00B226B2">
        <w:t>timelab</w:t>
      </w:r>
      <w:proofErr w:type="spellEnd"/>
      <w:r w:rsidRPr="00B226B2">
        <w:t>"&gt;-&lt;/td&gt;</w:t>
      </w:r>
    </w:p>
    <w:p w14:paraId="7C04DC79" w14:textId="77777777" w:rsidR="00B226B2" w:rsidRPr="00B226B2" w:rsidRDefault="00B226B2" w:rsidP="00B226B2">
      <w:r w:rsidRPr="00B226B2">
        <w:t>            &lt;/tr&gt;</w:t>
      </w:r>
    </w:p>
    <w:p w14:paraId="618B17C0" w14:textId="77777777" w:rsidR="00B226B2" w:rsidRPr="00B226B2" w:rsidRDefault="00B226B2" w:rsidP="00B226B2">
      <w:r w:rsidRPr="00B226B2">
        <w:t>                &lt;tr&gt;</w:t>
      </w:r>
    </w:p>
    <w:p w14:paraId="301AFC17" w14:textId="77777777" w:rsidR="00B226B2" w:rsidRPr="00B226B2" w:rsidRDefault="00B226B2" w:rsidP="00B226B2">
      <w:r w:rsidRPr="00B226B2">
        <w:t>                    &lt;td class="left-cols </w:t>
      </w:r>
      <w:proofErr w:type="spellStart"/>
      <w:r w:rsidRPr="00B226B2">
        <w:t>greycol</w:t>
      </w:r>
      <w:proofErr w:type="spellEnd"/>
      <w:r w:rsidRPr="00B226B2">
        <w:t>"&gt;End&lt;/td&gt;</w:t>
      </w:r>
    </w:p>
    <w:p w14:paraId="1645C1F2" w14:textId="77777777" w:rsidR="00B226B2" w:rsidRPr="00B226B2" w:rsidRDefault="00B226B2" w:rsidP="00B226B2">
      <w:r w:rsidRPr="00B226B2">
        <w:lastRenderedPageBreak/>
        <w:t>                    &lt;td class="left-cols </w:t>
      </w:r>
      <w:proofErr w:type="spellStart"/>
      <w:r w:rsidRPr="00B226B2">
        <w:t>timelab</w:t>
      </w:r>
      <w:proofErr w:type="spellEnd"/>
      <w:r w:rsidRPr="00B226B2">
        <w:t>"&gt;08:50&lt;/td&gt;</w:t>
      </w:r>
    </w:p>
    <w:p w14:paraId="0D2E0E40" w14:textId="77777777" w:rsidR="00B226B2" w:rsidRPr="00B226B2" w:rsidRDefault="00B226B2" w:rsidP="00B226B2">
      <w:r w:rsidRPr="00B226B2">
        <w:t>                    &lt;td class="left-cols </w:t>
      </w:r>
      <w:proofErr w:type="spellStart"/>
      <w:r w:rsidRPr="00B226B2">
        <w:t>timelab</w:t>
      </w:r>
      <w:proofErr w:type="spellEnd"/>
      <w:r w:rsidRPr="00B226B2">
        <w:t>"&gt;09:40&lt;/td&gt;</w:t>
      </w:r>
    </w:p>
    <w:p w14:paraId="3AE55C9B" w14:textId="77777777" w:rsidR="00B226B2" w:rsidRPr="00B226B2" w:rsidRDefault="00B226B2" w:rsidP="00B226B2">
      <w:r w:rsidRPr="00B226B2">
        <w:t>                    &lt;td class="left-cols </w:t>
      </w:r>
      <w:proofErr w:type="spellStart"/>
      <w:r w:rsidRPr="00B226B2">
        <w:t>timelab</w:t>
      </w:r>
      <w:proofErr w:type="spellEnd"/>
      <w:r w:rsidRPr="00B226B2">
        <w:t>"&gt;10:40&lt;/td&gt;</w:t>
      </w:r>
    </w:p>
    <w:p w14:paraId="0C1E785C" w14:textId="77777777" w:rsidR="00B226B2" w:rsidRPr="00B226B2" w:rsidRDefault="00B226B2" w:rsidP="00B226B2">
      <w:r w:rsidRPr="00B226B2">
        <w:t>                    &lt;td class="left-cols </w:t>
      </w:r>
      <w:proofErr w:type="spellStart"/>
      <w:r w:rsidRPr="00B226B2">
        <w:t>timelab</w:t>
      </w:r>
      <w:proofErr w:type="spellEnd"/>
      <w:r w:rsidRPr="00B226B2">
        <w:t>"&gt;11:30&lt;/td&gt;</w:t>
      </w:r>
    </w:p>
    <w:p w14:paraId="07FC10EE" w14:textId="77777777" w:rsidR="00B226B2" w:rsidRPr="00B226B2" w:rsidRDefault="00B226B2" w:rsidP="00B226B2">
      <w:r w:rsidRPr="00B226B2">
        <w:t>                    &lt;td class="left-cols </w:t>
      </w:r>
      <w:proofErr w:type="spellStart"/>
      <w:r w:rsidRPr="00B226B2">
        <w:t>timelab</w:t>
      </w:r>
      <w:proofErr w:type="spellEnd"/>
      <w:r w:rsidRPr="00B226B2">
        <w:t>"&gt;12:30&lt;/td&gt;</w:t>
      </w:r>
    </w:p>
    <w:p w14:paraId="6C223414" w14:textId="77777777" w:rsidR="00B226B2" w:rsidRPr="00B226B2" w:rsidRDefault="00B226B2" w:rsidP="00B226B2">
      <w:r w:rsidRPr="00B226B2">
        <w:t>                    &lt;td class="left-cols </w:t>
      </w:r>
      <w:proofErr w:type="spellStart"/>
      <w:r w:rsidRPr="00B226B2">
        <w:t>timelab</w:t>
      </w:r>
      <w:proofErr w:type="spellEnd"/>
      <w:r w:rsidRPr="00B226B2">
        <w:t>"&gt;13:20&lt;/td&gt;</w:t>
      </w:r>
    </w:p>
    <w:p w14:paraId="7734D740" w14:textId="77777777" w:rsidR="00B226B2" w:rsidRPr="00B226B2" w:rsidRDefault="00B226B2" w:rsidP="00B226B2">
      <w:r w:rsidRPr="00B226B2">
        <w:t>                    &lt;td class="left-cols </w:t>
      </w:r>
      <w:proofErr w:type="spellStart"/>
      <w:r w:rsidRPr="00B226B2">
        <w:t>timelab</w:t>
      </w:r>
      <w:proofErr w:type="spellEnd"/>
      <w:r w:rsidRPr="00B226B2">
        <w:t>"&gt;Lunch&lt;/td&gt;</w:t>
      </w:r>
    </w:p>
    <w:p w14:paraId="4132B959" w14:textId="77777777" w:rsidR="00B226B2" w:rsidRPr="00B226B2" w:rsidRDefault="00B226B2" w:rsidP="00B226B2">
      <w:r w:rsidRPr="00B226B2">
        <w:t>                    &lt;td class="left-cols </w:t>
      </w:r>
      <w:proofErr w:type="spellStart"/>
      <w:r w:rsidRPr="00B226B2">
        <w:t>timelab</w:t>
      </w:r>
      <w:proofErr w:type="spellEnd"/>
      <w:r w:rsidRPr="00B226B2">
        <w:t>"&gt;14:50&lt;/td&gt;</w:t>
      </w:r>
    </w:p>
    <w:p w14:paraId="51FD51FD" w14:textId="77777777" w:rsidR="00B226B2" w:rsidRPr="00B226B2" w:rsidRDefault="00B226B2" w:rsidP="00B226B2">
      <w:r w:rsidRPr="00B226B2">
        <w:t>                    &lt;td class="left-cols </w:t>
      </w:r>
      <w:proofErr w:type="spellStart"/>
      <w:r w:rsidRPr="00B226B2">
        <w:t>timelab</w:t>
      </w:r>
      <w:proofErr w:type="spellEnd"/>
      <w:r w:rsidRPr="00B226B2">
        <w:t>"&gt;15:40&lt;/td&gt;</w:t>
      </w:r>
    </w:p>
    <w:p w14:paraId="7E3F3BC3" w14:textId="77777777" w:rsidR="00B226B2" w:rsidRPr="00B226B2" w:rsidRDefault="00B226B2" w:rsidP="00B226B2">
      <w:r w:rsidRPr="00B226B2">
        <w:t>                    &lt;td class="left-cols </w:t>
      </w:r>
      <w:proofErr w:type="spellStart"/>
      <w:r w:rsidRPr="00B226B2">
        <w:t>timelab</w:t>
      </w:r>
      <w:proofErr w:type="spellEnd"/>
      <w:r w:rsidRPr="00B226B2">
        <w:t>"&gt;16:40&lt;/td&gt;</w:t>
      </w:r>
    </w:p>
    <w:p w14:paraId="5AE49469" w14:textId="77777777" w:rsidR="00B226B2" w:rsidRPr="00B226B2" w:rsidRDefault="00B226B2" w:rsidP="00B226B2">
      <w:r w:rsidRPr="00B226B2">
        <w:t>                    &lt;td class="left-cols </w:t>
      </w:r>
      <w:proofErr w:type="spellStart"/>
      <w:r w:rsidRPr="00B226B2">
        <w:t>timelab</w:t>
      </w:r>
      <w:proofErr w:type="spellEnd"/>
      <w:r w:rsidRPr="00B226B2">
        <w:t>"&gt;17:30&lt;/td&gt;</w:t>
      </w:r>
    </w:p>
    <w:p w14:paraId="0E1E61A1" w14:textId="77777777" w:rsidR="00B226B2" w:rsidRPr="00B226B2" w:rsidRDefault="00B226B2" w:rsidP="00B226B2">
      <w:r w:rsidRPr="00B226B2">
        <w:t>                    &lt;td class="left-cols </w:t>
      </w:r>
      <w:proofErr w:type="spellStart"/>
      <w:r w:rsidRPr="00B226B2">
        <w:t>timelab</w:t>
      </w:r>
      <w:proofErr w:type="spellEnd"/>
      <w:r w:rsidRPr="00B226B2">
        <w:t>"&gt;18:30&lt;/td&gt;</w:t>
      </w:r>
    </w:p>
    <w:p w14:paraId="3E941D07" w14:textId="77777777" w:rsidR="00B226B2" w:rsidRPr="00B226B2" w:rsidRDefault="00B226B2" w:rsidP="00B226B2">
      <w:r w:rsidRPr="00B226B2">
        <w:t>                    &lt;td class="left-cols </w:t>
      </w:r>
      <w:proofErr w:type="spellStart"/>
      <w:r w:rsidRPr="00B226B2">
        <w:t>timelab</w:t>
      </w:r>
      <w:proofErr w:type="spellEnd"/>
      <w:r w:rsidRPr="00B226B2">
        <w:t>"&gt;19:20&lt;/td&gt;</w:t>
      </w:r>
    </w:p>
    <w:p w14:paraId="532A7094" w14:textId="77777777" w:rsidR="00B226B2" w:rsidRPr="00B226B2" w:rsidRDefault="00B226B2" w:rsidP="00B226B2">
      <w:r w:rsidRPr="00B226B2">
        <w:t>                    &lt;td class="left-cols </w:t>
      </w:r>
      <w:proofErr w:type="spellStart"/>
      <w:r w:rsidRPr="00B226B2">
        <w:t>timelab</w:t>
      </w:r>
      <w:proofErr w:type="spellEnd"/>
      <w:r w:rsidRPr="00B226B2">
        <w:t>"&gt;-&lt;/td&gt;</w:t>
      </w:r>
    </w:p>
    <w:p w14:paraId="1E2DD235" w14:textId="77777777" w:rsidR="00B226B2" w:rsidRPr="00B226B2" w:rsidRDefault="00B226B2" w:rsidP="00B226B2">
      <w:r w:rsidRPr="00B226B2">
        <w:t>            &lt;/tr&gt;</w:t>
      </w:r>
    </w:p>
    <w:p w14:paraId="5EE5F911" w14:textId="77777777" w:rsidR="00B226B2" w:rsidRPr="00B226B2" w:rsidRDefault="00B226B2" w:rsidP="00B226B2">
      <w:r w:rsidRPr="00B226B2">
        <w:t>                &lt;tr style="background-</w:t>
      </w:r>
      <w:proofErr w:type="spellStart"/>
      <w:r w:rsidRPr="00B226B2">
        <w:t>color</w:t>
      </w:r>
      <w:proofErr w:type="spellEnd"/>
      <w:r w:rsidRPr="00B226B2">
        <w:t>: #FFFFCC;"&gt;</w:t>
      </w:r>
    </w:p>
    <w:p w14:paraId="3790FBC2" w14:textId="77777777" w:rsidR="00B226B2" w:rsidRPr="00B226B2" w:rsidRDefault="00B226B2" w:rsidP="00B226B2">
      <w:r w:rsidRPr="00B226B2">
        <w:t>                    &lt;td rowspan="2</w:t>
      </w:r>
      <w:proofErr w:type="gramStart"/>
      <w:r w:rsidRPr="00B226B2">
        <w:t>"  class</w:t>
      </w:r>
      <w:proofErr w:type="gramEnd"/>
      <w:r w:rsidRPr="00B226B2">
        <w:t>="left-cols greycol"&gt;MON&lt;/td&gt;</w:t>
      </w:r>
    </w:p>
    <w:p w14:paraId="5017219C" w14:textId="77777777" w:rsidR="00B226B2" w:rsidRPr="00B226B2" w:rsidRDefault="00B226B2" w:rsidP="00B226B2">
      <w:r w:rsidRPr="00B226B2">
        <w:t>                    &lt;td class="left-cols </w:t>
      </w:r>
      <w:proofErr w:type="spellStart"/>
      <w:r w:rsidRPr="00B226B2">
        <w:t>greycol</w:t>
      </w:r>
      <w:proofErr w:type="spellEnd"/>
      <w:r w:rsidRPr="00B226B2">
        <w:t>"&gt;THEORY&lt;/td&gt;</w:t>
      </w:r>
    </w:p>
    <w:p w14:paraId="2271393D" w14:textId="77777777" w:rsidR="00B226B2" w:rsidRPr="00B226B2" w:rsidRDefault="00B226B2" w:rsidP="00B226B2">
      <w:r w:rsidRPr="00B226B2">
        <w:t>                    &lt;td class="left-cols"&gt;A1&lt;/td&gt;</w:t>
      </w:r>
    </w:p>
    <w:p w14:paraId="6CAD8B49" w14:textId="77777777" w:rsidR="00B226B2" w:rsidRPr="00B226B2" w:rsidRDefault="00B226B2" w:rsidP="00B226B2">
      <w:r w:rsidRPr="00B226B2">
        <w:t>                    &lt;td class="left-cols"&gt;F1&lt;/td&gt;</w:t>
      </w:r>
    </w:p>
    <w:p w14:paraId="58C55D37" w14:textId="77777777" w:rsidR="00B226B2" w:rsidRPr="00B226B2" w:rsidRDefault="00B226B2" w:rsidP="00B226B2">
      <w:r w:rsidRPr="00B226B2">
        <w:t>                    &lt;td class="left-cols"&gt;D1&lt;/td&gt;</w:t>
      </w:r>
    </w:p>
    <w:p w14:paraId="2695DDD3" w14:textId="77777777" w:rsidR="00B226B2" w:rsidRPr="00B226B2" w:rsidRDefault="00B226B2" w:rsidP="00B226B2">
      <w:r w:rsidRPr="00B226B2">
        <w:t>                    &lt;td class="left-cols"&gt;TB1&lt;/td&gt;</w:t>
      </w:r>
    </w:p>
    <w:p w14:paraId="5E6BAF22" w14:textId="77777777" w:rsidR="00B226B2" w:rsidRPr="00B226B2" w:rsidRDefault="00B226B2" w:rsidP="00B226B2">
      <w:r w:rsidRPr="00B226B2">
        <w:t>                    &lt;td class="left-cols"&gt;TG1&lt;/td&gt;</w:t>
      </w:r>
    </w:p>
    <w:p w14:paraId="642A9021" w14:textId="77777777" w:rsidR="00B226B2" w:rsidRPr="00B226B2" w:rsidRDefault="00B226B2" w:rsidP="00B226B2">
      <w:r w:rsidRPr="00B226B2">
        <w:t>                    &lt;td class="left-cols"&gt;-&lt;/td&gt;</w:t>
      </w:r>
    </w:p>
    <w:p w14:paraId="4FE82797" w14:textId="77777777" w:rsidR="00B226B2" w:rsidRPr="00B226B2" w:rsidRDefault="00B226B2" w:rsidP="00B226B2">
      <w:r w:rsidRPr="00B226B2">
        <w:t>                    &lt;td class="left-cols </w:t>
      </w:r>
      <w:proofErr w:type="spellStart"/>
      <w:r w:rsidRPr="00B226B2">
        <w:t>greycol</w:t>
      </w:r>
      <w:proofErr w:type="spellEnd"/>
      <w:r w:rsidRPr="00B226B2">
        <w:t>"&gt;Lunch&lt;/td&gt;</w:t>
      </w:r>
    </w:p>
    <w:p w14:paraId="1843B163" w14:textId="77777777" w:rsidR="00B226B2" w:rsidRPr="00B226B2" w:rsidRDefault="00B226B2" w:rsidP="00B226B2">
      <w:r w:rsidRPr="00B226B2">
        <w:t>                    &lt;td class="left-cols"&gt;A2&lt;/td&gt;</w:t>
      </w:r>
    </w:p>
    <w:p w14:paraId="77F8DB28" w14:textId="77777777" w:rsidR="00B226B2" w:rsidRPr="00B226B2" w:rsidRDefault="00B226B2" w:rsidP="00B226B2">
      <w:r w:rsidRPr="00B226B2">
        <w:t>                    &lt;td class="left-cols takencell"&gt;F2-CSE3501-ETH-SJT322&lt;/td&gt;</w:t>
      </w:r>
    </w:p>
    <w:p w14:paraId="20FC9694" w14:textId="77777777" w:rsidR="00B226B2" w:rsidRPr="00B226B2" w:rsidRDefault="00B226B2" w:rsidP="00B226B2">
      <w:r w:rsidRPr="00B226B2">
        <w:t>                    &lt;td class="left-cols takencell"&gt;D2-STS3201-SS-SJT405&lt;/td&gt;</w:t>
      </w:r>
    </w:p>
    <w:p w14:paraId="152967C9" w14:textId="77777777" w:rsidR="00B226B2" w:rsidRPr="00B226B2" w:rsidRDefault="00B226B2" w:rsidP="00B226B2">
      <w:r w:rsidRPr="00B226B2">
        <w:t>                    &lt;td class="left-cols takencell"&gt;TB2-PHY1901-TH-TT631&lt;/td&gt;</w:t>
      </w:r>
    </w:p>
    <w:p w14:paraId="707F5073" w14:textId="77777777" w:rsidR="00B226B2" w:rsidRPr="00B226B2" w:rsidRDefault="00B226B2" w:rsidP="00B226B2">
      <w:r w:rsidRPr="00B226B2">
        <w:t>                    &lt;td class="left-cols"&gt;TG2&lt;/td&gt;</w:t>
      </w:r>
    </w:p>
    <w:p w14:paraId="5F3E4216" w14:textId="77777777" w:rsidR="00B226B2" w:rsidRPr="00B226B2" w:rsidRDefault="00B226B2" w:rsidP="00B226B2">
      <w:r w:rsidRPr="00B226B2">
        <w:t>                    &lt;td class="left-cols"&gt;-&lt;/td&gt;</w:t>
      </w:r>
    </w:p>
    <w:p w14:paraId="727A3F00" w14:textId="77777777" w:rsidR="00B226B2" w:rsidRPr="00B226B2" w:rsidRDefault="00B226B2" w:rsidP="00B226B2">
      <w:r w:rsidRPr="00B226B2">
        <w:lastRenderedPageBreak/>
        <w:t>                    &lt;td class="left-cols"&gt;V3&lt;/td&gt;</w:t>
      </w:r>
    </w:p>
    <w:p w14:paraId="56CFCA40" w14:textId="77777777" w:rsidR="00B226B2" w:rsidRPr="00B226B2" w:rsidRDefault="00B226B2" w:rsidP="00B226B2">
      <w:r w:rsidRPr="00B226B2">
        <w:t>            &lt;/tr&gt;</w:t>
      </w:r>
    </w:p>
    <w:p w14:paraId="7C8EDEC6" w14:textId="77777777" w:rsidR="00B226B2" w:rsidRPr="00B226B2" w:rsidRDefault="00B226B2" w:rsidP="00B226B2">
      <w:r w:rsidRPr="00B226B2">
        <w:t>                &lt;tr style="background-</w:t>
      </w:r>
      <w:proofErr w:type="spellStart"/>
      <w:r w:rsidRPr="00B226B2">
        <w:t>color</w:t>
      </w:r>
      <w:proofErr w:type="spellEnd"/>
      <w:r w:rsidRPr="00B226B2">
        <w:t>: #FFFFCC;"&gt;</w:t>
      </w:r>
    </w:p>
    <w:p w14:paraId="100556DB" w14:textId="77777777" w:rsidR="00B226B2" w:rsidRPr="00B226B2" w:rsidRDefault="00B226B2" w:rsidP="00B226B2">
      <w:r w:rsidRPr="00B226B2">
        <w:t>                    &lt;td class="left-cols </w:t>
      </w:r>
      <w:proofErr w:type="spellStart"/>
      <w:r w:rsidRPr="00B226B2">
        <w:t>greycol</w:t>
      </w:r>
      <w:proofErr w:type="spellEnd"/>
      <w:r w:rsidRPr="00B226B2">
        <w:t>"&gt;LAB&lt;/td&gt;</w:t>
      </w:r>
    </w:p>
    <w:p w14:paraId="37E1CC07" w14:textId="77777777" w:rsidR="00B226B2" w:rsidRPr="00B226B2" w:rsidRDefault="00B226B2" w:rsidP="00B226B2">
      <w:r w:rsidRPr="00B226B2">
        <w:t>                    &lt;td class="left-cols orange"&gt;L1&lt;/td&gt;</w:t>
      </w:r>
    </w:p>
    <w:p w14:paraId="6C5CF26B" w14:textId="77777777" w:rsidR="00B226B2" w:rsidRPr="00B226B2" w:rsidRDefault="00B226B2" w:rsidP="00B226B2">
      <w:r w:rsidRPr="00B226B2">
        <w:t>                    &lt;td class="left-cols orange"&gt;L2&lt;/td&gt;</w:t>
      </w:r>
    </w:p>
    <w:p w14:paraId="44CCF6D2" w14:textId="77777777" w:rsidR="00B226B2" w:rsidRPr="00B226B2" w:rsidRDefault="00B226B2" w:rsidP="00B226B2">
      <w:r w:rsidRPr="00B226B2">
        <w:t>                    &lt;td class="left-cols orange"&gt;L3&lt;/td&gt;</w:t>
      </w:r>
    </w:p>
    <w:p w14:paraId="0625AB30" w14:textId="77777777" w:rsidR="00B226B2" w:rsidRPr="00B226B2" w:rsidRDefault="00B226B2" w:rsidP="00B226B2">
      <w:r w:rsidRPr="00B226B2">
        <w:t>                    &lt;td class="left-cols orange"&gt;L4&lt;/td&gt;</w:t>
      </w:r>
    </w:p>
    <w:p w14:paraId="6E24FC31" w14:textId="77777777" w:rsidR="00B226B2" w:rsidRPr="00B226B2" w:rsidRDefault="00B226B2" w:rsidP="00B226B2">
      <w:r w:rsidRPr="00B226B2">
        <w:t>                    &lt;td class="left-cols orange"&gt;L5&lt;/td&gt;</w:t>
      </w:r>
    </w:p>
    <w:p w14:paraId="1BEBE701" w14:textId="77777777" w:rsidR="00B226B2" w:rsidRPr="00B226B2" w:rsidRDefault="00B226B2" w:rsidP="00B226B2">
      <w:r w:rsidRPr="00B226B2">
        <w:t>                    &lt;td class="left-cols orange"&gt;L6&lt;/td&gt;</w:t>
      </w:r>
    </w:p>
    <w:p w14:paraId="4409C6F0" w14:textId="77777777" w:rsidR="00B226B2" w:rsidRPr="00B226B2" w:rsidRDefault="00B226B2" w:rsidP="00B226B2">
      <w:r w:rsidRPr="00B226B2">
        <w:t>                    &lt;td class="left-cols </w:t>
      </w:r>
      <w:proofErr w:type="spellStart"/>
      <w:r w:rsidRPr="00B226B2">
        <w:t>greycol</w:t>
      </w:r>
      <w:proofErr w:type="spellEnd"/>
      <w:r w:rsidRPr="00B226B2">
        <w:t>"&gt;Lunch&lt;/td&gt;</w:t>
      </w:r>
    </w:p>
    <w:p w14:paraId="4621BA28" w14:textId="77777777" w:rsidR="00B226B2" w:rsidRPr="00B226B2" w:rsidRDefault="00B226B2" w:rsidP="00B226B2">
      <w:r w:rsidRPr="00B226B2">
        <w:t>                    &lt;td class="left-cols orange"&gt;L31&lt;/td&gt;</w:t>
      </w:r>
    </w:p>
    <w:p w14:paraId="16EF69A0" w14:textId="77777777" w:rsidR="00B226B2" w:rsidRPr="00B226B2" w:rsidRDefault="00B226B2" w:rsidP="00B226B2">
      <w:r w:rsidRPr="00B226B2">
        <w:t>                    &lt;td class="left-cols orange"&gt;L32&lt;/td&gt;</w:t>
      </w:r>
    </w:p>
    <w:p w14:paraId="79B3D179" w14:textId="77777777" w:rsidR="00B226B2" w:rsidRPr="00B226B2" w:rsidRDefault="00B226B2" w:rsidP="00B226B2">
      <w:r w:rsidRPr="00B226B2">
        <w:t>                    &lt;td class="left-cols orange"&gt;L33&lt;/td&gt;</w:t>
      </w:r>
    </w:p>
    <w:p w14:paraId="02781190" w14:textId="77777777" w:rsidR="00B226B2" w:rsidRPr="00B226B2" w:rsidRDefault="00B226B2" w:rsidP="00B226B2">
      <w:r w:rsidRPr="00B226B2">
        <w:t>                    &lt;td class="left-cols orange"&gt;L34&lt;/td&gt;</w:t>
      </w:r>
    </w:p>
    <w:p w14:paraId="53466581" w14:textId="77777777" w:rsidR="00B226B2" w:rsidRPr="00B226B2" w:rsidRDefault="00B226B2" w:rsidP="00B226B2">
      <w:r w:rsidRPr="00B226B2">
        <w:t>                    &lt;td class="left-cols orange"&gt;L35&lt;/td&gt;</w:t>
      </w:r>
    </w:p>
    <w:p w14:paraId="4EB0D570" w14:textId="77777777" w:rsidR="00B226B2" w:rsidRPr="00B226B2" w:rsidRDefault="00B226B2" w:rsidP="00B226B2">
      <w:r w:rsidRPr="00B226B2">
        <w:t>                    &lt;td class="left-cols orange"&gt;L36&lt;/td&gt;</w:t>
      </w:r>
    </w:p>
    <w:p w14:paraId="70F916C8" w14:textId="77777777" w:rsidR="00B226B2" w:rsidRPr="00B226B2" w:rsidRDefault="00B226B2" w:rsidP="00B226B2">
      <w:r w:rsidRPr="00B226B2">
        <w:t>                    &lt;td class="left-cols orange"&gt;-&lt;/td&gt;</w:t>
      </w:r>
    </w:p>
    <w:p w14:paraId="1EEBE27B" w14:textId="77777777" w:rsidR="00B226B2" w:rsidRPr="00B226B2" w:rsidRDefault="00B226B2" w:rsidP="00B226B2">
      <w:r w:rsidRPr="00B226B2">
        <w:t>            &lt;/tr&gt;</w:t>
      </w:r>
    </w:p>
    <w:p w14:paraId="5A5C4AD8" w14:textId="77777777" w:rsidR="00B226B2" w:rsidRPr="00B226B2" w:rsidRDefault="00B226B2" w:rsidP="00B226B2">
      <w:r w:rsidRPr="00B226B2">
        <w:t>                &lt;tr style="background-</w:t>
      </w:r>
      <w:proofErr w:type="spellStart"/>
      <w:r w:rsidRPr="00B226B2">
        <w:t>color</w:t>
      </w:r>
      <w:proofErr w:type="spellEnd"/>
      <w:r w:rsidRPr="00B226B2">
        <w:t>: #FFFFCC;"&gt;</w:t>
      </w:r>
    </w:p>
    <w:p w14:paraId="21B02938" w14:textId="77777777" w:rsidR="00B226B2" w:rsidRPr="00B226B2" w:rsidRDefault="00B226B2" w:rsidP="00B226B2">
      <w:r w:rsidRPr="00B226B2">
        <w:t>                    &lt;td rowspan="2</w:t>
      </w:r>
      <w:proofErr w:type="gramStart"/>
      <w:r w:rsidRPr="00B226B2">
        <w:t>"  class</w:t>
      </w:r>
      <w:proofErr w:type="gramEnd"/>
      <w:r w:rsidRPr="00B226B2">
        <w:t>="left-cols greycol"&gt;TUE&lt;/td&gt;</w:t>
      </w:r>
    </w:p>
    <w:p w14:paraId="7E2A20A2" w14:textId="77777777" w:rsidR="00B226B2" w:rsidRPr="00B226B2" w:rsidRDefault="00B226B2" w:rsidP="00B226B2">
      <w:r w:rsidRPr="00B226B2">
        <w:t>                    &lt;td class="left-cols </w:t>
      </w:r>
      <w:proofErr w:type="spellStart"/>
      <w:r w:rsidRPr="00B226B2">
        <w:t>greycol</w:t>
      </w:r>
      <w:proofErr w:type="spellEnd"/>
      <w:r w:rsidRPr="00B226B2">
        <w:t>"&gt;THEORY&lt;/td&gt;</w:t>
      </w:r>
    </w:p>
    <w:p w14:paraId="3132D825" w14:textId="77777777" w:rsidR="00B226B2" w:rsidRPr="00B226B2" w:rsidRDefault="00B226B2" w:rsidP="00B226B2">
      <w:r w:rsidRPr="00B226B2">
        <w:t>                    &lt;td class="left-cols"&gt;B1&lt;/td&gt;</w:t>
      </w:r>
    </w:p>
    <w:p w14:paraId="069ACF7F" w14:textId="77777777" w:rsidR="00B226B2" w:rsidRPr="00B226B2" w:rsidRDefault="00B226B2" w:rsidP="00B226B2">
      <w:r w:rsidRPr="00B226B2">
        <w:t>                    &lt;td class="left-cols"&gt;G1&lt;/td&gt;</w:t>
      </w:r>
    </w:p>
    <w:p w14:paraId="7C16FC9F" w14:textId="77777777" w:rsidR="00B226B2" w:rsidRPr="00B226B2" w:rsidRDefault="00B226B2" w:rsidP="00B226B2">
      <w:r w:rsidRPr="00B226B2">
        <w:t>                    &lt;td class="left-cols"&gt;E1&lt;/td&gt;</w:t>
      </w:r>
    </w:p>
    <w:p w14:paraId="18E65687" w14:textId="77777777" w:rsidR="00B226B2" w:rsidRPr="00B226B2" w:rsidRDefault="00B226B2" w:rsidP="00B226B2">
      <w:r w:rsidRPr="00B226B2">
        <w:t>                    &lt;td class="left-cols"&gt;TC1&lt;/td&gt;</w:t>
      </w:r>
    </w:p>
    <w:p w14:paraId="579228C5" w14:textId="77777777" w:rsidR="00B226B2" w:rsidRPr="00B226B2" w:rsidRDefault="00B226B2" w:rsidP="00B226B2">
      <w:r w:rsidRPr="00B226B2">
        <w:t>                    &lt;td class="left-cols"&gt;TAA1&lt;/td&gt;</w:t>
      </w:r>
    </w:p>
    <w:p w14:paraId="1D330275" w14:textId="77777777" w:rsidR="00B226B2" w:rsidRPr="00B226B2" w:rsidRDefault="00B226B2" w:rsidP="00B226B2">
      <w:r w:rsidRPr="00B226B2">
        <w:t>                    &lt;td class="left-cols"&gt;-&lt;/td&gt;</w:t>
      </w:r>
    </w:p>
    <w:p w14:paraId="48F203C4" w14:textId="77777777" w:rsidR="00B226B2" w:rsidRPr="00B226B2" w:rsidRDefault="00B226B2" w:rsidP="00B226B2">
      <w:r w:rsidRPr="00B226B2">
        <w:t>                    &lt;td class="left-cols </w:t>
      </w:r>
      <w:proofErr w:type="spellStart"/>
      <w:r w:rsidRPr="00B226B2">
        <w:t>greycol</w:t>
      </w:r>
      <w:proofErr w:type="spellEnd"/>
      <w:r w:rsidRPr="00B226B2">
        <w:t>"&gt;Lunch&lt;/td&gt;</w:t>
      </w:r>
    </w:p>
    <w:p w14:paraId="07875810" w14:textId="77777777" w:rsidR="00B226B2" w:rsidRPr="00B226B2" w:rsidRDefault="00B226B2" w:rsidP="00B226B2">
      <w:r w:rsidRPr="00B226B2">
        <w:t>                    &lt;td class="left-cols takencell"&gt;B2-ITE1002-ETH-SJT424&lt;/td&gt;</w:t>
      </w:r>
    </w:p>
    <w:p w14:paraId="6E4A19D4" w14:textId="77777777" w:rsidR="00B226B2" w:rsidRPr="00B226B2" w:rsidRDefault="00B226B2" w:rsidP="00B226B2">
      <w:r w:rsidRPr="00B226B2">
        <w:t>                    &lt;td class="left-cols takencell"&gt;G2-CSE3002-ETH-SJT824&lt;/td&gt;</w:t>
      </w:r>
    </w:p>
    <w:p w14:paraId="2BCDC6D0" w14:textId="77777777" w:rsidR="00B226B2" w:rsidRPr="00B226B2" w:rsidRDefault="00B226B2" w:rsidP="00B226B2">
      <w:r w:rsidRPr="00B226B2">
        <w:lastRenderedPageBreak/>
        <w:t>                    &lt;td class="left-cols takencell"&gt;E2-CSE3001-ETH-SJT514&lt;/td&gt;</w:t>
      </w:r>
    </w:p>
    <w:p w14:paraId="1050E984" w14:textId="77777777" w:rsidR="00B226B2" w:rsidRPr="00B226B2" w:rsidRDefault="00B226B2" w:rsidP="00B226B2">
      <w:r w:rsidRPr="00B226B2">
        <w:t>                    &lt;td class="left-cols takencell"&gt;TC2-CSE1006-TH-SJT127&lt;/td&gt;</w:t>
      </w:r>
    </w:p>
    <w:p w14:paraId="0B1B192A" w14:textId="77777777" w:rsidR="00B226B2" w:rsidRPr="00B226B2" w:rsidRDefault="00B226B2" w:rsidP="00B226B2">
      <w:r w:rsidRPr="00B226B2">
        <w:t>                    &lt;td class="left-cols"&gt;TAA2&lt;/td&gt;</w:t>
      </w:r>
    </w:p>
    <w:p w14:paraId="29A11A2E" w14:textId="77777777" w:rsidR="00B226B2" w:rsidRPr="00B226B2" w:rsidRDefault="00B226B2" w:rsidP="00B226B2">
      <w:r w:rsidRPr="00B226B2">
        <w:t>                    &lt;td class="left-cols"&gt;-&lt;/td&gt;</w:t>
      </w:r>
    </w:p>
    <w:p w14:paraId="247619D9" w14:textId="77777777" w:rsidR="00B226B2" w:rsidRPr="00B226B2" w:rsidRDefault="00B226B2" w:rsidP="00B226B2">
      <w:r w:rsidRPr="00B226B2">
        <w:t>                    &lt;td class="left-cols"&gt;V4&lt;/td&gt;</w:t>
      </w:r>
    </w:p>
    <w:p w14:paraId="61CA6A14" w14:textId="77777777" w:rsidR="00B226B2" w:rsidRPr="00B226B2" w:rsidRDefault="00B226B2" w:rsidP="00B226B2">
      <w:r w:rsidRPr="00B226B2">
        <w:t>            &lt;/tr&gt;</w:t>
      </w:r>
    </w:p>
    <w:p w14:paraId="2D546FB6" w14:textId="77777777" w:rsidR="00B226B2" w:rsidRPr="00B226B2" w:rsidRDefault="00B226B2" w:rsidP="00B226B2">
      <w:r w:rsidRPr="00B226B2">
        <w:t>                &lt;tr style="background-</w:t>
      </w:r>
      <w:proofErr w:type="spellStart"/>
      <w:r w:rsidRPr="00B226B2">
        <w:t>color</w:t>
      </w:r>
      <w:proofErr w:type="spellEnd"/>
      <w:r w:rsidRPr="00B226B2">
        <w:t>: #FFFFCC;"&gt;</w:t>
      </w:r>
    </w:p>
    <w:p w14:paraId="1B4E68EB" w14:textId="77777777" w:rsidR="00B226B2" w:rsidRPr="00B226B2" w:rsidRDefault="00B226B2" w:rsidP="00B226B2">
      <w:r w:rsidRPr="00B226B2">
        <w:t>                    &lt;td class="left-cols </w:t>
      </w:r>
      <w:proofErr w:type="spellStart"/>
      <w:r w:rsidRPr="00B226B2">
        <w:t>greycol</w:t>
      </w:r>
      <w:proofErr w:type="spellEnd"/>
      <w:r w:rsidRPr="00B226B2">
        <w:t>"&gt;LAB&lt;/td&gt;</w:t>
      </w:r>
    </w:p>
    <w:p w14:paraId="2A1BC402" w14:textId="77777777" w:rsidR="00B226B2" w:rsidRPr="00B226B2" w:rsidRDefault="00B226B2" w:rsidP="00B226B2">
      <w:r w:rsidRPr="00B226B2">
        <w:t>                    &lt;td class="left-cols orange"&gt;L7&lt;/td&gt;</w:t>
      </w:r>
    </w:p>
    <w:p w14:paraId="063B42E4" w14:textId="77777777" w:rsidR="00B226B2" w:rsidRPr="00B226B2" w:rsidRDefault="00B226B2" w:rsidP="00B226B2">
      <w:r w:rsidRPr="00B226B2">
        <w:t>                    &lt;td class="left-cols orange"&gt;L8&lt;/td&gt;</w:t>
      </w:r>
    </w:p>
    <w:p w14:paraId="2A81E737" w14:textId="77777777" w:rsidR="00B226B2" w:rsidRPr="00B226B2" w:rsidRDefault="00B226B2" w:rsidP="00B226B2">
      <w:r w:rsidRPr="00B226B2">
        <w:t>                    &lt;td class="left-cols orange"&gt;L9&lt;/td&gt;</w:t>
      </w:r>
    </w:p>
    <w:p w14:paraId="54900045" w14:textId="77777777" w:rsidR="00B226B2" w:rsidRPr="00B226B2" w:rsidRDefault="00B226B2" w:rsidP="00B226B2">
      <w:r w:rsidRPr="00B226B2">
        <w:t>                    &lt;td class="left-cols orange"&gt;L10&lt;/td&gt;</w:t>
      </w:r>
    </w:p>
    <w:p w14:paraId="3367485C" w14:textId="77777777" w:rsidR="00B226B2" w:rsidRPr="00B226B2" w:rsidRDefault="00B226B2" w:rsidP="00B226B2">
      <w:r w:rsidRPr="00B226B2">
        <w:t>                    &lt;td class="left-cols takencell"&gt;L11-ITE1002-ELA-SJT122&lt;/td&gt;</w:t>
      </w:r>
    </w:p>
    <w:p w14:paraId="1C4FBD7A" w14:textId="77777777" w:rsidR="00B226B2" w:rsidRPr="00B226B2" w:rsidRDefault="00B226B2" w:rsidP="00B226B2">
      <w:r w:rsidRPr="00B226B2">
        <w:t>                    &lt;td class="left-cols takencell"&gt;L12-ITE1002-ELA-SJT122&lt;/td&gt;</w:t>
      </w:r>
    </w:p>
    <w:p w14:paraId="3A24B2CF" w14:textId="77777777" w:rsidR="00B226B2" w:rsidRPr="00B226B2" w:rsidRDefault="00B226B2" w:rsidP="00B226B2">
      <w:r w:rsidRPr="00B226B2">
        <w:t>                    &lt;td class="left-cols </w:t>
      </w:r>
      <w:proofErr w:type="spellStart"/>
      <w:r w:rsidRPr="00B226B2">
        <w:t>greycol</w:t>
      </w:r>
      <w:proofErr w:type="spellEnd"/>
      <w:r w:rsidRPr="00B226B2">
        <w:t>"&gt;Lunch&lt;/td&gt;</w:t>
      </w:r>
    </w:p>
    <w:p w14:paraId="2CEC7F99" w14:textId="77777777" w:rsidR="00B226B2" w:rsidRPr="00B226B2" w:rsidRDefault="00B226B2" w:rsidP="00B226B2">
      <w:r w:rsidRPr="00B226B2">
        <w:t>                    &lt;td class="left-cols orange"&gt;L37&lt;/td&gt;</w:t>
      </w:r>
    </w:p>
    <w:p w14:paraId="07E7E69A" w14:textId="77777777" w:rsidR="00B226B2" w:rsidRPr="00B226B2" w:rsidRDefault="00B226B2" w:rsidP="00B226B2">
      <w:r w:rsidRPr="00B226B2">
        <w:t>                    &lt;td class="left-cols orange"&gt;L38&lt;/td&gt;</w:t>
      </w:r>
    </w:p>
    <w:p w14:paraId="66866980" w14:textId="77777777" w:rsidR="00B226B2" w:rsidRPr="00B226B2" w:rsidRDefault="00B226B2" w:rsidP="00B226B2">
      <w:r w:rsidRPr="00B226B2">
        <w:t>                    &lt;td class="left-cols orange"&gt;L39&lt;/td&gt;</w:t>
      </w:r>
    </w:p>
    <w:p w14:paraId="4D8A3F3F" w14:textId="77777777" w:rsidR="00B226B2" w:rsidRPr="00B226B2" w:rsidRDefault="00B226B2" w:rsidP="00B226B2">
      <w:r w:rsidRPr="00B226B2">
        <w:t>                    &lt;td class="left-cols orange"&gt;L40&lt;/td&gt;</w:t>
      </w:r>
    </w:p>
    <w:p w14:paraId="4BA9355E" w14:textId="77777777" w:rsidR="00B226B2" w:rsidRPr="00B226B2" w:rsidRDefault="00B226B2" w:rsidP="00B226B2">
      <w:r w:rsidRPr="00B226B2">
        <w:t>                    &lt;td class="left-cols orange"&gt;L41&lt;/td&gt;</w:t>
      </w:r>
    </w:p>
    <w:p w14:paraId="35713D0D" w14:textId="77777777" w:rsidR="00B226B2" w:rsidRPr="00B226B2" w:rsidRDefault="00B226B2" w:rsidP="00B226B2">
      <w:r w:rsidRPr="00B226B2">
        <w:t>                    &lt;td class="left-cols orange"&gt;L42&lt;/td&gt;</w:t>
      </w:r>
    </w:p>
    <w:p w14:paraId="543FF6C2" w14:textId="77777777" w:rsidR="00B226B2" w:rsidRPr="00B226B2" w:rsidRDefault="00B226B2" w:rsidP="00B226B2">
      <w:r w:rsidRPr="00B226B2">
        <w:t>                    &lt;td class="left-cols orange"&gt;-&lt;/td&gt;</w:t>
      </w:r>
    </w:p>
    <w:p w14:paraId="34EA64EB" w14:textId="77777777" w:rsidR="00B226B2" w:rsidRPr="00B226B2" w:rsidRDefault="00B226B2" w:rsidP="00B226B2">
      <w:r w:rsidRPr="00B226B2">
        <w:t>            &lt;/tr&gt;</w:t>
      </w:r>
    </w:p>
    <w:p w14:paraId="1F2E4930" w14:textId="77777777" w:rsidR="00B226B2" w:rsidRPr="00B226B2" w:rsidRDefault="00B226B2" w:rsidP="00B226B2">
      <w:r w:rsidRPr="00B226B2">
        <w:t>                &lt;tr style="background-</w:t>
      </w:r>
      <w:proofErr w:type="spellStart"/>
      <w:r w:rsidRPr="00B226B2">
        <w:t>color</w:t>
      </w:r>
      <w:proofErr w:type="spellEnd"/>
      <w:r w:rsidRPr="00B226B2">
        <w:t>: #FFFFCC;"&gt;</w:t>
      </w:r>
    </w:p>
    <w:p w14:paraId="4DBA8AA8" w14:textId="77777777" w:rsidR="00B226B2" w:rsidRPr="00B226B2" w:rsidRDefault="00B226B2" w:rsidP="00B226B2">
      <w:r w:rsidRPr="00B226B2">
        <w:t>                    &lt;td rowspan="2</w:t>
      </w:r>
      <w:proofErr w:type="gramStart"/>
      <w:r w:rsidRPr="00B226B2">
        <w:t>"  class</w:t>
      </w:r>
      <w:proofErr w:type="gramEnd"/>
      <w:r w:rsidRPr="00B226B2">
        <w:t>="left-cols greycol"&gt;WED&lt;/td&gt;</w:t>
      </w:r>
    </w:p>
    <w:p w14:paraId="08662F2B" w14:textId="77777777" w:rsidR="00B226B2" w:rsidRPr="00B226B2" w:rsidRDefault="00B226B2" w:rsidP="00B226B2">
      <w:r w:rsidRPr="00B226B2">
        <w:t>                    &lt;td class="left-cols </w:t>
      </w:r>
      <w:proofErr w:type="spellStart"/>
      <w:r w:rsidRPr="00B226B2">
        <w:t>greycol</w:t>
      </w:r>
      <w:proofErr w:type="spellEnd"/>
      <w:r w:rsidRPr="00B226B2">
        <w:t>"&gt;THEORY&lt;/td&gt;</w:t>
      </w:r>
    </w:p>
    <w:p w14:paraId="532C39D2" w14:textId="77777777" w:rsidR="00B226B2" w:rsidRPr="00B226B2" w:rsidRDefault="00B226B2" w:rsidP="00B226B2">
      <w:r w:rsidRPr="00B226B2">
        <w:t>                    &lt;td class="left-cols"&gt;C1&lt;/td&gt;</w:t>
      </w:r>
    </w:p>
    <w:p w14:paraId="62B305C7" w14:textId="77777777" w:rsidR="00B226B2" w:rsidRPr="00B226B2" w:rsidRDefault="00B226B2" w:rsidP="00B226B2">
      <w:r w:rsidRPr="00B226B2">
        <w:t>                    &lt;td class="left-cols"&gt;A1&lt;/td&gt;</w:t>
      </w:r>
    </w:p>
    <w:p w14:paraId="08F190FE" w14:textId="77777777" w:rsidR="00B226B2" w:rsidRPr="00B226B2" w:rsidRDefault="00B226B2" w:rsidP="00B226B2">
      <w:r w:rsidRPr="00B226B2">
        <w:t>                    &lt;td class="left-cols"&gt;F1&lt;/td&gt;</w:t>
      </w:r>
    </w:p>
    <w:p w14:paraId="365410C1" w14:textId="77777777" w:rsidR="00B226B2" w:rsidRPr="00B226B2" w:rsidRDefault="00B226B2" w:rsidP="00B226B2">
      <w:r w:rsidRPr="00B226B2">
        <w:t>                    &lt;td class="left-cols"&gt;V1&lt;/td&gt;</w:t>
      </w:r>
    </w:p>
    <w:p w14:paraId="52138398" w14:textId="77777777" w:rsidR="00B226B2" w:rsidRPr="00B226B2" w:rsidRDefault="00B226B2" w:rsidP="00B226B2">
      <w:r w:rsidRPr="00B226B2">
        <w:t>                    &lt;td class="left-cols"&gt;V2&lt;/td&gt;</w:t>
      </w:r>
    </w:p>
    <w:p w14:paraId="51AC42FF" w14:textId="77777777" w:rsidR="00B226B2" w:rsidRPr="00B226B2" w:rsidRDefault="00B226B2" w:rsidP="00B226B2">
      <w:r w:rsidRPr="00B226B2">
        <w:lastRenderedPageBreak/>
        <w:t>                    &lt;td class="left-cols"&gt;-&lt;/td&gt;</w:t>
      </w:r>
    </w:p>
    <w:p w14:paraId="5893163D" w14:textId="77777777" w:rsidR="00B226B2" w:rsidRPr="00B226B2" w:rsidRDefault="00B226B2" w:rsidP="00B226B2">
      <w:r w:rsidRPr="00B226B2">
        <w:t>                    &lt;td class="left-cols </w:t>
      </w:r>
      <w:proofErr w:type="spellStart"/>
      <w:r w:rsidRPr="00B226B2">
        <w:t>greycol</w:t>
      </w:r>
      <w:proofErr w:type="spellEnd"/>
      <w:r w:rsidRPr="00B226B2">
        <w:t>"&gt;Lunch&lt;/td&gt;</w:t>
      </w:r>
    </w:p>
    <w:p w14:paraId="1DC907B1" w14:textId="77777777" w:rsidR="00B226B2" w:rsidRPr="00B226B2" w:rsidRDefault="00B226B2" w:rsidP="00B226B2">
      <w:r w:rsidRPr="00B226B2">
        <w:t>                    &lt;td class="left-cols takencell"&gt;C2-CSE1006-TH-SJT127&lt;/td&gt;</w:t>
      </w:r>
    </w:p>
    <w:p w14:paraId="4438C97F" w14:textId="77777777" w:rsidR="00B226B2" w:rsidRPr="00B226B2" w:rsidRDefault="00B226B2" w:rsidP="00B226B2">
      <w:r w:rsidRPr="00B226B2">
        <w:t>                    &lt;td class="left-cols"&gt;A2&lt;/td&gt;</w:t>
      </w:r>
    </w:p>
    <w:p w14:paraId="5196EFD1" w14:textId="77777777" w:rsidR="00B226B2" w:rsidRPr="00B226B2" w:rsidRDefault="00B226B2" w:rsidP="00B226B2">
      <w:r w:rsidRPr="00B226B2">
        <w:t>                    &lt;td class="left-cols takencell"&gt;F2-CSE3501-ETH-SJT322&lt;/td&gt;</w:t>
      </w:r>
    </w:p>
    <w:p w14:paraId="267B073C" w14:textId="77777777" w:rsidR="00B226B2" w:rsidRPr="00B226B2" w:rsidRDefault="00B226B2" w:rsidP="00B226B2">
      <w:r w:rsidRPr="00B226B2">
        <w:t>                    &lt;td class="left-cols takencell"&gt;TD2-STS3201-SS-SJT405&lt;/td&gt;</w:t>
      </w:r>
    </w:p>
    <w:p w14:paraId="58D14843" w14:textId="77777777" w:rsidR="00B226B2" w:rsidRPr="00B226B2" w:rsidRDefault="00B226B2" w:rsidP="00B226B2">
      <w:r w:rsidRPr="00B226B2">
        <w:t>                    &lt;td class="left-cols"&gt;TBB2&lt;/td&gt;</w:t>
      </w:r>
    </w:p>
    <w:p w14:paraId="6FCE0668" w14:textId="77777777" w:rsidR="00B226B2" w:rsidRPr="00B226B2" w:rsidRDefault="00B226B2" w:rsidP="00B226B2">
      <w:r w:rsidRPr="00B226B2">
        <w:t>                    &lt;td class="left-cols"&gt;-&lt;/td&gt;</w:t>
      </w:r>
    </w:p>
    <w:p w14:paraId="4DD8BC57" w14:textId="77777777" w:rsidR="00B226B2" w:rsidRPr="00B226B2" w:rsidRDefault="00B226B2" w:rsidP="00B226B2">
      <w:r w:rsidRPr="00B226B2">
        <w:t>                    &lt;td class="left-cols"&gt;V5&lt;/td&gt;</w:t>
      </w:r>
    </w:p>
    <w:p w14:paraId="0EBE397D" w14:textId="77777777" w:rsidR="00B226B2" w:rsidRPr="00B226B2" w:rsidRDefault="00B226B2" w:rsidP="00B226B2">
      <w:r w:rsidRPr="00B226B2">
        <w:t>            &lt;/tr&gt;</w:t>
      </w:r>
    </w:p>
    <w:p w14:paraId="32B028C2" w14:textId="77777777" w:rsidR="00B226B2" w:rsidRPr="00B226B2" w:rsidRDefault="00B226B2" w:rsidP="00B226B2">
      <w:r w:rsidRPr="00B226B2">
        <w:t>                &lt;tr style="background-</w:t>
      </w:r>
      <w:proofErr w:type="spellStart"/>
      <w:r w:rsidRPr="00B226B2">
        <w:t>color</w:t>
      </w:r>
      <w:proofErr w:type="spellEnd"/>
      <w:r w:rsidRPr="00B226B2">
        <w:t>: #FFFFCC;"&gt;</w:t>
      </w:r>
    </w:p>
    <w:p w14:paraId="2B1864BB" w14:textId="77777777" w:rsidR="00B226B2" w:rsidRPr="00B226B2" w:rsidRDefault="00B226B2" w:rsidP="00B226B2">
      <w:r w:rsidRPr="00B226B2">
        <w:t>                    &lt;td class="left-cols </w:t>
      </w:r>
      <w:proofErr w:type="spellStart"/>
      <w:r w:rsidRPr="00B226B2">
        <w:t>greycol</w:t>
      </w:r>
      <w:proofErr w:type="spellEnd"/>
      <w:r w:rsidRPr="00B226B2">
        <w:t>"&gt;LAB&lt;/td&gt;</w:t>
      </w:r>
    </w:p>
    <w:p w14:paraId="61DD33FF" w14:textId="77777777" w:rsidR="00B226B2" w:rsidRPr="00B226B2" w:rsidRDefault="00B226B2" w:rsidP="00B226B2">
      <w:r w:rsidRPr="00B226B2">
        <w:t>                    &lt;td class="left-cols orange"&gt;L13&lt;/td&gt;</w:t>
      </w:r>
    </w:p>
    <w:p w14:paraId="7E20A436" w14:textId="77777777" w:rsidR="00B226B2" w:rsidRPr="00B226B2" w:rsidRDefault="00B226B2" w:rsidP="00B226B2">
      <w:r w:rsidRPr="00B226B2">
        <w:t>                    &lt;td class="left-cols orange"&gt;L14&lt;/td&gt;</w:t>
      </w:r>
    </w:p>
    <w:p w14:paraId="45489F02" w14:textId="77777777" w:rsidR="00B226B2" w:rsidRPr="00B226B2" w:rsidRDefault="00B226B2" w:rsidP="00B226B2">
      <w:r w:rsidRPr="00B226B2">
        <w:t>                    &lt;td class="left-cols takencell"&gt;L15-CSE3001-ELA-SJT517&lt;/td&gt;</w:t>
      </w:r>
    </w:p>
    <w:p w14:paraId="0E08DF14" w14:textId="77777777" w:rsidR="00B226B2" w:rsidRPr="00B226B2" w:rsidRDefault="00B226B2" w:rsidP="00B226B2">
      <w:r w:rsidRPr="00B226B2">
        <w:t>                    &lt;td class="left-cols takencell"&gt;L16-CSE3001-ELA-SJT517&lt;/td&gt;</w:t>
      </w:r>
    </w:p>
    <w:p w14:paraId="0562C375" w14:textId="77777777" w:rsidR="00B226B2" w:rsidRPr="00B226B2" w:rsidRDefault="00B226B2" w:rsidP="00B226B2">
      <w:r w:rsidRPr="00B226B2">
        <w:t>                    &lt;td class="left-cols orange"&gt;L17&lt;/td&gt;</w:t>
      </w:r>
    </w:p>
    <w:p w14:paraId="38F11408" w14:textId="77777777" w:rsidR="00B226B2" w:rsidRPr="00B226B2" w:rsidRDefault="00B226B2" w:rsidP="00B226B2">
      <w:r w:rsidRPr="00B226B2">
        <w:t>                    &lt;td class="left-cols orange"&gt;L18&lt;/td&gt;</w:t>
      </w:r>
    </w:p>
    <w:p w14:paraId="139A370C" w14:textId="77777777" w:rsidR="00B226B2" w:rsidRPr="00B226B2" w:rsidRDefault="00B226B2" w:rsidP="00B226B2">
      <w:r w:rsidRPr="00B226B2">
        <w:t>                    &lt;td class="left-cols </w:t>
      </w:r>
      <w:proofErr w:type="spellStart"/>
      <w:r w:rsidRPr="00B226B2">
        <w:t>greycol</w:t>
      </w:r>
      <w:proofErr w:type="spellEnd"/>
      <w:r w:rsidRPr="00B226B2">
        <w:t>"&gt;Lunch&lt;/td&gt;</w:t>
      </w:r>
    </w:p>
    <w:p w14:paraId="1E3E8D6B" w14:textId="77777777" w:rsidR="00B226B2" w:rsidRPr="00B226B2" w:rsidRDefault="00B226B2" w:rsidP="00B226B2">
      <w:r w:rsidRPr="00B226B2">
        <w:t>                    &lt;td class="left-cols orange"&gt;L43&lt;/td&gt;</w:t>
      </w:r>
    </w:p>
    <w:p w14:paraId="60C41557" w14:textId="77777777" w:rsidR="00B226B2" w:rsidRPr="00B226B2" w:rsidRDefault="00B226B2" w:rsidP="00B226B2">
      <w:r w:rsidRPr="00B226B2">
        <w:t>                    &lt;td class="left-cols orange"&gt;L44&lt;/td&gt;</w:t>
      </w:r>
    </w:p>
    <w:p w14:paraId="5D7391C8" w14:textId="77777777" w:rsidR="00B226B2" w:rsidRPr="00B226B2" w:rsidRDefault="00B226B2" w:rsidP="00B226B2">
      <w:r w:rsidRPr="00B226B2">
        <w:t>                    &lt;td class="left-cols orange"&gt;L45&lt;/td&gt;</w:t>
      </w:r>
    </w:p>
    <w:p w14:paraId="35AC8411" w14:textId="77777777" w:rsidR="00B226B2" w:rsidRPr="00B226B2" w:rsidRDefault="00B226B2" w:rsidP="00B226B2">
      <w:r w:rsidRPr="00B226B2">
        <w:t>                    &lt;td class="left-cols orange"&gt;L46&lt;/td&gt;</w:t>
      </w:r>
    </w:p>
    <w:p w14:paraId="365354EC" w14:textId="77777777" w:rsidR="00B226B2" w:rsidRPr="00B226B2" w:rsidRDefault="00B226B2" w:rsidP="00B226B2">
      <w:r w:rsidRPr="00B226B2">
        <w:t>                    &lt;td class="left-cols orange"&gt;L47&lt;/td&gt;</w:t>
      </w:r>
    </w:p>
    <w:p w14:paraId="35EDA5EC" w14:textId="77777777" w:rsidR="00B226B2" w:rsidRPr="00B226B2" w:rsidRDefault="00B226B2" w:rsidP="00B226B2">
      <w:r w:rsidRPr="00B226B2">
        <w:t>                    &lt;td class="left-cols orange"&gt;L48&lt;/td&gt;</w:t>
      </w:r>
    </w:p>
    <w:p w14:paraId="79030D72" w14:textId="77777777" w:rsidR="00B226B2" w:rsidRPr="00B226B2" w:rsidRDefault="00B226B2" w:rsidP="00B226B2">
      <w:r w:rsidRPr="00B226B2">
        <w:t>                    &lt;td class="left-cols orange"&gt;-&lt;/td&gt;</w:t>
      </w:r>
    </w:p>
    <w:p w14:paraId="0527CFE5" w14:textId="77777777" w:rsidR="00B226B2" w:rsidRPr="00B226B2" w:rsidRDefault="00B226B2" w:rsidP="00B226B2">
      <w:r w:rsidRPr="00B226B2">
        <w:t>            &lt;/tr&gt;</w:t>
      </w:r>
    </w:p>
    <w:p w14:paraId="635F32DF" w14:textId="77777777" w:rsidR="00B226B2" w:rsidRPr="00B226B2" w:rsidRDefault="00B226B2" w:rsidP="00B226B2">
      <w:r w:rsidRPr="00B226B2">
        <w:t>                &lt;tr style="background-</w:t>
      </w:r>
      <w:proofErr w:type="spellStart"/>
      <w:r w:rsidRPr="00B226B2">
        <w:t>color</w:t>
      </w:r>
      <w:proofErr w:type="spellEnd"/>
      <w:r w:rsidRPr="00B226B2">
        <w:t>: #FFFFCC;"&gt;</w:t>
      </w:r>
    </w:p>
    <w:p w14:paraId="562F7512" w14:textId="77777777" w:rsidR="00B226B2" w:rsidRPr="00B226B2" w:rsidRDefault="00B226B2" w:rsidP="00B226B2">
      <w:r w:rsidRPr="00B226B2">
        <w:t>                    &lt;td rowspan="2</w:t>
      </w:r>
      <w:proofErr w:type="gramStart"/>
      <w:r w:rsidRPr="00B226B2">
        <w:t>"  class</w:t>
      </w:r>
      <w:proofErr w:type="gramEnd"/>
      <w:r w:rsidRPr="00B226B2">
        <w:t>="left-cols greycol"&gt;THU&lt;/td&gt;</w:t>
      </w:r>
    </w:p>
    <w:p w14:paraId="75AB0821" w14:textId="77777777" w:rsidR="00B226B2" w:rsidRPr="00B226B2" w:rsidRDefault="00B226B2" w:rsidP="00B226B2">
      <w:r w:rsidRPr="00B226B2">
        <w:t>                    &lt;td class="left-cols </w:t>
      </w:r>
      <w:proofErr w:type="spellStart"/>
      <w:r w:rsidRPr="00B226B2">
        <w:t>greycol</w:t>
      </w:r>
      <w:proofErr w:type="spellEnd"/>
      <w:r w:rsidRPr="00B226B2">
        <w:t>"&gt;THEORY&lt;/td&gt;</w:t>
      </w:r>
    </w:p>
    <w:p w14:paraId="3D63DCF7" w14:textId="77777777" w:rsidR="00B226B2" w:rsidRPr="00B226B2" w:rsidRDefault="00B226B2" w:rsidP="00B226B2">
      <w:r w:rsidRPr="00B226B2">
        <w:t>                    &lt;td class="left-cols"&gt;D1&lt;/td&gt;</w:t>
      </w:r>
    </w:p>
    <w:p w14:paraId="3B20B6B0" w14:textId="77777777" w:rsidR="00B226B2" w:rsidRPr="00B226B2" w:rsidRDefault="00B226B2" w:rsidP="00B226B2">
      <w:r w:rsidRPr="00B226B2">
        <w:lastRenderedPageBreak/>
        <w:t>                    &lt;td class="left-cols"&gt;B1&lt;/td&gt;</w:t>
      </w:r>
    </w:p>
    <w:p w14:paraId="710D584C" w14:textId="77777777" w:rsidR="00B226B2" w:rsidRPr="00B226B2" w:rsidRDefault="00B226B2" w:rsidP="00B226B2">
      <w:r w:rsidRPr="00B226B2">
        <w:t>                    &lt;td class="left-cols"&gt;G1&lt;/td&gt;</w:t>
      </w:r>
    </w:p>
    <w:p w14:paraId="28015E10" w14:textId="77777777" w:rsidR="00B226B2" w:rsidRPr="00B226B2" w:rsidRDefault="00B226B2" w:rsidP="00B226B2">
      <w:r w:rsidRPr="00B226B2">
        <w:t>                    &lt;td class="left-cols"&gt;TE1&lt;/td&gt;</w:t>
      </w:r>
    </w:p>
    <w:p w14:paraId="5782486E" w14:textId="77777777" w:rsidR="00B226B2" w:rsidRPr="00B226B2" w:rsidRDefault="00B226B2" w:rsidP="00B226B2">
      <w:r w:rsidRPr="00B226B2">
        <w:t>                    &lt;td class="left-cols"&gt;TCC1&lt;/td&gt;</w:t>
      </w:r>
    </w:p>
    <w:p w14:paraId="3C217BC7" w14:textId="77777777" w:rsidR="00B226B2" w:rsidRPr="00B226B2" w:rsidRDefault="00B226B2" w:rsidP="00B226B2">
      <w:r w:rsidRPr="00B226B2">
        <w:t>                    &lt;td class="left-cols"&gt;-&lt;/td&gt;</w:t>
      </w:r>
    </w:p>
    <w:p w14:paraId="6B9656A2" w14:textId="77777777" w:rsidR="00B226B2" w:rsidRPr="00B226B2" w:rsidRDefault="00B226B2" w:rsidP="00B226B2">
      <w:r w:rsidRPr="00B226B2">
        <w:t>                    &lt;td class="left-cols </w:t>
      </w:r>
      <w:proofErr w:type="spellStart"/>
      <w:r w:rsidRPr="00B226B2">
        <w:t>greycol</w:t>
      </w:r>
      <w:proofErr w:type="spellEnd"/>
      <w:r w:rsidRPr="00B226B2">
        <w:t>"&gt;Lunch&lt;/td&gt;</w:t>
      </w:r>
    </w:p>
    <w:p w14:paraId="018680C9" w14:textId="77777777" w:rsidR="00B226B2" w:rsidRPr="00B226B2" w:rsidRDefault="00B226B2" w:rsidP="00B226B2">
      <w:r w:rsidRPr="00B226B2">
        <w:t>                    &lt;td class="left-cols takencell"&gt;D2-STS3201-SS-SJT405&lt;/td&gt;</w:t>
      </w:r>
    </w:p>
    <w:p w14:paraId="20076348" w14:textId="77777777" w:rsidR="00B226B2" w:rsidRPr="00B226B2" w:rsidRDefault="00B226B2" w:rsidP="00B226B2">
      <w:r w:rsidRPr="00B226B2">
        <w:t>                    &lt;td class="left-cols takencell"&gt;B2-ITE1002-ETH-SJT424&lt;/td&gt;</w:t>
      </w:r>
    </w:p>
    <w:p w14:paraId="567886D7" w14:textId="77777777" w:rsidR="00B226B2" w:rsidRPr="00B226B2" w:rsidRDefault="00B226B2" w:rsidP="00B226B2">
      <w:r w:rsidRPr="00B226B2">
        <w:t>                    &lt;td class="left-cols takencell"&gt;G2-CSE3002-ETH-SJT824&lt;/td&gt;</w:t>
      </w:r>
    </w:p>
    <w:p w14:paraId="68D9C899" w14:textId="77777777" w:rsidR="00B226B2" w:rsidRPr="00B226B2" w:rsidRDefault="00B226B2" w:rsidP="00B226B2">
      <w:r w:rsidRPr="00B226B2">
        <w:t>                    &lt;td class="left-cols"&gt;TE2&lt;/td&gt;</w:t>
      </w:r>
    </w:p>
    <w:p w14:paraId="05F179B1" w14:textId="77777777" w:rsidR="00B226B2" w:rsidRPr="00B226B2" w:rsidRDefault="00B226B2" w:rsidP="00B226B2">
      <w:r w:rsidRPr="00B226B2">
        <w:t>                    &lt;td class="left-cols"&gt;TCC2&lt;/td&gt;</w:t>
      </w:r>
    </w:p>
    <w:p w14:paraId="1BD62231" w14:textId="77777777" w:rsidR="00B226B2" w:rsidRPr="00B226B2" w:rsidRDefault="00B226B2" w:rsidP="00B226B2">
      <w:r w:rsidRPr="00B226B2">
        <w:t>                    &lt;td class="left-cols"&gt;-&lt;/td&gt;</w:t>
      </w:r>
    </w:p>
    <w:p w14:paraId="00EA6FB2" w14:textId="77777777" w:rsidR="00B226B2" w:rsidRPr="00B226B2" w:rsidRDefault="00B226B2" w:rsidP="00B226B2">
      <w:r w:rsidRPr="00B226B2">
        <w:t>                    &lt;td class="left-cols"&gt;V6&lt;/td&gt;</w:t>
      </w:r>
    </w:p>
    <w:p w14:paraId="3CCBB47D" w14:textId="77777777" w:rsidR="00B226B2" w:rsidRPr="00B226B2" w:rsidRDefault="00B226B2" w:rsidP="00B226B2">
      <w:r w:rsidRPr="00B226B2">
        <w:t>            &lt;/tr&gt;</w:t>
      </w:r>
    </w:p>
    <w:p w14:paraId="6DD7FB6C" w14:textId="77777777" w:rsidR="00B226B2" w:rsidRPr="00B226B2" w:rsidRDefault="00B226B2" w:rsidP="00B226B2">
      <w:r w:rsidRPr="00B226B2">
        <w:t>                &lt;tr style="background-</w:t>
      </w:r>
      <w:proofErr w:type="spellStart"/>
      <w:r w:rsidRPr="00B226B2">
        <w:t>color</w:t>
      </w:r>
      <w:proofErr w:type="spellEnd"/>
      <w:r w:rsidRPr="00B226B2">
        <w:t>: #FFFFCC;"&gt;</w:t>
      </w:r>
    </w:p>
    <w:p w14:paraId="11D545A3" w14:textId="77777777" w:rsidR="00B226B2" w:rsidRPr="00B226B2" w:rsidRDefault="00B226B2" w:rsidP="00B226B2">
      <w:r w:rsidRPr="00B226B2">
        <w:t>                    &lt;td class="left-cols </w:t>
      </w:r>
      <w:proofErr w:type="spellStart"/>
      <w:r w:rsidRPr="00B226B2">
        <w:t>greycol</w:t>
      </w:r>
      <w:proofErr w:type="spellEnd"/>
      <w:r w:rsidRPr="00B226B2">
        <w:t>"&gt;LAB&lt;/td&gt;</w:t>
      </w:r>
    </w:p>
    <w:p w14:paraId="3DDD4B2B" w14:textId="77777777" w:rsidR="00B226B2" w:rsidRPr="00B226B2" w:rsidRDefault="00B226B2" w:rsidP="00B226B2">
      <w:r w:rsidRPr="00B226B2">
        <w:t>                    &lt;td class="left-cols orange"&gt;L19&lt;/td&gt;</w:t>
      </w:r>
    </w:p>
    <w:p w14:paraId="6D997900" w14:textId="77777777" w:rsidR="00B226B2" w:rsidRPr="00B226B2" w:rsidRDefault="00B226B2" w:rsidP="00B226B2">
      <w:r w:rsidRPr="00B226B2">
        <w:t>                    &lt;td class="left-cols orange"&gt;L20&lt;/td&gt;</w:t>
      </w:r>
    </w:p>
    <w:p w14:paraId="33C3E0AC" w14:textId="77777777" w:rsidR="00B226B2" w:rsidRPr="00B226B2" w:rsidRDefault="00B226B2" w:rsidP="00B226B2">
      <w:r w:rsidRPr="00B226B2">
        <w:t>                    &lt;td class="left-cols takencell"&gt;L21-CSE3501-ELA-PLB118A&lt;/td&gt;</w:t>
      </w:r>
    </w:p>
    <w:p w14:paraId="7C8F0112" w14:textId="77777777" w:rsidR="00B226B2" w:rsidRPr="00B226B2" w:rsidRDefault="00B226B2" w:rsidP="00B226B2">
      <w:r w:rsidRPr="00B226B2">
        <w:t>                    &lt;td class="left-cols takencell"&gt;L22-CSE3501-ELA-PLB118A&lt;/td&gt;</w:t>
      </w:r>
    </w:p>
    <w:p w14:paraId="15290089" w14:textId="77777777" w:rsidR="00B226B2" w:rsidRPr="00B226B2" w:rsidRDefault="00B226B2" w:rsidP="00B226B2">
      <w:r w:rsidRPr="00B226B2">
        <w:t>                    &lt;td class="left-cols takencell"&gt;L23-CSE3002-ELA-PLB117A&lt;/td&gt;</w:t>
      </w:r>
    </w:p>
    <w:p w14:paraId="610637F2" w14:textId="77777777" w:rsidR="00B226B2" w:rsidRPr="00B226B2" w:rsidRDefault="00B226B2" w:rsidP="00B226B2">
      <w:r w:rsidRPr="00B226B2">
        <w:t>                    &lt;td class="left-cols takencell"&gt;L24-CSE3002-ELA-PLB117A&lt;/td&gt;</w:t>
      </w:r>
    </w:p>
    <w:p w14:paraId="469D3740" w14:textId="77777777" w:rsidR="00B226B2" w:rsidRPr="00B226B2" w:rsidRDefault="00B226B2" w:rsidP="00B226B2">
      <w:r w:rsidRPr="00B226B2">
        <w:t>                    &lt;td class="left-cols </w:t>
      </w:r>
      <w:proofErr w:type="spellStart"/>
      <w:r w:rsidRPr="00B226B2">
        <w:t>greycol</w:t>
      </w:r>
      <w:proofErr w:type="spellEnd"/>
      <w:r w:rsidRPr="00B226B2">
        <w:t>"&gt;Lunch&lt;/td&gt;</w:t>
      </w:r>
    </w:p>
    <w:p w14:paraId="185D6127" w14:textId="77777777" w:rsidR="00B226B2" w:rsidRPr="00B226B2" w:rsidRDefault="00B226B2" w:rsidP="00B226B2">
      <w:r w:rsidRPr="00B226B2">
        <w:t>                    &lt;td class="left-cols orange"&gt;L49&lt;/td&gt;</w:t>
      </w:r>
    </w:p>
    <w:p w14:paraId="5164D2E8" w14:textId="77777777" w:rsidR="00B226B2" w:rsidRPr="00B226B2" w:rsidRDefault="00B226B2" w:rsidP="00B226B2">
      <w:r w:rsidRPr="00B226B2">
        <w:t>                    &lt;td class="left-cols orange"&gt;L50&lt;/td&gt;</w:t>
      </w:r>
    </w:p>
    <w:p w14:paraId="23FC01E6" w14:textId="77777777" w:rsidR="00B226B2" w:rsidRPr="00B226B2" w:rsidRDefault="00B226B2" w:rsidP="00B226B2">
      <w:r w:rsidRPr="00B226B2">
        <w:t>                    &lt;td class="left-cols orange"&gt;L51&lt;/td&gt;</w:t>
      </w:r>
    </w:p>
    <w:p w14:paraId="15E19273" w14:textId="77777777" w:rsidR="00B226B2" w:rsidRPr="00B226B2" w:rsidRDefault="00B226B2" w:rsidP="00B226B2">
      <w:r w:rsidRPr="00B226B2">
        <w:t>                    &lt;td class="left-cols orange"&gt;L52&lt;/td&gt;</w:t>
      </w:r>
    </w:p>
    <w:p w14:paraId="09BBFA9B" w14:textId="77777777" w:rsidR="00B226B2" w:rsidRPr="00B226B2" w:rsidRDefault="00B226B2" w:rsidP="00B226B2">
      <w:r w:rsidRPr="00B226B2">
        <w:t>                    &lt;td class="left-cols orange"&gt;L53&lt;/td&gt;</w:t>
      </w:r>
    </w:p>
    <w:p w14:paraId="0B89C1F6" w14:textId="77777777" w:rsidR="00B226B2" w:rsidRPr="00B226B2" w:rsidRDefault="00B226B2" w:rsidP="00B226B2">
      <w:r w:rsidRPr="00B226B2">
        <w:t>                    &lt;td class="left-cols orange"&gt;L54&lt;/td&gt;</w:t>
      </w:r>
    </w:p>
    <w:p w14:paraId="3EE2AFF1" w14:textId="77777777" w:rsidR="00B226B2" w:rsidRPr="00B226B2" w:rsidRDefault="00B226B2" w:rsidP="00B226B2">
      <w:r w:rsidRPr="00B226B2">
        <w:t>                    &lt;td class="left-cols orange"&gt;-&lt;/td&gt;</w:t>
      </w:r>
    </w:p>
    <w:p w14:paraId="19848586" w14:textId="77777777" w:rsidR="00B226B2" w:rsidRPr="00B226B2" w:rsidRDefault="00B226B2" w:rsidP="00B226B2">
      <w:r w:rsidRPr="00B226B2">
        <w:t>            &lt;/tr&gt;</w:t>
      </w:r>
    </w:p>
    <w:p w14:paraId="0C031869" w14:textId="77777777" w:rsidR="00B226B2" w:rsidRPr="00B226B2" w:rsidRDefault="00B226B2" w:rsidP="00B226B2">
      <w:r w:rsidRPr="00B226B2">
        <w:lastRenderedPageBreak/>
        <w:t>                &lt;tr style="background-</w:t>
      </w:r>
      <w:proofErr w:type="spellStart"/>
      <w:r w:rsidRPr="00B226B2">
        <w:t>color</w:t>
      </w:r>
      <w:proofErr w:type="spellEnd"/>
      <w:r w:rsidRPr="00B226B2">
        <w:t>: #FFFFCC;"&gt;</w:t>
      </w:r>
    </w:p>
    <w:p w14:paraId="6DCC267E" w14:textId="77777777" w:rsidR="00B226B2" w:rsidRPr="00B226B2" w:rsidRDefault="00B226B2" w:rsidP="00B226B2">
      <w:r w:rsidRPr="00B226B2">
        <w:t>                    &lt;td rowspan="2</w:t>
      </w:r>
      <w:proofErr w:type="gramStart"/>
      <w:r w:rsidRPr="00B226B2">
        <w:t>"  class</w:t>
      </w:r>
      <w:proofErr w:type="gramEnd"/>
      <w:r w:rsidRPr="00B226B2">
        <w:t>="left-cols greycol"&gt;FRI&lt;/td&gt;</w:t>
      </w:r>
    </w:p>
    <w:p w14:paraId="4BEDB260" w14:textId="77777777" w:rsidR="00B226B2" w:rsidRPr="00B226B2" w:rsidRDefault="00B226B2" w:rsidP="00B226B2">
      <w:r w:rsidRPr="00B226B2">
        <w:t>                    &lt;td class="left-cols </w:t>
      </w:r>
      <w:proofErr w:type="spellStart"/>
      <w:r w:rsidRPr="00B226B2">
        <w:t>greycol</w:t>
      </w:r>
      <w:proofErr w:type="spellEnd"/>
      <w:r w:rsidRPr="00B226B2">
        <w:t>"&gt;THEORY&lt;/td&gt;</w:t>
      </w:r>
    </w:p>
    <w:p w14:paraId="78E0D76D" w14:textId="77777777" w:rsidR="00B226B2" w:rsidRPr="00B226B2" w:rsidRDefault="00B226B2" w:rsidP="00B226B2">
      <w:r w:rsidRPr="00B226B2">
        <w:t>                    &lt;td class="left-cols"&gt;E1&lt;/td&gt;</w:t>
      </w:r>
    </w:p>
    <w:p w14:paraId="64B56688" w14:textId="77777777" w:rsidR="00B226B2" w:rsidRPr="00B226B2" w:rsidRDefault="00B226B2" w:rsidP="00B226B2">
      <w:r w:rsidRPr="00B226B2">
        <w:t>                    &lt;td class="left-cols"&gt;C1&lt;/td&gt;</w:t>
      </w:r>
    </w:p>
    <w:p w14:paraId="1E2B6C04" w14:textId="77777777" w:rsidR="00B226B2" w:rsidRPr="00B226B2" w:rsidRDefault="00B226B2" w:rsidP="00B226B2">
      <w:r w:rsidRPr="00B226B2">
        <w:t>                    &lt;td class="left-cols"&gt;TA1&lt;/td&gt;</w:t>
      </w:r>
    </w:p>
    <w:p w14:paraId="02DB8B8E" w14:textId="77777777" w:rsidR="00B226B2" w:rsidRPr="00B226B2" w:rsidRDefault="00B226B2" w:rsidP="00B226B2">
      <w:r w:rsidRPr="00B226B2">
        <w:t>                    &lt;td class="left-cols"&gt;TF1&lt;/td&gt;</w:t>
      </w:r>
    </w:p>
    <w:p w14:paraId="3B857F9B" w14:textId="77777777" w:rsidR="00B226B2" w:rsidRPr="00B226B2" w:rsidRDefault="00B226B2" w:rsidP="00B226B2">
      <w:r w:rsidRPr="00B226B2">
        <w:t>                    &lt;td class="left-cols"&gt;TD1&lt;/td&gt;</w:t>
      </w:r>
    </w:p>
    <w:p w14:paraId="0B7D3FEC" w14:textId="77777777" w:rsidR="00B226B2" w:rsidRPr="00B226B2" w:rsidRDefault="00B226B2" w:rsidP="00B226B2">
      <w:r w:rsidRPr="00B226B2">
        <w:t>                    &lt;td class="left-cols"&gt;-&lt;/td&gt;</w:t>
      </w:r>
    </w:p>
    <w:p w14:paraId="5F09E659" w14:textId="77777777" w:rsidR="00B226B2" w:rsidRPr="00B226B2" w:rsidRDefault="00B226B2" w:rsidP="00B226B2">
      <w:r w:rsidRPr="00B226B2">
        <w:t>                    &lt;td class="left-cols </w:t>
      </w:r>
      <w:proofErr w:type="spellStart"/>
      <w:r w:rsidRPr="00B226B2">
        <w:t>greycol</w:t>
      </w:r>
      <w:proofErr w:type="spellEnd"/>
      <w:r w:rsidRPr="00B226B2">
        <w:t>"&gt;Lunch&lt;/td&gt;</w:t>
      </w:r>
    </w:p>
    <w:p w14:paraId="19D6C538" w14:textId="77777777" w:rsidR="00B226B2" w:rsidRPr="00B226B2" w:rsidRDefault="00B226B2" w:rsidP="00B226B2">
      <w:r w:rsidRPr="00B226B2">
        <w:t>                    &lt;td class="left-cols takencell"&gt;E2-CSE3001-ETH-SJT514&lt;/td&gt;</w:t>
      </w:r>
    </w:p>
    <w:p w14:paraId="5F58A37F" w14:textId="77777777" w:rsidR="00B226B2" w:rsidRPr="00B226B2" w:rsidRDefault="00B226B2" w:rsidP="00B226B2">
      <w:r w:rsidRPr="00B226B2">
        <w:t>                    &lt;td class="left-cols takencell"&gt;C2-CSE1006-TH-SJT127&lt;/td&gt;</w:t>
      </w:r>
    </w:p>
    <w:p w14:paraId="66853B24" w14:textId="77777777" w:rsidR="00B226B2" w:rsidRPr="00B226B2" w:rsidRDefault="00B226B2" w:rsidP="00B226B2">
      <w:r w:rsidRPr="00B226B2">
        <w:t>                    &lt;td class="left-cols"&gt;TA2&lt;/td&gt;</w:t>
      </w:r>
    </w:p>
    <w:p w14:paraId="203AC586" w14:textId="77777777" w:rsidR="00B226B2" w:rsidRPr="00B226B2" w:rsidRDefault="00B226B2" w:rsidP="00B226B2">
      <w:r w:rsidRPr="00B226B2">
        <w:t>                    &lt;td class="left-cols"&gt;TF2&lt;/td&gt;</w:t>
      </w:r>
    </w:p>
    <w:p w14:paraId="09B8594F" w14:textId="77777777" w:rsidR="00B226B2" w:rsidRPr="00B226B2" w:rsidRDefault="00B226B2" w:rsidP="00B226B2">
      <w:r w:rsidRPr="00B226B2">
        <w:t>                    &lt;td class="left-cols"&gt;TDD2&lt;/td&gt;</w:t>
      </w:r>
    </w:p>
    <w:p w14:paraId="0046E4F3" w14:textId="77777777" w:rsidR="00B226B2" w:rsidRPr="00B226B2" w:rsidRDefault="00B226B2" w:rsidP="00B226B2">
      <w:r w:rsidRPr="00B226B2">
        <w:t>                    &lt;td class="left-cols"&gt;-&lt;/td&gt;</w:t>
      </w:r>
    </w:p>
    <w:p w14:paraId="3AC9E910" w14:textId="77777777" w:rsidR="00B226B2" w:rsidRPr="00B226B2" w:rsidRDefault="00B226B2" w:rsidP="00B226B2">
      <w:r w:rsidRPr="00B226B2">
        <w:t>                    &lt;td class="left-cols"&gt;V7&lt;/td&gt;</w:t>
      </w:r>
    </w:p>
    <w:p w14:paraId="6EFED9C9" w14:textId="77777777" w:rsidR="00B226B2" w:rsidRPr="00B226B2" w:rsidRDefault="00B226B2" w:rsidP="00B226B2">
      <w:r w:rsidRPr="00B226B2">
        <w:t>            &lt;/tr&gt;</w:t>
      </w:r>
    </w:p>
    <w:p w14:paraId="41F5ED7A" w14:textId="77777777" w:rsidR="00B226B2" w:rsidRPr="00B226B2" w:rsidRDefault="00B226B2" w:rsidP="00B226B2">
      <w:r w:rsidRPr="00B226B2">
        <w:t>                &lt;tr style="background-</w:t>
      </w:r>
      <w:proofErr w:type="spellStart"/>
      <w:r w:rsidRPr="00B226B2">
        <w:t>color</w:t>
      </w:r>
      <w:proofErr w:type="spellEnd"/>
      <w:r w:rsidRPr="00B226B2">
        <w:t>: #FFFFCC;"&gt;</w:t>
      </w:r>
    </w:p>
    <w:p w14:paraId="12A44C19" w14:textId="77777777" w:rsidR="00B226B2" w:rsidRPr="00B226B2" w:rsidRDefault="00B226B2" w:rsidP="00B226B2">
      <w:r w:rsidRPr="00B226B2">
        <w:t>                    &lt;td class="left-cols </w:t>
      </w:r>
      <w:proofErr w:type="spellStart"/>
      <w:r w:rsidRPr="00B226B2">
        <w:t>greycol</w:t>
      </w:r>
      <w:proofErr w:type="spellEnd"/>
      <w:r w:rsidRPr="00B226B2">
        <w:t>"&gt;LAB&lt;/td&gt;</w:t>
      </w:r>
    </w:p>
    <w:p w14:paraId="44080857" w14:textId="77777777" w:rsidR="00B226B2" w:rsidRPr="00B226B2" w:rsidRDefault="00B226B2" w:rsidP="00B226B2">
      <w:r w:rsidRPr="00B226B2">
        <w:t>                    &lt;td class="left-cols orange"&gt;L25&lt;/td&gt;</w:t>
      </w:r>
    </w:p>
    <w:p w14:paraId="0334C05C" w14:textId="77777777" w:rsidR="00B226B2" w:rsidRPr="00B226B2" w:rsidRDefault="00B226B2" w:rsidP="00B226B2">
      <w:r w:rsidRPr="00B226B2">
        <w:t>                    &lt;td class="left-cols orange"&gt;L26&lt;/td&gt;</w:t>
      </w:r>
    </w:p>
    <w:p w14:paraId="19C4393B" w14:textId="77777777" w:rsidR="00B226B2" w:rsidRPr="00B226B2" w:rsidRDefault="00B226B2" w:rsidP="00B226B2">
      <w:r w:rsidRPr="00B226B2">
        <w:t>                    &lt;td class="left-cols orange"&gt;L27&lt;/td&gt;</w:t>
      </w:r>
    </w:p>
    <w:p w14:paraId="17D43B92" w14:textId="77777777" w:rsidR="00B226B2" w:rsidRPr="00B226B2" w:rsidRDefault="00B226B2" w:rsidP="00B226B2">
      <w:r w:rsidRPr="00B226B2">
        <w:t>                    &lt;td class="left-cols orange"&gt;L28&lt;/td&gt;</w:t>
      </w:r>
    </w:p>
    <w:p w14:paraId="43FDFDD2" w14:textId="77777777" w:rsidR="00B226B2" w:rsidRPr="00B226B2" w:rsidRDefault="00B226B2" w:rsidP="00B226B2">
      <w:r w:rsidRPr="00B226B2">
        <w:t>                    &lt;td class="left-cols orange"&gt;L29&lt;/td&gt;</w:t>
      </w:r>
    </w:p>
    <w:p w14:paraId="01FF3A75" w14:textId="77777777" w:rsidR="00B226B2" w:rsidRPr="00B226B2" w:rsidRDefault="00B226B2" w:rsidP="00B226B2">
      <w:r w:rsidRPr="00B226B2">
        <w:t>                    &lt;td class="left-cols orange"&gt;L30&lt;/td&gt;</w:t>
      </w:r>
    </w:p>
    <w:p w14:paraId="377253D3" w14:textId="77777777" w:rsidR="00B226B2" w:rsidRPr="00B226B2" w:rsidRDefault="00B226B2" w:rsidP="00B226B2">
      <w:r w:rsidRPr="00B226B2">
        <w:t>                    &lt;td class="left-cols </w:t>
      </w:r>
      <w:proofErr w:type="spellStart"/>
      <w:r w:rsidRPr="00B226B2">
        <w:t>greycol</w:t>
      </w:r>
      <w:proofErr w:type="spellEnd"/>
      <w:r w:rsidRPr="00B226B2">
        <w:t>"&gt;Lunch&lt;/td&gt;</w:t>
      </w:r>
    </w:p>
    <w:p w14:paraId="38069DC5" w14:textId="77777777" w:rsidR="00B226B2" w:rsidRPr="00B226B2" w:rsidRDefault="00B226B2" w:rsidP="00B226B2">
      <w:r w:rsidRPr="00B226B2">
        <w:t>                    &lt;td class="left-cols orange"&gt;L55&lt;/td&gt;</w:t>
      </w:r>
    </w:p>
    <w:p w14:paraId="70DF706C" w14:textId="77777777" w:rsidR="00B226B2" w:rsidRPr="00B226B2" w:rsidRDefault="00B226B2" w:rsidP="00B226B2">
      <w:r w:rsidRPr="00B226B2">
        <w:t>                    &lt;td class="left-cols orange"&gt;L56&lt;/td&gt;</w:t>
      </w:r>
    </w:p>
    <w:p w14:paraId="46E8C19D" w14:textId="77777777" w:rsidR="00B226B2" w:rsidRPr="00B226B2" w:rsidRDefault="00B226B2" w:rsidP="00B226B2">
      <w:r w:rsidRPr="00B226B2">
        <w:t>                    &lt;td class="left-cols orange"&gt;L57&lt;/td&gt;</w:t>
      </w:r>
    </w:p>
    <w:p w14:paraId="6A5890E7" w14:textId="77777777" w:rsidR="00B226B2" w:rsidRPr="00B226B2" w:rsidRDefault="00B226B2" w:rsidP="00B226B2">
      <w:r w:rsidRPr="00B226B2">
        <w:t>                    &lt;td class="left-cols orange"&gt;L58&lt;/td&gt;</w:t>
      </w:r>
    </w:p>
    <w:p w14:paraId="62BBEB32" w14:textId="77777777" w:rsidR="00B226B2" w:rsidRPr="00B226B2" w:rsidRDefault="00B226B2" w:rsidP="00B226B2">
      <w:r w:rsidRPr="00B226B2">
        <w:lastRenderedPageBreak/>
        <w:t>                    &lt;td class="left-cols orange"&gt;L59&lt;/td&gt;</w:t>
      </w:r>
    </w:p>
    <w:p w14:paraId="5E3AD1FA" w14:textId="77777777" w:rsidR="00B226B2" w:rsidRPr="00B226B2" w:rsidRDefault="00B226B2" w:rsidP="00B226B2">
      <w:r w:rsidRPr="00B226B2">
        <w:t>                    &lt;td class="left-cols orange"&gt;L60&lt;/td&gt;</w:t>
      </w:r>
    </w:p>
    <w:p w14:paraId="1196447B" w14:textId="77777777" w:rsidR="00B226B2" w:rsidRPr="00B226B2" w:rsidRDefault="00B226B2" w:rsidP="00B226B2">
      <w:r w:rsidRPr="00B226B2">
        <w:t>                    &lt;td class="left-cols orange"&gt;-&lt;/td&gt;</w:t>
      </w:r>
    </w:p>
    <w:p w14:paraId="4CCDE24C" w14:textId="77777777" w:rsidR="00B226B2" w:rsidRPr="00B226B2" w:rsidRDefault="00B226B2" w:rsidP="00B226B2">
      <w:r w:rsidRPr="00B226B2">
        <w:t>            &lt;/tr&gt;</w:t>
      </w:r>
    </w:p>
    <w:p w14:paraId="116F5F9E" w14:textId="77777777" w:rsidR="00B226B2" w:rsidRPr="00B226B2" w:rsidRDefault="00B226B2" w:rsidP="00B226B2">
      <w:r w:rsidRPr="00B226B2">
        <w:t>                &lt;tr style="background-</w:t>
      </w:r>
      <w:proofErr w:type="spellStart"/>
      <w:r w:rsidRPr="00B226B2">
        <w:t>color</w:t>
      </w:r>
      <w:proofErr w:type="spellEnd"/>
      <w:r w:rsidRPr="00B226B2">
        <w:t>: #FFFFCC;"&gt;</w:t>
      </w:r>
    </w:p>
    <w:p w14:paraId="78B3FA59" w14:textId="77777777" w:rsidR="00B226B2" w:rsidRPr="00B226B2" w:rsidRDefault="00B226B2" w:rsidP="00B226B2">
      <w:r w:rsidRPr="00B226B2">
        <w:t>                    &lt;td rowspan="2</w:t>
      </w:r>
      <w:proofErr w:type="gramStart"/>
      <w:r w:rsidRPr="00B226B2">
        <w:t>"  class</w:t>
      </w:r>
      <w:proofErr w:type="gramEnd"/>
      <w:r w:rsidRPr="00B226B2">
        <w:t>="left-cols greycol"&gt;SAT&lt;/td&gt;</w:t>
      </w:r>
    </w:p>
    <w:p w14:paraId="2B983340" w14:textId="77777777" w:rsidR="00B226B2" w:rsidRPr="00B226B2" w:rsidRDefault="00B226B2" w:rsidP="00B226B2">
      <w:r w:rsidRPr="00B226B2">
        <w:t>                    &lt;td class="left-cols </w:t>
      </w:r>
      <w:proofErr w:type="spellStart"/>
      <w:r w:rsidRPr="00B226B2">
        <w:t>greycol</w:t>
      </w:r>
      <w:proofErr w:type="spellEnd"/>
      <w:r w:rsidRPr="00B226B2">
        <w:t>"&gt;THEORY&lt;/td&gt;</w:t>
      </w:r>
    </w:p>
    <w:p w14:paraId="08F2EF1A" w14:textId="77777777" w:rsidR="00B226B2" w:rsidRPr="00B226B2" w:rsidRDefault="00B226B2" w:rsidP="00B226B2">
      <w:r w:rsidRPr="00B226B2">
        <w:t>                    &lt;td class="left-cols"&gt;V8&lt;/td&gt;</w:t>
      </w:r>
    </w:p>
    <w:p w14:paraId="6ACB6B8B" w14:textId="77777777" w:rsidR="00B226B2" w:rsidRPr="00B226B2" w:rsidRDefault="00B226B2" w:rsidP="00B226B2">
      <w:r w:rsidRPr="00B226B2">
        <w:t>                    &lt;td class="left-cols"&gt;X11&lt;/td&gt;</w:t>
      </w:r>
    </w:p>
    <w:p w14:paraId="18E9AF0E" w14:textId="77777777" w:rsidR="00B226B2" w:rsidRPr="00B226B2" w:rsidRDefault="00B226B2" w:rsidP="00B226B2">
      <w:r w:rsidRPr="00B226B2">
        <w:t>                    &lt;td class="left-cols"&gt;X12&lt;/td&gt;</w:t>
      </w:r>
    </w:p>
    <w:p w14:paraId="57ED73CB" w14:textId="77777777" w:rsidR="00B226B2" w:rsidRPr="00B226B2" w:rsidRDefault="00B226B2" w:rsidP="00B226B2">
      <w:r w:rsidRPr="00B226B2">
        <w:t>                    &lt;td class="left-cols"&gt;Y11&lt;/td&gt;</w:t>
      </w:r>
    </w:p>
    <w:p w14:paraId="4B800611" w14:textId="77777777" w:rsidR="00B226B2" w:rsidRPr="00B226B2" w:rsidRDefault="00B226B2" w:rsidP="00B226B2">
      <w:r w:rsidRPr="00B226B2">
        <w:t>                    &lt;td class="left-cols"&gt;Y12&lt;/td&gt;</w:t>
      </w:r>
    </w:p>
    <w:p w14:paraId="0975936B" w14:textId="77777777" w:rsidR="00B226B2" w:rsidRPr="00B226B2" w:rsidRDefault="00B226B2" w:rsidP="00B226B2">
      <w:r w:rsidRPr="00B226B2">
        <w:t>                    &lt;td class="left-cols"&gt;-&lt;/td&gt;</w:t>
      </w:r>
    </w:p>
    <w:p w14:paraId="7EA53028" w14:textId="77777777" w:rsidR="00B226B2" w:rsidRPr="00B226B2" w:rsidRDefault="00B226B2" w:rsidP="00B226B2">
      <w:r w:rsidRPr="00B226B2">
        <w:t>                    &lt;td class="left-cols </w:t>
      </w:r>
      <w:proofErr w:type="spellStart"/>
      <w:r w:rsidRPr="00B226B2">
        <w:t>greycol</w:t>
      </w:r>
      <w:proofErr w:type="spellEnd"/>
      <w:r w:rsidRPr="00B226B2">
        <w:t>"&gt;Lunch&lt;/td&gt;</w:t>
      </w:r>
    </w:p>
    <w:p w14:paraId="223568E4" w14:textId="77777777" w:rsidR="00B226B2" w:rsidRPr="00B226B2" w:rsidRDefault="00B226B2" w:rsidP="00B226B2">
      <w:r w:rsidRPr="00B226B2">
        <w:t>                    &lt;td class="left-cols"&gt;X21&lt;/td&gt;</w:t>
      </w:r>
    </w:p>
    <w:p w14:paraId="7605BE21" w14:textId="77777777" w:rsidR="00B226B2" w:rsidRPr="00B226B2" w:rsidRDefault="00B226B2" w:rsidP="00B226B2">
      <w:r w:rsidRPr="00B226B2">
        <w:t>                    &lt;td class="left-cols"&gt;Z21&lt;/td&gt;</w:t>
      </w:r>
    </w:p>
    <w:p w14:paraId="555BE6E2" w14:textId="77777777" w:rsidR="00B226B2" w:rsidRPr="00B226B2" w:rsidRDefault="00B226B2" w:rsidP="00B226B2">
      <w:r w:rsidRPr="00B226B2">
        <w:t>                    &lt;td class="left-cols"&gt;Y21&lt;/td&gt;</w:t>
      </w:r>
    </w:p>
    <w:p w14:paraId="41B53F59" w14:textId="77777777" w:rsidR="00B226B2" w:rsidRPr="00B226B2" w:rsidRDefault="00B226B2" w:rsidP="00B226B2">
      <w:r w:rsidRPr="00B226B2">
        <w:t>                    &lt;td class="left-cols"&gt;W21&lt;/td&gt;</w:t>
      </w:r>
    </w:p>
    <w:p w14:paraId="614C0B9A" w14:textId="77777777" w:rsidR="00B226B2" w:rsidRPr="00B226B2" w:rsidRDefault="00B226B2" w:rsidP="00B226B2">
      <w:r w:rsidRPr="00B226B2">
        <w:t>                    &lt;td class="left-cols"&gt;W22&lt;/td&gt;</w:t>
      </w:r>
    </w:p>
    <w:p w14:paraId="3D65FDB8" w14:textId="77777777" w:rsidR="00B226B2" w:rsidRPr="00B226B2" w:rsidRDefault="00B226B2" w:rsidP="00B226B2">
      <w:r w:rsidRPr="00B226B2">
        <w:t>                    &lt;td class="left-cols"&gt;-&lt;/td&gt;</w:t>
      </w:r>
    </w:p>
    <w:p w14:paraId="0CC34F78" w14:textId="77777777" w:rsidR="00B226B2" w:rsidRPr="00B226B2" w:rsidRDefault="00B226B2" w:rsidP="00B226B2">
      <w:r w:rsidRPr="00B226B2">
        <w:t>                    &lt;td class="left-cols"&gt;V9&lt;/td&gt;</w:t>
      </w:r>
    </w:p>
    <w:p w14:paraId="3BCC56FB" w14:textId="77777777" w:rsidR="00B226B2" w:rsidRPr="00B226B2" w:rsidRDefault="00B226B2" w:rsidP="00B226B2">
      <w:r w:rsidRPr="00B226B2">
        <w:t>            &lt;/tr&gt;</w:t>
      </w:r>
    </w:p>
    <w:p w14:paraId="2931B15A" w14:textId="77777777" w:rsidR="00B226B2" w:rsidRPr="00B226B2" w:rsidRDefault="00B226B2" w:rsidP="00B226B2">
      <w:r w:rsidRPr="00B226B2">
        <w:t>                &lt;tr style="background-</w:t>
      </w:r>
      <w:proofErr w:type="spellStart"/>
      <w:r w:rsidRPr="00B226B2">
        <w:t>color</w:t>
      </w:r>
      <w:proofErr w:type="spellEnd"/>
      <w:r w:rsidRPr="00B226B2">
        <w:t>: #FFFFCC;"&gt;</w:t>
      </w:r>
    </w:p>
    <w:p w14:paraId="726D9F30" w14:textId="77777777" w:rsidR="00B226B2" w:rsidRPr="00B226B2" w:rsidRDefault="00B226B2" w:rsidP="00B226B2">
      <w:r w:rsidRPr="00B226B2">
        <w:t>                    &lt;td class="left-cols </w:t>
      </w:r>
      <w:proofErr w:type="spellStart"/>
      <w:r w:rsidRPr="00B226B2">
        <w:t>greycol</w:t>
      </w:r>
      <w:proofErr w:type="spellEnd"/>
      <w:r w:rsidRPr="00B226B2">
        <w:t>"&gt;LAB&lt;/td&gt;</w:t>
      </w:r>
    </w:p>
    <w:p w14:paraId="7280D7F1" w14:textId="77777777" w:rsidR="00B226B2" w:rsidRPr="00B226B2" w:rsidRDefault="00B226B2" w:rsidP="00B226B2">
      <w:r w:rsidRPr="00B226B2">
        <w:t>                    &lt;td class="left-cols orange"&gt;L71&lt;/td&gt;</w:t>
      </w:r>
    </w:p>
    <w:p w14:paraId="53E91AC8" w14:textId="77777777" w:rsidR="00B226B2" w:rsidRPr="00B226B2" w:rsidRDefault="00B226B2" w:rsidP="00B226B2">
      <w:r w:rsidRPr="00B226B2">
        <w:t>                    &lt;td class="left-cols orange"&gt;L72&lt;/td&gt;</w:t>
      </w:r>
    </w:p>
    <w:p w14:paraId="30B54997" w14:textId="77777777" w:rsidR="00B226B2" w:rsidRPr="00B226B2" w:rsidRDefault="00B226B2" w:rsidP="00B226B2">
      <w:r w:rsidRPr="00B226B2">
        <w:t>                    &lt;td class="left-cols orange"&gt;L73&lt;/td&gt;</w:t>
      </w:r>
    </w:p>
    <w:p w14:paraId="35D50504" w14:textId="77777777" w:rsidR="00B226B2" w:rsidRPr="00B226B2" w:rsidRDefault="00B226B2" w:rsidP="00B226B2">
      <w:r w:rsidRPr="00B226B2">
        <w:t>                    &lt;td class="left-cols orange"&gt;L74&lt;/td&gt;</w:t>
      </w:r>
    </w:p>
    <w:p w14:paraId="482E3827" w14:textId="77777777" w:rsidR="00B226B2" w:rsidRPr="00B226B2" w:rsidRDefault="00B226B2" w:rsidP="00B226B2">
      <w:r w:rsidRPr="00B226B2">
        <w:t>                    &lt;td class="left-cols orange"&gt;L75&lt;/td&gt;</w:t>
      </w:r>
    </w:p>
    <w:p w14:paraId="302D17DF" w14:textId="77777777" w:rsidR="00B226B2" w:rsidRPr="00B226B2" w:rsidRDefault="00B226B2" w:rsidP="00B226B2">
      <w:r w:rsidRPr="00B226B2">
        <w:t>                    &lt;td class="left-cols orange"&gt;L76&lt;/td&gt;</w:t>
      </w:r>
    </w:p>
    <w:p w14:paraId="4CF98879" w14:textId="77777777" w:rsidR="00B226B2" w:rsidRPr="00B226B2" w:rsidRDefault="00B226B2" w:rsidP="00B226B2">
      <w:r w:rsidRPr="00B226B2">
        <w:t>                    &lt;td class="left-cols </w:t>
      </w:r>
      <w:proofErr w:type="spellStart"/>
      <w:r w:rsidRPr="00B226B2">
        <w:t>greycol</w:t>
      </w:r>
      <w:proofErr w:type="spellEnd"/>
      <w:r w:rsidRPr="00B226B2">
        <w:t>"&gt;Lunch&lt;/td&gt;</w:t>
      </w:r>
    </w:p>
    <w:p w14:paraId="1BF56838" w14:textId="77777777" w:rsidR="00B226B2" w:rsidRPr="00B226B2" w:rsidRDefault="00B226B2" w:rsidP="00B226B2">
      <w:r w:rsidRPr="00B226B2">
        <w:lastRenderedPageBreak/>
        <w:t>                    &lt;td class="left-cols orange"&gt;L77&lt;/td&gt;</w:t>
      </w:r>
    </w:p>
    <w:p w14:paraId="30ABF327" w14:textId="77777777" w:rsidR="00B226B2" w:rsidRPr="00B226B2" w:rsidRDefault="00B226B2" w:rsidP="00B226B2">
      <w:r w:rsidRPr="00B226B2">
        <w:t>                    &lt;td class="left-cols orange"&gt;L78&lt;/td&gt;</w:t>
      </w:r>
    </w:p>
    <w:p w14:paraId="4F9BEB98" w14:textId="77777777" w:rsidR="00B226B2" w:rsidRPr="00B226B2" w:rsidRDefault="00B226B2" w:rsidP="00B226B2">
      <w:r w:rsidRPr="00B226B2">
        <w:t>                    &lt;td class="left-cols orange"&gt;L79&lt;/td&gt;</w:t>
      </w:r>
    </w:p>
    <w:p w14:paraId="2BAA0A8D" w14:textId="77777777" w:rsidR="00B226B2" w:rsidRPr="00B226B2" w:rsidRDefault="00B226B2" w:rsidP="00B226B2">
      <w:r w:rsidRPr="00B226B2">
        <w:t>                    &lt;td class="left-cols orange"&gt;L80&lt;/td&gt;</w:t>
      </w:r>
    </w:p>
    <w:p w14:paraId="35637F04" w14:textId="77777777" w:rsidR="00B226B2" w:rsidRPr="00B226B2" w:rsidRDefault="00B226B2" w:rsidP="00B226B2">
      <w:r w:rsidRPr="00B226B2">
        <w:t>                    &lt;td class="left-cols orange"&gt;L81&lt;/td&gt;</w:t>
      </w:r>
    </w:p>
    <w:p w14:paraId="450C9458" w14:textId="77777777" w:rsidR="00B226B2" w:rsidRPr="00B226B2" w:rsidRDefault="00B226B2" w:rsidP="00B226B2">
      <w:r w:rsidRPr="00B226B2">
        <w:t>                    &lt;td class="left-cols orange"&gt;L82&lt;/td&gt;</w:t>
      </w:r>
    </w:p>
    <w:p w14:paraId="0EA3D049" w14:textId="77777777" w:rsidR="00B226B2" w:rsidRPr="00B226B2" w:rsidRDefault="00B226B2" w:rsidP="00B226B2">
      <w:r w:rsidRPr="00B226B2">
        <w:t>                    &lt;td class="left-cols orange"&gt;-&lt;/td&gt;</w:t>
      </w:r>
    </w:p>
    <w:p w14:paraId="3D7A2B9B" w14:textId="77777777" w:rsidR="00B226B2" w:rsidRPr="00B226B2" w:rsidRDefault="00B226B2" w:rsidP="00B226B2">
      <w:r w:rsidRPr="00B226B2">
        <w:t>            &lt;/tr&gt;</w:t>
      </w:r>
    </w:p>
    <w:p w14:paraId="12E79DCC" w14:textId="77777777" w:rsidR="00B226B2" w:rsidRPr="00B226B2" w:rsidRDefault="00B226B2" w:rsidP="00B226B2">
      <w:r w:rsidRPr="00B226B2">
        <w:t>                &lt;tr style="background-</w:t>
      </w:r>
      <w:proofErr w:type="spellStart"/>
      <w:r w:rsidRPr="00B226B2">
        <w:t>color</w:t>
      </w:r>
      <w:proofErr w:type="spellEnd"/>
      <w:r w:rsidRPr="00B226B2">
        <w:t>: #FFFFCC;"&gt;</w:t>
      </w:r>
    </w:p>
    <w:p w14:paraId="5A9D4F55" w14:textId="77777777" w:rsidR="00B226B2" w:rsidRPr="00B226B2" w:rsidRDefault="00B226B2" w:rsidP="00B226B2">
      <w:r w:rsidRPr="00B226B2">
        <w:t>                    &lt;td rowspan="2</w:t>
      </w:r>
      <w:proofErr w:type="gramStart"/>
      <w:r w:rsidRPr="00B226B2">
        <w:t>"  class</w:t>
      </w:r>
      <w:proofErr w:type="gramEnd"/>
      <w:r w:rsidRPr="00B226B2">
        <w:t>="left-cols greycol"&gt;SUN&lt;/td&gt;</w:t>
      </w:r>
    </w:p>
    <w:p w14:paraId="5FF960DF" w14:textId="77777777" w:rsidR="00B226B2" w:rsidRPr="00B226B2" w:rsidRDefault="00B226B2" w:rsidP="00B226B2">
      <w:r w:rsidRPr="00B226B2">
        <w:t>                    &lt;td class="left-cols </w:t>
      </w:r>
      <w:proofErr w:type="spellStart"/>
      <w:r w:rsidRPr="00B226B2">
        <w:t>greycol</w:t>
      </w:r>
      <w:proofErr w:type="spellEnd"/>
      <w:r w:rsidRPr="00B226B2">
        <w:t>"&gt;THEORY&lt;/td&gt;</w:t>
      </w:r>
    </w:p>
    <w:p w14:paraId="7D06218D" w14:textId="77777777" w:rsidR="00B226B2" w:rsidRPr="00B226B2" w:rsidRDefault="00B226B2" w:rsidP="00B226B2">
      <w:r w:rsidRPr="00B226B2">
        <w:t>                    &lt;td class="left-cols"&gt;V10&lt;/td&gt;</w:t>
      </w:r>
    </w:p>
    <w:p w14:paraId="6F42168E" w14:textId="77777777" w:rsidR="00B226B2" w:rsidRPr="00B226B2" w:rsidRDefault="00B226B2" w:rsidP="00B226B2">
      <w:r w:rsidRPr="00B226B2">
        <w:t>                    &lt;td class="left-cols"&gt;Y11&lt;/td&gt;</w:t>
      </w:r>
    </w:p>
    <w:p w14:paraId="55683AFF" w14:textId="77777777" w:rsidR="00B226B2" w:rsidRPr="00B226B2" w:rsidRDefault="00B226B2" w:rsidP="00B226B2">
      <w:r w:rsidRPr="00B226B2">
        <w:t>                    &lt;td class="left-cols"&gt;Y12&lt;/td&gt;</w:t>
      </w:r>
    </w:p>
    <w:p w14:paraId="1AAC3AC1" w14:textId="77777777" w:rsidR="00B226B2" w:rsidRPr="00B226B2" w:rsidRDefault="00B226B2" w:rsidP="00B226B2">
      <w:r w:rsidRPr="00B226B2">
        <w:t>                    &lt;td class="left-cols"&gt;X11&lt;/td&gt;</w:t>
      </w:r>
    </w:p>
    <w:p w14:paraId="5C56CA17" w14:textId="77777777" w:rsidR="00B226B2" w:rsidRPr="00B226B2" w:rsidRDefault="00B226B2" w:rsidP="00B226B2">
      <w:r w:rsidRPr="00B226B2">
        <w:t>                    &lt;td class="left-cols"&gt;X12&lt;/td&gt;</w:t>
      </w:r>
    </w:p>
    <w:p w14:paraId="0893B53E" w14:textId="77777777" w:rsidR="00B226B2" w:rsidRPr="00B226B2" w:rsidRDefault="00B226B2" w:rsidP="00B226B2">
      <w:r w:rsidRPr="00B226B2">
        <w:t>                    &lt;td class="left-cols"&gt;-&lt;/td&gt;</w:t>
      </w:r>
    </w:p>
    <w:p w14:paraId="259CB9AE" w14:textId="77777777" w:rsidR="00B226B2" w:rsidRPr="00B226B2" w:rsidRDefault="00B226B2" w:rsidP="00B226B2">
      <w:r w:rsidRPr="00B226B2">
        <w:t>                    &lt;td class="left-cols </w:t>
      </w:r>
      <w:proofErr w:type="spellStart"/>
      <w:r w:rsidRPr="00B226B2">
        <w:t>greycol</w:t>
      </w:r>
      <w:proofErr w:type="spellEnd"/>
      <w:r w:rsidRPr="00B226B2">
        <w:t>"&gt;Lunch&lt;/td&gt;</w:t>
      </w:r>
    </w:p>
    <w:p w14:paraId="088C1DDC" w14:textId="77777777" w:rsidR="00B226B2" w:rsidRPr="00B226B2" w:rsidRDefault="00B226B2" w:rsidP="00B226B2">
      <w:r w:rsidRPr="00B226B2">
        <w:t>                    &lt;td class="left-cols"&gt;Y21&lt;/td&gt;</w:t>
      </w:r>
    </w:p>
    <w:p w14:paraId="026225A4" w14:textId="77777777" w:rsidR="00B226B2" w:rsidRPr="00B226B2" w:rsidRDefault="00B226B2" w:rsidP="00B226B2">
      <w:r w:rsidRPr="00B226B2">
        <w:t>                    &lt;td class="left-cols"&gt;Z21&lt;/td&gt;</w:t>
      </w:r>
    </w:p>
    <w:p w14:paraId="0A4AB835" w14:textId="77777777" w:rsidR="00B226B2" w:rsidRPr="00B226B2" w:rsidRDefault="00B226B2" w:rsidP="00B226B2">
      <w:r w:rsidRPr="00B226B2">
        <w:t>                    &lt;td class="left-cols"&gt;X21&lt;/td&gt;</w:t>
      </w:r>
    </w:p>
    <w:p w14:paraId="6F898280" w14:textId="77777777" w:rsidR="00B226B2" w:rsidRPr="00B226B2" w:rsidRDefault="00B226B2" w:rsidP="00B226B2">
      <w:r w:rsidRPr="00B226B2">
        <w:t>                    &lt;td class="left-cols"&gt;W21&lt;/td&gt;</w:t>
      </w:r>
    </w:p>
    <w:p w14:paraId="096050A5" w14:textId="77777777" w:rsidR="00B226B2" w:rsidRPr="00B226B2" w:rsidRDefault="00B226B2" w:rsidP="00B226B2">
      <w:r w:rsidRPr="00B226B2">
        <w:t>                    &lt;td class="left-cols"&gt;W22&lt;/td&gt;</w:t>
      </w:r>
    </w:p>
    <w:p w14:paraId="4F0280B7" w14:textId="77777777" w:rsidR="00B226B2" w:rsidRPr="00B226B2" w:rsidRDefault="00B226B2" w:rsidP="00B226B2">
      <w:r w:rsidRPr="00B226B2">
        <w:t>                    &lt;td class="left-cols"&gt;-&lt;/td&gt;</w:t>
      </w:r>
    </w:p>
    <w:p w14:paraId="2E10BDDB" w14:textId="77777777" w:rsidR="00B226B2" w:rsidRPr="00B226B2" w:rsidRDefault="00B226B2" w:rsidP="00B226B2">
      <w:r w:rsidRPr="00B226B2">
        <w:t>                    &lt;td class="left-cols"&gt;V11&lt;/td&gt;</w:t>
      </w:r>
    </w:p>
    <w:p w14:paraId="53503813" w14:textId="77777777" w:rsidR="00B226B2" w:rsidRPr="00B226B2" w:rsidRDefault="00B226B2" w:rsidP="00B226B2">
      <w:r w:rsidRPr="00B226B2">
        <w:t>            &lt;/tr&gt;</w:t>
      </w:r>
    </w:p>
    <w:p w14:paraId="47840F9D" w14:textId="77777777" w:rsidR="00B226B2" w:rsidRPr="00B226B2" w:rsidRDefault="00B226B2" w:rsidP="00B226B2">
      <w:r w:rsidRPr="00B226B2">
        <w:t>                &lt;tr style="background-</w:t>
      </w:r>
      <w:proofErr w:type="spellStart"/>
      <w:r w:rsidRPr="00B226B2">
        <w:t>color</w:t>
      </w:r>
      <w:proofErr w:type="spellEnd"/>
      <w:r w:rsidRPr="00B226B2">
        <w:t>: #FFFFCC;"&gt;</w:t>
      </w:r>
    </w:p>
    <w:p w14:paraId="3057C44A" w14:textId="77777777" w:rsidR="00B226B2" w:rsidRPr="00B226B2" w:rsidRDefault="00B226B2" w:rsidP="00B226B2">
      <w:r w:rsidRPr="00B226B2">
        <w:t>                    &lt;td class="left-cols </w:t>
      </w:r>
      <w:proofErr w:type="spellStart"/>
      <w:r w:rsidRPr="00B226B2">
        <w:t>greycol</w:t>
      </w:r>
      <w:proofErr w:type="spellEnd"/>
      <w:r w:rsidRPr="00B226B2">
        <w:t>"&gt;LAB&lt;/td&gt;</w:t>
      </w:r>
    </w:p>
    <w:p w14:paraId="321224F3" w14:textId="77777777" w:rsidR="00B226B2" w:rsidRPr="00B226B2" w:rsidRDefault="00B226B2" w:rsidP="00B226B2">
      <w:r w:rsidRPr="00B226B2">
        <w:t>                    &lt;td class="left-cols orange"&gt;L83&lt;/td&gt;</w:t>
      </w:r>
    </w:p>
    <w:p w14:paraId="7D203E7D" w14:textId="77777777" w:rsidR="00B226B2" w:rsidRPr="00B226B2" w:rsidRDefault="00B226B2" w:rsidP="00B226B2">
      <w:r w:rsidRPr="00B226B2">
        <w:t>                    &lt;td class="left-cols orange"&gt;L84&lt;/td&gt;</w:t>
      </w:r>
    </w:p>
    <w:p w14:paraId="590A34CC" w14:textId="77777777" w:rsidR="00B226B2" w:rsidRPr="00B226B2" w:rsidRDefault="00B226B2" w:rsidP="00B226B2">
      <w:r w:rsidRPr="00B226B2">
        <w:t>                    &lt;td class="left-cols orange"&gt;L85&lt;/td&gt;</w:t>
      </w:r>
    </w:p>
    <w:p w14:paraId="77986BD2" w14:textId="77777777" w:rsidR="00B226B2" w:rsidRPr="00B226B2" w:rsidRDefault="00B226B2" w:rsidP="00B226B2">
      <w:r w:rsidRPr="00B226B2">
        <w:lastRenderedPageBreak/>
        <w:t>                    &lt;td class="left-cols orange"&gt;L86&lt;/td&gt;</w:t>
      </w:r>
    </w:p>
    <w:p w14:paraId="2D6D3ED7" w14:textId="77777777" w:rsidR="00B226B2" w:rsidRPr="00B226B2" w:rsidRDefault="00B226B2" w:rsidP="00B226B2">
      <w:r w:rsidRPr="00B226B2">
        <w:t>                    &lt;td class="left-cols orange"&gt;L87&lt;/td&gt;</w:t>
      </w:r>
    </w:p>
    <w:p w14:paraId="53109924" w14:textId="77777777" w:rsidR="00B226B2" w:rsidRPr="00B226B2" w:rsidRDefault="00B226B2" w:rsidP="00B226B2">
      <w:r w:rsidRPr="00B226B2">
        <w:t>                    &lt;td class="left-cols orange"&gt;L88&lt;/td&gt;</w:t>
      </w:r>
    </w:p>
    <w:p w14:paraId="3ECFEE84" w14:textId="77777777" w:rsidR="00B226B2" w:rsidRPr="00B226B2" w:rsidRDefault="00B226B2" w:rsidP="00B226B2">
      <w:r w:rsidRPr="00B226B2">
        <w:t>                    &lt;td class="left-cols </w:t>
      </w:r>
      <w:proofErr w:type="spellStart"/>
      <w:r w:rsidRPr="00B226B2">
        <w:t>greycol</w:t>
      </w:r>
      <w:proofErr w:type="spellEnd"/>
      <w:r w:rsidRPr="00B226B2">
        <w:t>"&gt;Lunch&lt;/td&gt;</w:t>
      </w:r>
    </w:p>
    <w:p w14:paraId="49FE2222" w14:textId="77777777" w:rsidR="00B226B2" w:rsidRPr="00B226B2" w:rsidRDefault="00B226B2" w:rsidP="00B226B2">
      <w:r w:rsidRPr="00B226B2">
        <w:t>                    &lt;td class="left-cols orange"&gt;L89&lt;/td&gt;</w:t>
      </w:r>
    </w:p>
    <w:p w14:paraId="35704692" w14:textId="77777777" w:rsidR="00B226B2" w:rsidRPr="00B226B2" w:rsidRDefault="00B226B2" w:rsidP="00B226B2">
      <w:r w:rsidRPr="00B226B2">
        <w:t>                    &lt;td class="left-cols orange"&gt;L90&lt;/td&gt;</w:t>
      </w:r>
    </w:p>
    <w:p w14:paraId="2F502F2C" w14:textId="77777777" w:rsidR="00B226B2" w:rsidRPr="00B226B2" w:rsidRDefault="00B226B2" w:rsidP="00B226B2">
      <w:r w:rsidRPr="00B226B2">
        <w:t>                    &lt;td class="left-cols orange"&gt;L91&lt;/td&gt;</w:t>
      </w:r>
    </w:p>
    <w:p w14:paraId="322E868C" w14:textId="77777777" w:rsidR="00B226B2" w:rsidRPr="00B226B2" w:rsidRDefault="00B226B2" w:rsidP="00B226B2">
      <w:r w:rsidRPr="00B226B2">
        <w:t>                    &lt;td class="left-cols orange"&gt;L92&lt;/td&gt;</w:t>
      </w:r>
    </w:p>
    <w:p w14:paraId="3DEC815A" w14:textId="77777777" w:rsidR="00B226B2" w:rsidRPr="00B226B2" w:rsidRDefault="00B226B2" w:rsidP="00B226B2">
      <w:r w:rsidRPr="00B226B2">
        <w:t>                    &lt;td class="left-cols orange"&gt;L93&lt;/td&gt;</w:t>
      </w:r>
    </w:p>
    <w:p w14:paraId="352B2107" w14:textId="77777777" w:rsidR="00B226B2" w:rsidRPr="00B226B2" w:rsidRDefault="00B226B2" w:rsidP="00B226B2">
      <w:r w:rsidRPr="00B226B2">
        <w:t>                    &lt;td class="left-cols orange"&gt;L94&lt;/td&gt;</w:t>
      </w:r>
    </w:p>
    <w:p w14:paraId="529EE062" w14:textId="77777777" w:rsidR="00B226B2" w:rsidRPr="00B226B2" w:rsidRDefault="00B226B2" w:rsidP="00B226B2">
      <w:r w:rsidRPr="00B226B2">
        <w:t>                    &lt;td class="left-cols orange"&gt;-&lt;/td&gt;</w:t>
      </w:r>
    </w:p>
    <w:p w14:paraId="3412FD73" w14:textId="77777777" w:rsidR="00B226B2" w:rsidRPr="00B226B2" w:rsidRDefault="00B226B2" w:rsidP="00B226B2">
      <w:r w:rsidRPr="00B226B2">
        <w:t>            &lt;/tr&gt;</w:t>
      </w:r>
    </w:p>
    <w:p w14:paraId="5791E331" w14:textId="77777777" w:rsidR="00B226B2" w:rsidRPr="00B226B2" w:rsidRDefault="00B226B2" w:rsidP="00B226B2">
      <w:r w:rsidRPr="00B226B2">
        <w:t>        &lt;/table&gt;</w:t>
      </w:r>
    </w:p>
    <w:p w14:paraId="12C5B468" w14:textId="77777777" w:rsidR="00B226B2" w:rsidRPr="00B226B2" w:rsidRDefault="00B226B2" w:rsidP="00B226B2">
      <w:r w:rsidRPr="00B226B2">
        <w:t>    &lt;/div&gt;</w:t>
      </w:r>
    </w:p>
    <w:p w14:paraId="45A6B8F2" w14:textId="77777777" w:rsidR="00B226B2" w:rsidRPr="00B226B2" w:rsidRDefault="00B226B2" w:rsidP="00B226B2">
      <w:r w:rsidRPr="00B226B2">
        <w:t>&lt;/body&gt;</w:t>
      </w:r>
    </w:p>
    <w:p w14:paraId="2811FA7A" w14:textId="77777777" w:rsidR="00B226B2" w:rsidRPr="00B226B2" w:rsidRDefault="00B226B2" w:rsidP="00B226B2">
      <w:r w:rsidRPr="00B226B2">
        <w:t>&lt;/html&gt;</w:t>
      </w:r>
    </w:p>
    <w:p w14:paraId="2BC40E80" w14:textId="5F864F4C" w:rsidR="006A0723" w:rsidRPr="006A0723" w:rsidRDefault="006A0723" w:rsidP="006A0723">
      <w:pPr>
        <w:rPr>
          <w:b/>
          <w:bCs/>
          <w:color w:val="FF0000"/>
          <w:sz w:val="44"/>
          <w:szCs w:val="44"/>
          <w:lang w:val="en-US"/>
        </w:rPr>
      </w:pPr>
      <w:r w:rsidRPr="006A0723">
        <w:rPr>
          <w:b/>
          <w:bCs/>
          <w:color w:val="FF0000"/>
          <w:sz w:val="44"/>
          <w:szCs w:val="44"/>
          <w:lang w:val="en-US"/>
        </w:rPr>
        <w:t>CSS Code for the replica</w:t>
      </w:r>
    </w:p>
    <w:p w14:paraId="19E3CA97" w14:textId="77777777" w:rsidR="00B226B2" w:rsidRPr="00B226B2" w:rsidRDefault="00B226B2" w:rsidP="00B226B2">
      <w:r w:rsidRPr="00B226B2">
        <w:t>.</w:t>
      </w:r>
      <w:proofErr w:type="gramStart"/>
      <w:r w:rsidRPr="00B226B2">
        <w:t>nav{</w:t>
      </w:r>
      <w:proofErr w:type="gramEnd"/>
    </w:p>
    <w:p w14:paraId="52DFCADC" w14:textId="77777777" w:rsidR="00B226B2" w:rsidRPr="00B226B2" w:rsidRDefault="00B226B2" w:rsidP="00B226B2">
      <w:r w:rsidRPr="00B226B2">
        <w:t>    margin-</w:t>
      </w:r>
      <w:proofErr w:type="gramStart"/>
      <w:r w:rsidRPr="00B226B2">
        <w:t>top:-</w:t>
      </w:r>
      <w:proofErr w:type="gramEnd"/>
      <w:r w:rsidRPr="00B226B2">
        <w:t>10px;</w:t>
      </w:r>
    </w:p>
    <w:p w14:paraId="6E76491D" w14:textId="77777777" w:rsidR="00B226B2" w:rsidRPr="00B226B2" w:rsidRDefault="00B226B2" w:rsidP="00B226B2">
      <w:r w:rsidRPr="00B226B2">
        <w:t>    background-</w:t>
      </w:r>
      <w:proofErr w:type="spellStart"/>
      <w:r w:rsidRPr="00B226B2">
        <w:t>color</w:t>
      </w:r>
      <w:proofErr w:type="spellEnd"/>
      <w:r w:rsidRPr="00B226B2">
        <w:t>: </w:t>
      </w:r>
      <w:proofErr w:type="spellStart"/>
      <w:proofErr w:type="gramStart"/>
      <w:r w:rsidRPr="00B226B2">
        <w:t>rgb</w:t>
      </w:r>
      <w:proofErr w:type="spellEnd"/>
      <w:r w:rsidRPr="00B226B2">
        <w:t>(</w:t>
      </w:r>
      <w:proofErr w:type="gramEnd"/>
      <w:r w:rsidRPr="00B226B2">
        <w:t>40,116,166);</w:t>
      </w:r>
    </w:p>
    <w:p w14:paraId="4ADFCCA7" w14:textId="77777777" w:rsidR="00B226B2" w:rsidRPr="00B226B2" w:rsidRDefault="00B226B2" w:rsidP="00B226B2">
      <w:r w:rsidRPr="00B226B2">
        <w:t>    </w:t>
      </w:r>
      <w:proofErr w:type="spellStart"/>
      <w:proofErr w:type="gramStart"/>
      <w:r w:rsidRPr="00B226B2">
        <w:t>color:white</w:t>
      </w:r>
      <w:proofErr w:type="spellEnd"/>
      <w:proofErr w:type="gramEnd"/>
      <w:r w:rsidRPr="00B226B2">
        <w:t>;</w:t>
      </w:r>
    </w:p>
    <w:p w14:paraId="06BB0AE6" w14:textId="77777777" w:rsidR="00B226B2" w:rsidRPr="00B226B2" w:rsidRDefault="00B226B2" w:rsidP="00B226B2">
      <w:r w:rsidRPr="00B226B2">
        <w:t>}</w:t>
      </w:r>
    </w:p>
    <w:p w14:paraId="509DC011" w14:textId="77777777" w:rsidR="00B226B2" w:rsidRPr="00B226B2" w:rsidRDefault="00B226B2" w:rsidP="00B226B2">
      <w:proofErr w:type="gramStart"/>
      <w:r w:rsidRPr="00B226B2">
        <w:t>.left</w:t>
      </w:r>
      <w:proofErr w:type="gramEnd"/>
      <w:r w:rsidRPr="00B226B2">
        <w:t>-cols{</w:t>
      </w:r>
    </w:p>
    <w:p w14:paraId="4EDE33F3" w14:textId="77777777" w:rsidR="00B226B2" w:rsidRPr="00B226B2" w:rsidRDefault="00B226B2" w:rsidP="00B226B2">
      <w:r w:rsidRPr="00B226B2">
        <w:t>    border: 1px solid #3c8dbc;</w:t>
      </w:r>
    </w:p>
    <w:p w14:paraId="3D7BE112" w14:textId="77777777" w:rsidR="00B226B2" w:rsidRPr="00B226B2" w:rsidRDefault="00B226B2" w:rsidP="00B226B2">
      <w:r w:rsidRPr="00B226B2">
        <w:t>    text-align: </w:t>
      </w:r>
      <w:proofErr w:type="spellStart"/>
      <w:r w:rsidRPr="00B226B2">
        <w:t>center</w:t>
      </w:r>
      <w:proofErr w:type="spellEnd"/>
      <w:r w:rsidRPr="00B226B2">
        <w:t>; </w:t>
      </w:r>
    </w:p>
    <w:p w14:paraId="547649AD" w14:textId="77777777" w:rsidR="00B226B2" w:rsidRPr="00B226B2" w:rsidRDefault="00B226B2" w:rsidP="00B226B2">
      <w:r w:rsidRPr="00B226B2">
        <w:t>    vertical-align: middle;</w:t>
      </w:r>
    </w:p>
    <w:p w14:paraId="58F55F64" w14:textId="77777777" w:rsidR="00B226B2" w:rsidRPr="00B226B2" w:rsidRDefault="00B226B2" w:rsidP="00B226B2">
      <w:r w:rsidRPr="00B226B2">
        <w:t>    padding: 3px; </w:t>
      </w:r>
    </w:p>
    <w:p w14:paraId="58596E98" w14:textId="77777777" w:rsidR="00B226B2" w:rsidRPr="00B226B2" w:rsidRDefault="00B226B2" w:rsidP="00B226B2">
      <w:r w:rsidRPr="00B226B2">
        <w:t>    width: 80px;</w:t>
      </w:r>
    </w:p>
    <w:p w14:paraId="79F4B34D" w14:textId="77777777" w:rsidR="00B226B2" w:rsidRPr="00B226B2" w:rsidRDefault="00B226B2" w:rsidP="00B226B2">
      <w:r w:rsidRPr="00B226B2">
        <w:t>}</w:t>
      </w:r>
    </w:p>
    <w:p w14:paraId="3B8F9B5E" w14:textId="77777777" w:rsidR="00B226B2" w:rsidRPr="00B226B2" w:rsidRDefault="00B226B2" w:rsidP="00B226B2">
      <w:proofErr w:type="gramStart"/>
      <w:r w:rsidRPr="00B226B2">
        <w:t>.</w:t>
      </w:r>
      <w:proofErr w:type="spellStart"/>
      <w:r w:rsidRPr="00B226B2">
        <w:t>greycol</w:t>
      </w:r>
      <w:proofErr w:type="spellEnd"/>
      <w:proofErr w:type="gramEnd"/>
      <w:r w:rsidRPr="00B226B2">
        <w:t>{</w:t>
      </w:r>
    </w:p>
    <w:p w14:paraId="0F482B82" w14:textId="77777777" w:rsidR="00B226B2" w:rsidRPr="00B226B2" w:rsidRDefault="00B226B2" w:rsidP="00B226B2">
      <w:r w:rsidRPr="00B226B2">
        <w:lastRenderedPageBreak/>
        <w:t>    background-</w:t>
      </w:r>
      <w:proofErr w:type="spellStart"/>
      <w:r w:rsidRPr="00B226B2">
        <w:t>color</w:t>
      </w:r>
      <w:proofErr w:type="spellEnd"/>
      <w:r w:rsidRPr="00B226B2">
        <w:t>: #e2e2e2;</w:t>
      </w:r>
    </w:p>
    <w:p w14:paraId="5EB9E335" w14:textId="77777777" w:rsidR="00B226B2" w:rsidRPr="00B226B2" w:rsidRDefault="00B226B2" w:rsidP="00B226B2">
      <w:r w:rsidRPr="00B226B2">
        <w:t>}</w:t>
      </w:r>
    </w:p>
    <w:p w14:paraId="1C4E3EF3" w14:textId="77777777" w:rsidR="00B226B2" w:rsidRPr="00B226B2" w:rsidRDefault="00B226B2" w:rsidP="00B226B2">
      <w:proofErr w:type="gramStart"/>
      <w:r w:rsidRPr="00B226B2">
        <w:t>.orange</w:t>
      </w:r>
      <w:proofErr w:type="gramEnd"/>
      <w:r w:rsidRPr="00B226B2">
        <w:t>{</w:t>
      </w:r>
    </w:p>
    <w:p w14:paraId="00D1A9D4" w14:textId="77777777" w:rsidR="00B226B2" w:rsidRPr="00B226B2" w:rsidRDefault="00B226B2" w:rsidP="00B226B2">
      <w:r w:rsidRPr="00B226B2">
        <w:t>    background-</w:t>
      </w:r>
      <w:proofErr w:type="spellStart"/>
      <w:proofErr w:type="gramStart"/>
      <w:r w:rsidRPr="00B226B2">
        <w:t>color</w:t>
      </w:r>
      <w:proofErr w:type="spellEnd"/>
      <w:r w:rsidRPr="00B226B2">
        <w:t>:#</w:t>
      </w:r>
      <w:proofErr w:type="gramEnd"/>
      <w:r w:rsidRPr="00B226B2">
        <w:t>f9efa4;</w:t>
      </w:r>
    </w:p>
    <w:p w14:paraId="066CCA50" w14:textId="77777777" w:rsidR="00B226B2" w:rsidRPr="00B226B2" w:rsidRDefault="00B226B2" w:rsidP="00B226B2">
      <w:r w:rsidRPr="00B226B2">
        <w:t>}</w:t>
      </w:r>
    </w:p>
    <w:p w14:paraId="169A1D8F" w14:textId="77777777" w:rsidR="00B226B2" w:rsidRPr="00B226B2" w:rsidRDefault="00B226B2" w:rsidP="00B226B2">
      <w:proofErr w:type="gramStart"/>
      <w:r w:rsidRPr="00B226B2">
        <w:t>.</w:t>
      </w:r>
      <w:proofErr w:type="spellStart"/>
      <w:r w:rsidRPr="00B226B2">
        <w:t>takencell</w:t>
      </w:r>
      <w:proofErr w:type="spellEnd"/>
      <w:proofErr w:type="gramEnd"/>
      <w:r w:rsidRPr="00B226B2">
        <w:t>{</w:t>
      </w:r>
    </w:p>
    <w:p w14:paraId="316CA24B" w14:textId="77777777" w:rsidR="00B226B2" w:rsidRPr="00B226B2" w:rsidRDefault="00B226B2" w:rsidP="00B226B2">
      <w:r w:rsidRPr="00B226B2">
        <w:t>    background-</w:t>
      </w:r>
      <w:proofErr w:type="spellStart"/>
      <w:proofErr w:type="gramStart"/>
      <w:r w:rsidRPr="00B226B2">
        <w:t>color</w:t>
      </w:r>
      <w:proofErr w:type="spellEnd"/>
      <w:r w:rsidRPr="00B226B2">
        <w:t>:#</w:t>
      </w:r>
      <w:proofErr w:type="gramEnd"/>
      <w:r w:rsidRPr="00B226B2">
        <w:t>CCFF33;</w:t>
      </w:r>
    </w:p>
    <w:p w14:paraId="2F9AD951" w14:textId="77777777" w:rsidR="00B226B2" w:rsidRPr="00B226B2" w:rsidRDefault="00B226B2" w:rsidP="00B226B2">
      <w:r w:rsidRPr="00B226B2">
        <w:t>}</w:t>
      </w:r>
    </w:p>
    <w:p w14:paraId="628FBBB6" w14:textId="77777777" w:rsidR="00B226B2" w:rsidRPr="00B226B2" w:rsidRDefault="00B226B2" w:rsidP="00B226B2">
      <w:proofErr w:type="gramStart"/>
      <w:r w:rsidRPr="00B226B2">
        <w:t>.</w:t>
      </w:r>
      <w:proofErr w:type="spellStart"/>
      <w:r w:rsidRPr="00B226B2">
        <w:t>timetheory</w:t>
      </w:r>
      <w:proofErr w:type="spellEnd"/>
      <w:proofErr w:type="gramEnd"/>
      <w:r w:rsidRPr="00B226B2">
        <w:t>{</w:t>
      </w:r>
    </w:p>
    <w:p w14:paraId="3F21134D" w14:textId="77777777" w:rsidR="00B226B2" w:rsidRPr="00B226B2" w:rsidRDefault="00B226B2" w:rsidP="00B226B2">
      <w:r w:rsidRPr="00B226B2">
        <w:t>    background-</w:t>
      </w:r>
      <w:proofErr w:type="spellStart"/>
      <w:proofErr w:type="gramStart"/>
      <w:r w:rsidRPr="00B226B2">
        <w:t>color</w:t>
      </w:r>
      <w:proofErr w:type="spellEnd"/>
      <w:r w:rsidRPr="00B226B2">
        <w:t>:#</w:t>
      </w:r>
      <w:proofErr w:type="gramEnd"/>
      <w:r w:rsidRPr="00B226B2">
        <w:t>CCCCFF;</w:t>
      </w:r>
    </w:p>
    <w:p w14:paraId="72EE572C" w14:textId="77777777" w:rsidR="00B226B2" w:rsidRPr="00B226B2" w:rsidRDefault="00B226B2" w:rsidP="00B226B2">
      <w:r w:rsidRPr="00B226B2">
        <w:t>}</w:t>
      </w:r>
    </w:p>
    <w:p w14:paraId="3C9329E5" w14:textId="77777777" w:rsidR="00B226B2" w:rsidRPr="00B226B2" w:rsidRDefault="00B226B2" w:rsidP="00B226B2">
      <w:proofErr w:type="gramStart"/>
      <w:r w:rsidRPr="00B226B2">
        <w:t>.</w:t>
      </w:r>
      <w:proofErr w:type="spellStart"/>
      <w:r w:rsidRPr="00B226B2">
        <w:t>timelab</w:t>
      </w:r>
      <w:proofErr w:type="spellEnd"/>
      <w:proofErr w:type="gramEnd"/>
      <w:r w:rsidRPr="00B226B2">
        <w:t>{</w:t>
      </w:r>
    </w:p>
    <w:p w14:paraId="74BB1A38" w14:textId="77777777" w:rsidR="00B226B2" w:rsidRPr="00B226B2" w:rsidRDefault="00B226B2" w:rsidP="00B226B2">
      <w:r w:rsidRPr="00B226B2">
        <w:t>    background-</w:t>
      </w:r>
      <w:proofErr w:type="spellStart"/>
      <w:proofErr w:type="gramStart"/>
      <w:r w:rsidRPr="00B226B2">
        <w:t>color</w:t>
      </w:r>
      <w:proofErr w:type="spellEnd"/>
      <w:r w:rsidRPr="00B226B2">
        <w:t>:#</w:t>
      </w:r>
      <w:proofErr w:type="gramEnd"/>
      <w:r w:rsidRPr="00B226B2">
        <w:t>99CCFF;</w:t>
      </w:r>
    </w:p>
    <w:p w14:paraId="48E9C2FD" w14:textId="77777777" w:rsidR="00B226B2" w:rsidRPr="00B226B2" w:rsidRDefault="00B226B2" w:rsidP="00B226B2">
      <w:r w:rsidRPr="00B226B2">
        <w:t>}</w:t>
      </w:r>
    </w:p>
    <w:p w14:paraId="4AEA4C6F" w14:textId="77777777" w:rsidR="00B226B2" w:rsidRPr="00B226B2" w:rsidRDefault="00B226B2" w:rsidP="00B226B2">
      <w:proofErr w:type="gramStart"/>
      <w:r w:rsidRPr="00B226B2">
        <w:t>table{</w:t>
      </w:r>
      <w:proofErr w:type="gramEnd"/>
    </w:p>
    <w:p w14:paraId="19832714" w14:textId="77777777" w:rsidR="00B226B2" w:rsidRPr="00B226B2" w:rsidRDefault="00B226B2" w:rsidP="00B226B2">
      <w:r w:rsidRPr="00B226B2">
        <w:t>    margin:0 auto;</w:t>
      </w:r>
    </w:p>
    <w:p w14:paraId="577EDB31" w14:textId="77777777" w:rsidR="00B226B2" w:rsidRPr="00B226B2" w:rsidRDefault="00B226B2" w:rsidP="00B226B2">
      <w:r w:rsidRPr="00B226B2">
        <w:t>}</w:t>
      </w:r>
    </w:p>
    <w:p w14:paraId="421DF934" w14:textId="20C5D5F7" w:rsidR="006A0723" w:rsidRDefault="006A0723">
      <w:pPr>
        <w:rPr>
          <w:b/>
          <w:bCs/>
          <w:color w:val="FF0000"/>
          <w:lang w:val="en-US"/>
        </w:rPr>
      </w:pPr>
      <w:r>
        <w:rPr>
          <w:b/>
          <w:bCs/>
          <w:color w:val="FF0000"/>
          <w:lang w:val="en-US"/>
        </w:rPr>
        <w:t>SCREENSHOT OF THE REPLICA</w:t>
      </w:r>
    </w:p>
    <w:p w14:paraId="60AE1B5A" w14:textId="036E300D" w:rsidR="006A0723" w:rsidRDefault="00DE17B2">
      <w:pPr>
        <w:rPr>
          <w:b/>
          <w:bCs/>
          <w:color w:val="FF0000"/>
          <w:lang w:val="en-US"/>
        </w:rPr>
      </w:pPr>
      <w:r>
        <w:rPr>
          <w:noProof/>
        </w:rPr>
        <w:drawing>
          <wp:inline distT="0" distB="0" distL="0" distR="0" wp14:anchorId="35360FD5" wp14:editId="48E3710B">
            <wp:extent cx="5731510" cy="322389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7587EF" w14:textId="6FFB40B1" w:rsidR="006A0723" w:rsidRPr="006A0723" w:rsidRDefault="00DE17B2">
      <w:pPr>
        <w:rPr>
          <w:b/>
          <w:bCs/>
          <w:color w:val="FF0000"/>
          <w:lang w:val="en-US"/>
        </w:rPr>
      </w:pPr>
      <w:r>
        <w:rPr>
          <w:noProof/>
        </w:rPr>
        <w:lastRenderedPageBreak/>
        <w:drawing>
          <wp:inline distT="0" distB="0" distL="0" distR="0" wp14:anchorId="14EDAD1B" wp14:editId="42F9D2AB">
            <wp:extent cx="5731510" cy="322389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6A0723" w:rsidRPr="006A072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xMzA1NTY2NTCyMDJW0lEKTi0uzszPAykwrAUAibDoZywAAAA="/>
  </w:docVars>
  <w:rsids>
    <w:rsidRoot w:val="006A0723"/>
    <w:rsid w:val="003B418E"/>
    <w:rsid w:val="006A0723"/>
    <w:rsid w:val="0088372B"/>
    <w:rsid w:val="00B226B2"/>
    <w:rsid w:val="00DE17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5AFE8A"/>
  <w15:chartTrackingRefBased/>
  <w15:docId w15:val="{D6288ACE-8C04-4F7D-B22C-0F22AE9163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sonormal0">
    <w:name w:val="msonormal"/>
    <w:basedOn w:val="Normal"/>
    <w:rsid w:val="006A072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151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746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01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95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00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30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055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67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495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2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78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49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46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729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666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76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58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68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48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1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718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5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90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6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28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95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9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4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52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90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18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66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32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9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555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49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48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60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80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29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757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04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41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69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55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89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9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3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66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94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72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43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34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84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46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02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118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8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54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8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263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8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29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92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83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25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34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1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72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07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71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783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86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66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31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16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93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15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1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25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9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83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25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12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58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4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80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97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02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05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29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126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16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834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90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71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67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8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49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13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1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50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13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7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8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616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29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82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56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194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01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77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63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64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66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19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65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3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95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8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92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45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99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4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07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82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18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48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06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97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73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6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7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723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680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6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16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77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10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36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649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637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57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23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73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47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85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92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697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17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1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047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90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00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31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745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11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24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2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97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69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40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935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5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7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20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425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38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14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1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37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9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36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83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62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99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32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61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4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81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59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8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94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71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10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730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986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1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33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32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432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4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14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80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6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788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36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8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95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68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21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79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20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55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16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33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06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6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0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30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4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25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93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106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1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89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94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67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73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54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19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00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52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14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485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22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5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867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199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95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2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5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8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06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657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33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3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3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88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57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03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657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9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14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94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259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0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92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540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1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9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294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14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084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32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35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80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87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09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58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585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09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735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02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73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369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11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8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8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64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0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58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48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1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6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224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04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79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76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43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81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47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20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76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525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93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895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52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87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62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99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092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7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69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265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70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86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05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640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75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9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90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03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74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88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04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18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75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26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36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2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967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943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5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13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77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8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8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6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9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66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0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84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5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96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912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786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9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5045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03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41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67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11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468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46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768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81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1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47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40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84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3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370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60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274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033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22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5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2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02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1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16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8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980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50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396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886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75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99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0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98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1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91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793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47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36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844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58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0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73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83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17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6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85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67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185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44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59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228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06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636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176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65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78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65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424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8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48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05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18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9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4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86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51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06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620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06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16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98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563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89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9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01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3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02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9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037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94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58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8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22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8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25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059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84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59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090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159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291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127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4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73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22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2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33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39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23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98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65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08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3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32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2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32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8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077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68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19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56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166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18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30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4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19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39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86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281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60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4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23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218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29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19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1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28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12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97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126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1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06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80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28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18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83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39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58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68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57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98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13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092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7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83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69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89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28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19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000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949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9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84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568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96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7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19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55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08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94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44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08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8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01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21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8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384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24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909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58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26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17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15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715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47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26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72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81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93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1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0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14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341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2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553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55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2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38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621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0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231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21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94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25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2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86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8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95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82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16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92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065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42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28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445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40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75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256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57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44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0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46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92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10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21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91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266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962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89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32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92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48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618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1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06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58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97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56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01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25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55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01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9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85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78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28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91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0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61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04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96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28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2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09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6527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744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3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792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10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4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0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27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6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48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291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30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734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957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652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89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59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22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6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40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786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49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92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59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76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648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607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418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69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749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95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85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48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27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51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27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44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84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57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510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366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46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367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06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5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75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15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61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3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78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30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96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93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425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23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49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2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87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75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752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08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0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2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34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4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24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64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22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79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45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529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29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6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88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86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76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53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91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74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5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642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911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72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3067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81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44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05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90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186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76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977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242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99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73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90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18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1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099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54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55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686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86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37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410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9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14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97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1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742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7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57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74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62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95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4299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07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69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9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61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84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27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51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780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765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83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1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43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25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0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883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4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261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05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1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0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72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73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92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270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434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48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7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84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79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286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25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95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246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46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1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43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41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31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68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4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35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037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3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59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8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19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31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2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0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19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10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155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484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27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92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0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98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64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87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957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17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727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72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0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59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70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90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79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79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08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05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6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18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6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88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05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92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72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89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76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08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90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89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0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41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99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20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10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19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49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9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754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087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63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13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9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67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167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74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8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58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58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25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0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90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6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155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116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579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33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23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13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06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94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50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13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78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248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037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5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11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63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56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42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52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73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70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2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862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41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0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76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735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9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269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443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1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2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3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38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99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73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40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86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380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90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799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0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81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1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5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8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48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1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1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044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0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829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76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09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133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4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15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94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016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66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5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21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94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944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72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411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0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58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611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34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52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119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358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34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1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31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69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89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771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2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44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58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78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851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00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05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729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170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363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66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9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54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50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30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61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55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056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32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47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37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8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44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64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07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48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12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484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38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82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86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497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61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7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49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36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89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46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75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63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91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9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82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86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69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64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87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9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89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88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333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03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50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52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59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09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4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839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00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50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75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22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0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475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96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906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80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964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77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1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15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88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3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64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01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58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3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12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86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95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5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47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88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03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13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1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773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1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74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85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39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866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2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75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47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1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0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1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15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6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64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8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97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773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190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54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863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86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30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46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64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32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34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88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6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29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08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00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46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66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40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23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96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95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57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467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86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2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59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97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80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7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534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32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44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9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52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49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74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29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09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452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56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923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22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34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881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78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6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66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23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34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56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335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60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8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81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3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2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5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7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4</Pages>
  <Words>2860</Words>
  <Characters>16302</Characters>
  <Application>Microsoft Office Word</Application>
  <DocSecurity>0</DocSecurity>
  <Lines>135</Lines>
  <Paragraphs>38</Paragraphs>
  <ScaleCrop>false</ScaleCrop>
  <Company/>
  <LinksUpToDate>false</LinksUpToDate>
  <CharactersWithSpaces>19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RAV KUMAR SINGH</dc:creator>
  <cp:keywords/>
  <dc:description/>
  <cp:lastModifiedBy>GAURAV KUMAR SINGH</cp:lastModifiedBy>
  <cp:revision>4</cp:revision>
  <cp:lastPrinted>2021-09-30T07:42:00Z</cp:lastPrinted>
  <dcterms:created xsi:type="dcterms:W3CDTF">2021-09-30T07:29:00Z</dcterms:created>
  <dcterms:modified xsi:type="dcterms:W3CDTF">2021-09-30T07:47:00Z</dcterms:modified>
</cp:coreProperties>
</file>